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947ED" w14:textId="45767410" w:rsidR="008B3755" w:rsidRDefault="000147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A8FDE4" wp14:editId="483B2049">
                <wp:simplePos x="0" y="0"/>
                <wp:positionH relativeFrom="margin">
                  <wp:posOffset>1701800</wp:posOffset>
                </wp:positionH>
                <wp:positionV relativeFrom="paragraph">
                  <wp:posOffset>-380034</wp:posOffset>
                </wp:positionV>
                <wp:extent cx="5156587" cy="787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6587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027E" w14:textId="6DA85125" w:rsidR="003A59A9" w:rsidRPr="002C7928" w:rsidRDefault="003A59A9" w:rsidP="008B3755">
                            <w:pPr>
                              <w:jc w:val="right"/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>Short Proposal</w:t>
                            </w:r>
                            <w:r w:rsid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Form</w:t>
                            </w: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  <w:r w:rsidR="00212BCA" w:rsidRPr="00445141">
                              <w:rPr>
                                <w:rFonts w:ascii="Lato" w:hAnsi="Lato" w:cs="Helvetica"/>
                                <w:b/>
                                <w:bCs/>
                                <w:sz w:val="28"/>
                                <w:szCs w:val="28"/>
                              </w:rPr>
                              <w:t>Solution Phase Chemistry / Bio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8F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pt;margin-top:-29.9pt;width:406.05pt;height:6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" filled="f" stroked="f">
                <v:textbox>
                  <w:txbxContent>
                    <w:p w14:paraId="0DCE027E" w14:textId="6DA85125" w:rsidR="003A59A9" w:rsidRPr="002C7928" w:rsidRDefault="003A59A9" w:rsidP="008B3755">
                      <w:pPr>
                        <w:jc w:val="right"/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</w:pP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>Short Proposal</w:t>
                      </w:r>
                      <w:r w:rsid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 xml:space="preserve"> Form</w:t>
                      </w: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br/>
                      </w:r>
                      <w:r w:rsidR="00212BCA" w:rsidRPr="00445141">
                        <w:rPr>
                          <w:rFonts w:ascii="Lato" w:hAnsi="Lato" w:cs="Helvetica"/>
                          <w:b/>
                          <w:bCs/>
                          <w:sz w:val="28"/>
                          <w:szCs w:val="28"/>
                        </w:rPr>
                        <w:t>Solution Phase Chemistry / Bio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599151F" wp14:editId="15BD317B">
            <wp:simplePos x="0" y="0"/>
            <wp:positionH relativeFrom="margin">
              <wp:posOffset>0</wp:posOffset>
            </wp:positionH>
            <wp:positionV relativeFrom="paragraph">
              <wp:posOffset>-311340</wp:posOffset>
            </wp:positionV>
            <wp:extent cx="2999105" cy="5461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75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6BC3" wp14:editId="4C1E7FE8">
                <wp:simplePos x="0" y="0"/>
                <wp:positionH relativeFrom="page">
                  <wp:posOffset>-300251</wp:posOffset>
                </wp:positionH>
                <wp:positionV relativeFrom="paragraph">
                  <wp:posOffset>-579755</wp:posOffset>
                </wp:positionV>
                <wp:extent cx="8077200" cy="1122955"/>
                <wp:effectExtent l="0" t="0" r="0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0" cy="11229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A4CC4" id="Rectangle 1" o:spid="_x0000_s1026" style="position:absolute;margin-left:-23.65pt;margin-top:-45.65pt;width:636pt;height:88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" fillcolor="#d8d8d8 [2732]" stroked="f" strokeweight="1pt">
                <w10:wrap anchorx="page"/>
              </v:rect>
            </w:pict>
          </mc:Fallback>
        </mc:AlternateContent>
      </w:r>
      <w:r w:rsidR="002C7928">
        <w:rPr>
          <w:noProof/>
        </w:rPr>
        <w:t xml:space="preserve"> </w:t>
      </w:r>
      <w:r w:rsidR="008B3755">
        <w:rPr>
          <w:noProof/>
        </w:rPr>
        <w:t xml:space="preserve"> </w:t>
      </w:r>
    </w:p>
    <w:p w14:paraId="57084031" w14:textId="77777777" w:rsidR="008B3755" w:rsidRDefault="008B3755">
      <w:pPr>
        <w:rPr>
          <w:noProof/>
        </w:rPr>
      </w:pPr>
    </w:p>
    <w:p w14:paraId="37EBB27A" w14:textId="01B5882F" w:rsidR="003A59A9" w:rsidRDefault="003A59A9"/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417"/>
        <w:gridCol w:w="1190"/>
        <w:gridCol w:w="1405"/>
        <w:gridCol w:w="267"/>
        <w:gridCol w:w="236"/>
        <w:gridCol w:w="1075"/>
        <w:gridCol w:w="270"/>
        <w:gridCol w:w="900"/>
        <w:gridCol w:w="679"/>
        <w:gridCol w:w="236"/>
        <w:gridCol w:w="1605"/>
        <w:gridCol w:w="270"/>
        <w:gridCol w:w="2250"/>
      </w:tblGrid>
      <w:tr w:rsidR="00F9612E" w:rsidRPr="0065623C" w14:paraId="1A00BB65" w14:textId="77777777" w:rsidTr="00F554B9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F9ECDE" w14:textId="1B0D13D1" w:rsidR="00F9612E" w:rsidRPr="00146D78" w:rsidRDefault="00F9612E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 w:rsidRPr="00160E39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Proposal</w:t>
            </w:r>
            <w:r w:rsidRPr="00146D78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 xml:space="preserve"> information</w:t>
            </w:r>
          </w:p>
        </w:tc>
      </w:tr>
      <w:tr w:rsidR="00F9612E" w:rsidRPr="0065623C" w14:paraId="11EBB965" w14:textId="77777777" w:rsidTr="00F554B9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921D4C1" w14:textId="77777777" w:rsidR="00F9612E" w:rsidRPr="0065623C" w:rsidRDefault="00F9612E">
            <w:pPr>
              <w:rPr>
                <w:sz w:val="20"/>
                <w:szCs w:val="20"/>
              </w:rPr>
            </w:pPr>
          </w:p>
        </w:tc>
      </w:tr>
      <w:tr w:rsidR="007324F5" w:rsidRPr="0065623C" w14:paraId="3A51D79E" w14:textId="77777777" w:rsidTr="00F554B9">
        <w:trPr>
          <w:trHeight w:hRule="exact" w:val="245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8595D" w14:textId="77777777" w:rsidR="002228F7" w:rsidRPr="00F5698E" w:rsidRDefault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Proposal type</w:t>
            </w:r>
          </w:p>
        </w:tc>
        <w:permStart w:id="1917538078" w:edGrp="everyone" w:displacedByCustomXml="next"/>
        <w:sdt>
          <w:sdtPr>
            <w:rPr>
              <w:rStyle w:val="Style1Char"/>
              <w:szCs w:val="18"/>
            </w:rPr>
            <w:id w:val="474031292"/>
            <w:lock w:val="sdtLocked"/>
            <w:placeholder>
              <w:docPart w:val="40BE88D272D84215BB436C7B10D4E35D"/>
            </w:placeholder>
            <w:dropDownList>
              <w:listItem w:displayText="Select..." w:value="Select..."/>
              <w:listItem w:displayText="Sample Testing Program" w:value="Sample Testing Program"/>
              <w:listItem w:displayText="Data Set Collection" w:value="Data Set Collection"/>
              <w:listItem w:displayText="Rapid Access" w:value="Rapid Access"/>
            </w:dropDownList>
          </w:sdtPr>
          <w:sdtContent>
            <w:tc>
              <w:tcPr>
                <w:tcW w:w="9193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B3423E5" w14:textId="7BA7C8CA" w:rsidR="002228F7" w:rsidRPr="0065623C" w:rsidRDefault="00C93EF2" w:rsidP="0019601F">
                <w:pPr>
                  <w:rPr>
                    <w:sz w:val="20"/>
                    <w:szCs w:val="20"/>
                  </w:rPr>
                </w:pPr>
                <w:r w:rsidRPr="0019601F">
                  <w:rPr>
                    <w:rStyle w:val="Style1Char"/>
                    <w:szCs w:val="18"/>
                  </w:rPr>
                  <w:t>Select...</w:t>
                </w:r>
              </w:p>
            </w:tc>
            <w:permEnd w:id="1917538078" w:displacedByCustomXml="next"/>
          </w:sdtContent>
        </w:sdt>
      </w:tr>
      <w:tr w:rsidR="007324F5" w:rsidRPr="0065623C" w14:paraId="6E9BE450" w14:textId="77777777" w:rsidTr="00F554B9">
        <w:trPr>
          <w:trHeight w:val="170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BC7D2" w14:textId="3CE71FBF" w:rsidR="002228F7" w:rsidRPr="002228F7" w:rsidRDefault="002228F7" w:rsidP="002228F7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919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27787A6" w14:textId="51CF0A82" w:rsidR="002228F7" w:rsidRPr="002E474D" w:rsidRDefault="002228F7" w:rsidP="002228F7">
            <w:pPr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For more information regarding the different proposal types, visit: </w:t>
            </w:r>
            <w:hyperlink r:id="rId10" w:history="1">
              <w:r w:rsidRPr="00E03B0A">
                <w:rPr>
                  <w:rStyle w:val="Hyperlink"/>
                  <w:i/>
                  <w:iCs/>
                  <w:color w:val="640000"/>
                  <w:sz w:val="14"/>
                  <w:szCs w:val="14"/>
                </w:rPr>
                <w:t>https://lcls.slac.stanford.edu/proposals/modes-of-access</w:t>
              </w:r>
            </w:hyperlink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F5698E" w:rsidRPr="0065623C" w14:paraId="2ADEEECD" w14:textId="77777777" w:rsidTr="00F554B9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E5B85E" w14:textId="77777777" w:rsidR="00F5698E" w:rsidRPr="00F5698E" w:rsidRDefault="00F5698E" w:rsidP="002228F7">
            <w:pPr>
              <w:rPr>
                <w:sz w:val="2"/>
                <w:szCs w:val="2"/>
              </w:rPr>
            </w:pPr>
          </w:p>
        </w:tc>
      </w:tr>
      <w:tr w:rsidR="00FE5F55" w:rsidRPr="0065623C" w14:paraId="1ACFDEC2" w14:textId="77777777" w:rsidTr="00F554B9">
        <w:trPr>
          <w:trHeight w:hRule="exact" w:val="51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6E0831" w14:textId="54A426DF" w:rsidR="00FE5F55" w:rsidRPr="00F5698E" w:rsidRDefault="00FE5F55" w:rsidP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Descriptive experiment title</w:t>
            </w:r>
          </w:p>
        </w:tc>
        <w:sdt>
          <w:sdtPr>
            <w:rPr>
              <w:rStyle w:val="Style1Char"/>
            </w:rPr>
            <w:id w:val="-96031439"/>
            <w:lock w:val="sdtLocked"/>
            <w:placeholder>
              <w:docPart w:val="D5F5FAE5EF1444809EC28935B8D23698"/>
            </w:placeholder>
            <w:showingPlcHdr/>
          </w:sdtPr>
          <w:sdtContent>
            <w:permStart w:id="2101879022" w:edGrp="everyone" w:displacedByCustomXml="prev"/>
            <w:tc>
              <w:tcPr>
                <w:tcW w:w="7788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8559B9" w14:textId="229B481A" w:rsidR="00FE5F55" w:rsidRPr="00F5698E" w:rsidRDefault="004C15E2" w:rsidP="00906EE8">
                <w:pPr>
                  <w:rPr>
                    <w:b/>
                    <w:bCs/>
                  </w:rPr>
                </w:pPr>
                <w:r w:rsidRPr="004C15E2">
                  <w:t xml:space="preserve">                                                                                                                                                 </w:t>
                </w:r>
                <w:r w:rsidRPr="004C15E2">
                  <w:br/>
                  <w:t xml:space="preserve">                                                                                                                                                     </w:t>
                </w:r>
              </w:p>
            </w:tc>
            <w:permEnd w:id="2101879022" w:displacedByCustomXml="next"/>
          </w:sdtContent>
        </w:sdt>
      </w:tr>
      <w:tr w:rsidR="00FE5F55" w:rsidRPr="0065623C" w14:paraId="431F9B65" w14:textId="77777777" w:rsidTr="00F554B9">
        <w:trPr>
          <w:trHeight w:val="17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FAD008" w14:textId="77777777" w:rsidR="00FE5F55" w:rsidRPr="00FE5F55" w:rsidRDefault="00FE5F55" w:rsidP="002228F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788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00B78A2" w14:textId="4525B4D2" w:rsidR="00FE5F55" w:rsidRPr="002E474D" w:rsidRDefault="00FE5F55" w:rsidP="00C67D8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 w:rsidRPr="002E474D">
              <w:rPr>
                <w:color w:val="7F7F7F" w:themeColor="text1" w:themeTint="80"/>
              </w:rPr>
              <w:t xml:space="preserve">This title </w:t>
            </w:r>
            <w:r w:rsidRPr="002E474D">
              <w:rPr>
                <w:rStyle w:val="Style2Char"/>
                <w:i/>
                <w:iCs/>
                <w:color w:val="7F7F7F" w:themeColor="text1" w:themeTint="80"/>
              </w:rPr>
              <w:t>will be made public</w:t>
            </w:r>
            <w:r w:rsidRPr="002E474D">
              <w:rPr>
                <w:color w:val="7F7F7F" w:themeColor="text1" w:themeTint="80"/>
              </w:rPr>
              <w:t xml:space="preserve"> if you are awarded beamtime.</w:t>
            </w:r>
            <w:r w:rsidR="005B48BB" w:rsidRPr="002E474D">
              <w:rPr>
                <w:color w:val="7F7F7F" w:themeColor="text1" w:themeTint="80"/>
              </w:rPr>
              <w:t xml:space="preserve"> Max</w:t>
            </w:r>
            <w:r w:rsidR="00F668C0">
              <w:rPr>
                <w:color w:val="7F7F7F" w:themeColor="text1" w:themeTint="80"/>
              </w:rPr>
              <w:t>imum of</w:t>
            </w:r>
            <w:r w:rsidR="005B48BB" w:rsidRPr="002E474D">
              <w:rPr>
                <w:color w:val="7F7F7F" w:themeColor="text1" w:themeTint="80"/>
              </w:rPr>
              <w:t xml:space="preserve"> 1</w:t>
            </w:r>
            <w:r w:rsidR="00E03B0A">
              <w:rPr>
                <w:color w:val="7F7F7F" w:themeColor="text1" w:themeTint="80"/>
              </w:rPr>
              <w:t>5</w:t>
            </w:r>
            <w:r w:rsidR="005B48BB" w:rsidRPr="002E474D">
              <w:rPr>
                <w:color w:val="7F7F7F" w:themeColor="text1" w:themeTint="80"/>
              </w:rPr>
              <w:t>0 characters.</w:t>
            </w:r>
          </w:p>
        </w:tc>
      </w:tr>
      <w:tr w:rsidR="002228F7" w:rsidRPr="0065623C" w14:paraId="04FC7E78" w14:textId="77777777" w:rsidTr="00F554B9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A57EC1" w14:textId="77777777" w:rsidR="002228F7" w:rsidRPr="007324F5" w:rsidRDefault="002228F7" w:rsidP="002228F7">
            <w:pPr>
              <w:rPr>
                <w:sz w:val="2"/>
                <w:szCs w:val="2"/>
              </w:rPr>
            </w:pPr>
          </w:p>
        </w:tc>
      </w:tr>
      <w:tr w:rsidR="00FC7072" w:rsidRPr="0065623C" w14:paraId="36D97545" w14:textId="77777777" w:rsidTr="00A46BE0">
        <w:trPr>
          <w:trHeight w:hRule="exact" w:val="245"/>
        </w:trPr>
        <w:tc>
          <w:tcPr>
            <w:tcW w:w="5760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0FAB862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Is this experiment related to one or more LCLS proposals that have been previously submitted or accepted?</w:t>
            </w:r>
          </w:p>
        </w:tc>
        <w:tc>
          <w:tcPr>
            <w:tcW w:w="504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DE2FB9" w14:textId="58BE127E" w:rsidR="00FC7072" w:rsidRPr="0065623C" w:rsidRDefault="00FC7072" w:rsidP="002228F7">
            <w:pPr>
              <w:rPr>
                <w:sz w:val="20"/>
                <w:szCs w:val="20"/>
              </w:rPr>
            </w:pPr>
          </w:p>
        </w:tc>
      </w:tr>
      <w:tr w:rsidR="00FC7072" w:rsidRPr="0065623C" w14:paraId="46E3430F" w14:textId="77777777" w:rsidTr="00F554B9">
        <w:trPr>
          <w:trHeight w:val="245"/>
        </w:trPr>
        <w:tc>
          <w:tcPr>
            <w:tcW w:w="5760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</w:tcPr>
          <w:p w14:paraId="2A491575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</w:p>
        </w:tc>
        <w:permStart w:id="722632319" w:edGrp="everyone"/>
        <w:tc>
          <w:tcPr>
            <w:tcW w:w="50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C8EAC4" w14:textId="1C98A54B" w:rsidR="00FC7072" w:rsidRDefault="00000000" w:rsidP="002228F7">
            <w:pPr>
              <w:rPr>
                <w:rStyle w:val="Style1Char"/>
              </w:rPr>
            </w:pPr>
            <w:sdt>
              <w:sdtPr>
                <w:rPr>
                  <w:rStyle w:val="Style1Char"/>
                </w:rPr>
                <w:id w:val="-1226758222"/>
                <w:lock w:val="sdtLocked"/>
                <w:placeholder>
                  <w:docPart w:val="34B0C30EC105497DABDC721D47725AE7"/>
                </w:placeholder>
                <w:dropDownList>
                  <w:listItem w:displayText="Select..." w:value="Select..."/>
                  <w:listItem w:displayText="No" w:value="No"/>
                  <w:listItem w:displayText="Yes - submitted" w:value="Yes - submitted"/>
                  <w:listItem w:displayText="Yes - submitted and accepted" w:value="Yes - submitted and accepted"/>
                </w:dropDownList>
              </w:sdtPr>
              <w:sdtContent>
                <w:r w:rsidR="003512E4">
                  <w:rPr>
                    <w:rStyle w:val="Style1Char"/>
                  </w:rPr>
                  <w:t>Select...</w:t>
                </w:r>
              </w:sdtContent>
            </w:sdt>
            <w:permEnd w:id="722632319"/>
          </w:p>
        </w:tc>
      </w:tr>
      <w:tr w:rsidR="00FC7072" w:rsidRPr="0065623C" w14:paraId="7D4A2DE4" w14:textId="77777777" w:rsidTr="00F554B9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BCA672" w14:textId="77777777" w:rsidR="00FC7072" w:rsidRPr="00FC7072" w:rsidRDefault="00FC7072" w:rsidP="002228F7">
            <w:pPr>
              <w:rPr>
                <w:sz w:val="8"/>
                <w:szCs w:val="8"/>
              </w:rPr>
            </w:pPr>
          </w:p>
        </w:tc>
      </w:tr>
      <w:tr w:rsidR="00FC7072" w:rsidRPr="0065623C" w14:paraId="12B44435" w14:textId="77777777" w:rsidTr="00A46BE0">
        <w:trPr>
          <w:trHeight w:hRule="exact" w:val="245"/>
        </w:trPr>
        <w:tc>
          <w:tcPr>
            <w:tcW w:w="576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69A2EC" w14:textId="6A652447" w:rsidR="00FC7072" w:rsidRPr="0065623C" w:rsidRDefault="007A5C3F" w:rsidP="0019601F">
            <w:pPr>
              <w:pStyle w:val="Style3"/>
            </w:pPr>
            <w:r>
              <w:rPr>
                <w:rFonts w:ascii="Arial" w:hAnsi="Arial" w:cs="Arial"/>
              </w:rPr>
              <w:t xml:space="preserve">→ </w:t>
            </w:r>
            <w:r w:rsidR="00483D1C">
              <w:t xml:space="preserve">If </w:t>
            </w:r>
            <w:r w:rsidR="004712F4">
              <w:t>previous</w:t>
            </w:r>
            <w:r>
              <w:t>ly</w:t>
            </w:r>
            <w:r w:rsidR="004712F4">
              <w:t xml:space="preserve"> accepted</w:t>
            </w:r>
            <w:r>
              <w:t>, list experiment number</w:t>
            </w:r>
            <w:r w:rsidR="00F635C9">
              <w:t>(</w:t>
            </w:r>
            <w:r>
              <w:t>s</w:t>
            </w:r>
            <w:r w:rsidR="00F635C9">
              <w:t>)</w:t>
            </w:r>
            <w:r w:rsidR="00FC7072">
              <w:t>:</w:t>
            </w:r>
          </w:p>
        </w:tc>
        <w:sdt>
          <w:sdtPr>
            <w:rPr>
              <w:rStyle w:val="Style1Char"/>
            </w:rPr>
            <w:id w:val="-1411693167"/>
            <w:lock w:val="sdtLocked"/>
            <w:placeholder>
              <w:docPart w:val="C8EBA5FD41F5416FBBA67665F4C95763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029779537" w:edGrp="everyone" w:displacedByCustomXml="prev"/>
            <w:tc>
              <w:tcPr>
                <w:tcW w:w="504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962FCA" w14:textId="432F10E3" w:rsidR="00FC7072" w:rsidRPr="0065623C" w:rsidRDefault="00B8677F" w:rsidP="002228F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</w:t>
                </w:r>
                <w:r w:rsidR="00736392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</w:t>
                </w:r>
                <w:r w:rsidR="006D5330">
                  <w:rPr>
                    <w:rStyle w:val="Style1Char"/>
                  </w:rPr>
                  <w:t xml:space="preserve">           </w:t>
                </w:r>
                <w:r>
                  <w:rPr>
                    <w:rStyle w:val="Style1Char"/>
                  </w:rPr>
                  <w:t xml:space="preserve">    </w:t>
                </w:r>
                <w:r w:rsidR="00736392">
                  <w:rPr>
                    <w:rStyle w:val="Style1Char"/>
                  </w:rPr>
                  <w:t xml:space="preserve">     </w:t>
                </w:r>
                <w:r>
                  <w:rPr>
                    <w:rStyle w:val="Style1Char"/>
                  </w:rPr>
                  <w:t xml:space="preserve">        </w:t>
                </w:r>
                <w:r w:rsidR="00736392">
                  <w:rPr>
                    <w:rStyle w:val="Style1Char"/>
                  </w:rPr>
                  <w:t xml:space="preserve"> </w:t>
                </w:r>
                <w:r w:rsidR="008F7B3E">
                  <w:rPr>
                    <w:rStyle w:val="Style1Char"/>
                  </w:rPr>
                  <w:t xml:space="preserve"> </w:t>
                </w:r>
                <w:r w:rsidR="00736392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</w:t>
                </w:r>
              </w:p>
            </w:tc>
            <w:permEnd w:id="1029779537" w:displacedByCustomXml="next"/>
          </w:sdtContent>
        </w:sdt>
      </w:tr>
      <w:tr w:rsidR="00FC7072" w:rsidRPr="0065623C" w14:paraId="08D47085" w14:textId="77777777" w:rsidTr="00F554B9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F83A818" w14:textId="77777777" w:rsidR="00FC7072" w:rsidRPr="00FC7072" w:rsidRDefault="00FC7072" w:rsidP="002228F7">
            <w:pPr>
              <w:rPr>
                <w:sz w:val="2"/>
                <w:szCs w:val="2"/>
              </w:rPr>
            </w:pPr>
          </w:p>
        </w:tc>
      </w:tr>
      <w:tr w:rsidR="006D694B" w:rsidRPr="0065623C" w14:paraId="2F162577" w14:textId="77777777" w:rsidTr="00A46BE0">
        <w:trPr>
          <w:trHeight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603E934" w14:textId="7961A16C" w:rsidR="006D694B" w:rsidRPr="0065623C" w:rsidRDefault="006D694B" w:rsidP="002228F7">
            <w:pPr>
              <w:rPr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Spokesperson</w:t>
            </w:r>
          </w:p>
        </w:tc>
      </w:tr>
      <w:tr w:rsidR="000D46D4" w:rsidRPr="0065623C" w14:paraId="0813C009" w14:textId="77777777" w:rsidTr="00F554B9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BF52EDD" w14:textId="77777777" w:rsidR="000D46D4" w:rsidRPr="000D46D4" w:rsidRDefault="000D46D4" w:rsidP="002228F7">
            <w:pPr>
              <w:rPr>
                <w:b/>
                <w:bCs/>
                <w:sz w:val="2"/>
                <w:szCs w:val="2"/>
              </w:rPr>
            </w:pPr>
          </w:p>
        </w:tc>
      </w:tr>
      <w:tr w:rsidR="00F554B9" w:rsidRPr="0065623C" w14:paraId="1AE4CD15" w14:textId="77777777" w:rsidTr="00196276">
        <w:trPr>
          <w:trHeight w:hRule="exact" w:val="245"/>
        </w:trPr>
        <w:tc>
          <w:tcPr>
            <w:tcW w:w="32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544E94" w14:textId="765A3BC1" w:rsidR="00F554B9" w:rsidRPr="0065623C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alias w:val="Spokesperson"/>
                <w:tag w:val=""/>
                <w:id w:val="1914426680"/>
                <w:lock w:val="sdtLocked"/>
                <w:placeholder>
                  <w:docPart w:val="1BA96951FC934EDD8EE1B2067DF613A0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>
                <w:rPr>
                  <w:rStyle w:val="DefaultParagraphFont"/>
                  <w:sz w:val="20"/>
                  <w:szCs w:val="22"/>
                </w:rPr>
              </w:sdtEndPr>
              <w:sdtContent>
                <w:permStart w:id="1144527661" w:edGrp="everyone"/>
                <w:r w:rsidR="00F554B9" w:rsidRPr="00485C4F">
                  <w:t xml:space="preserve">                                                              </w:t>
                </w:r>
                <w:permEnd w:id="1144527661"/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452F7F" w14:textId="77777777" w:rsidR="00F554B9" w:rsidRPr="0065623C" w:rsidRDefault="00F554B9" w:rsidP="002228F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86854007"/>
            <w:lock w:val="sdtLocked"/>
            <w:placeholder>
              <w:docPart w:val="167C0FA335C242D097A9C223670E726B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257826190" w:edGrp="everyone" w:displacedByCustomXml="prev"/>
            <w:tc>
              <w:tcPr>
                <w:tcW w:w="2924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0B9A099" w14:textId="2F3A0D45" w:rsidR="00F554B9" w:rsidRPr="0065623C" w:rsidRDefault="00F554B9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</w:t>
                </w:r>
                <w:r w:rsidR="00BE592F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       </w:t>
                </w:r>
              </w:p>
            </w:tc>
            <w:permEnd w:id="257826190" w:displacedByCustomXml="next"/>
          </w:sdtContent>
        </w:sdt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F165AC9" w14:textId="0082B07F" w:rsidR="00F554B9" w:rsidRPr="0065623C" w:rsidRDefault="00F554B9" w:rsidP="002228F7">
            <w:pPr>
              <w:rPr>
                <w:i/>
                <w:i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263151592"/>
            <w:lock w:val="sdtLocked"/>
            <w:placeholder>
              <w:docPart w:val="35A00B57633F42F692DD8AFFF242B537"/>
            </w:placeholder>
            <w:showingPlcHdr/>
          </w:sdtPr>
          <w:sdtContent>
            <w:permStart w:id="1997411785" w:edGrp="everyone" w:displacedByCustomXml="prev"/>
            <w:tc>
              <w:tcPr>
                <w:tcW w:w="412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8ADA47" w14:textId="5ABA9EDA" w:rsidR="00F554B9" w:rsidRPr="0065623C" w:rsidRDefault="00F554B9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</w:p>
            </w:tc>
            <w:permEnd w:id="1997411785" w:displacedByCustomXml="next"/>
          </w:sdtContent>
        </w:sdt>
      </w:tr>
      <w:tr w:rsidR="00DA7BC1" w:rsidRPr="0065623C" w14:paraId="2512346F" w14:textId="77777777" w:rsidTr="00F554B9">
        <w:trPr>
          <w:trHeight w:val="173"/>
        </w:trPr>
        <w:tc>
          <w:tcPr>
            <w:tcW w:w="351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CC14F3" w14:textId="77777777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66B877" w14:textId="0FA1E296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41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F8CE61" w14:textId="1405EED4" w:rsidR="004179CF" w:rsidRPr="002E474D" w:rsidRDefault="004179CF" w:rsidP="00C67D87">
            <w:pPr>
              <w:pStyle w:val="Style2"/>
              <w:rPr>
                <w:color w:val="7F7F7F" w:themeColor="text1" w:themeTint="80"/>
                <w:sz w:val="20"/>
                <w:szCs w:val="20"/>
              </w:rPr>
            </w:pPr>
            <w:r w:rsidRPr="002E474D">
              <w:rPr>
                <w:color w:val="7F7F7F" w:themeColor="text1" w:themeTint="80"/>
              </w:rPr>
              <w:t>E-mail address</w:t>
            </w:r>
          </w:p>
        </w:tc>
      </w:tr>
      <w:tr w:rsidR="006D694B" w:rsidRPr="0065623C" w14:paraId="6496BE6D" w14:textId="77777777" w:rsidTr="00F554B9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7C17AF4" w14:textId="77777777" w:rsidR="006D694B" w:rsidRPr="0065623C" w:rsidRDefault="006D694B" w:rsidP="002228F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CC7EDC" w:rsidRPr="0065623C" w14:paraId="28296557" w14:textId="77777777" w:rsidTr="00A46BE0">
        <w:trPr>
          <w:trHeight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6A32BC" w14:textId="36A49B37" w:rsidR="00CC7EDC" w:rsidRPr="0065623C" w:rsidRDefault="00CC7EDC" w:rsidP="002228F7">
            <w:pPr>
              <w:rPr>
                <w:i/>
                <w:iCs/>
                <w:sz w:val="20"/>
                <w:szCs w:val="20"/>
              </w:rPr>
            </w:pPr>
            <w:r w:rsidRPr="006D694B">
              <w:rPr>
                <w:b/>
                <w:bCs/>
                <w:sz w:val="20"/>
                <w:szCs w:val="20"/>
              </w:rPr>
              <w:t>Experimental team</w:t>
            </w:r>
          </w:p>
        </w:tc>
      </w:tr>
      <w:tr w:rsidR="000D46D4" w:rsidRPr="0065623C" w14:paraId="49999286" w14:textId="77777777" w:rsidTr="00F554B9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46FE61" w14:textId="2396FCDE" w:rsidR="000D46D4" w:rsidRPr="000D46D4" w:rsidRDefault="000D46D4" w:rsidP="000D46D4">
            <w:pPr>
              <w:tabs>
                <w:tab w:val="left" w:pos="1126"/>
              </w:tabs>
              <w:rPr>
                <w:b/>
                <w:bCs/>
                <w:sz w:val="2"/>
                <w:szCs w:val="2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</w:p>
        </w:tc>
      </w:tr>
      <w:tr w:rsidR="00D650C3" w:rsidRPr="0065623C" w14:paraId="4861BFB7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07646E7" w14:textId="77777777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21BAB7" w14:textId="0631A221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63012040"/>
                <w:lock w:val="sdtLocked"/>
                <w:placeholder>
                  <w:docPart w:val="3919B92B037A494EAA270CDA270DA5A4"/>
                </w:placeholder>
                <w:showingPlcHdr/>
              </w:sdtPr>
              <w:sdtContent>
                <w:permStart w:id="44914123" w:edGrp="everyone"/>
                <w:r w:rsidR="00485C4F" w:rsidRPr="00485C4F">
                  <w:t xml:space="preserve">                                                                              </w:t>
                </w:r>
                <w:permEnd w:id="44914123"/>
              </w:sdtContent>
            </w:sdt>
            <w:r w:rsidR="004C4E9E" w:rsidRPr="007C0968">
              <w:rPr>
                <w:rStyle w:val="Style1Char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ED2398" w14:textId="7777777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2B0A04" w14:textId="46FEA1CD" w:rsidR="00027DF7" w:rsidRPr="0065623C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04590239"/>
                <w:lock w:val="sdtLocked"/>
                <w:placeholder>
                  <w:docPart w:val="2F7C139EC0FB424F8A800E8F84D250DB"/>
                </w:placeholder>
                <w:showingPlcHdr/>
              </w:sdtPr>
              <w:sdtContent>
                <w:permStart w:id="749954719" w:edGrp="everyone"/>
                <w:r w:rsidR="003C4A96">
                  <w:rPr>
                    <w:rStyle w:val="Style1Char"/>
                  </w:rPr>
                  <w:t xml:space="preserve">              </w:t>
                </w:r>
                <w:r w:rsidR="003B7EA5">
                  <w:rPr>
                    <w:rStyle w:val="Style1Char"/>
                  </w:rPr>
                  <w:t xml:space="preserve">         </w:t>
                </w:r>
                <w:r w:rsidR="003C4A96">
                  <w:rPr>
                    <w:rStyle w:val="Style1Char"/>
                  </w:rPr>
                  <w:t xml:space="preserve">      </w:t>
                </w:r>
                <w:r w:rsidR="00621FD3">
                  <w:t xml:space="preserve"> </w:t>
                </w:r>
                <w:r w:rsidR="003C4A96">
                  <w:rPr>
                    <w:rStyle w:val="Style1Char"/>
                  </w:rPr>
                  <w:t xml:space="preserve">   </w:t>
                </w:r>
                <w:r w:rsidR="00621FD3">
                  <w:t xml:space="preserve">        </w:t>
                </w:r>
                <w:r w:rsidR="003C4A96">
                  <w:rPr>
                    <w:rStyle w:val="Style1Char"/>
                  </w:rPr>
                  <w:t xml:space="preserve">                      </w:t>
                </w:r>
                <w:permEnd w:id="74995471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8E9B4F" w14:textId="77777777" w:rsidR="00027DF7" w:rsidRPr="0065623C" w:rsidRDefault="00027DF7" w:rsidP="002228F7">
            <w:pPr>
              <w:rPr>
                <w:sz w:val="20"/>
                <w:szCs w:val="20"/>
              </w:rPr>
            </w:pPr>
          </w:p>
        </w:tc>
        <w:permStart w:id="1141799865" w:edGrp="everyone" w:displacedByCustomXml="next"/>
        <w:sdt>
          <w:sdtPr>
            <w:rPr>
              <w:rStyle w:val="Style1Char"/>
            </w:rPr>
            <w:id w:val="-1777018666"/>
            <w:lock w:val="sdtLocked"/>
            <w:placeholder>
              <w:docPart w:val="C5BBD68E1DAB499BAEFCC7663261A76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055D890" w14:textId="6E0CAE7B" w:rsidR="00027DF7" w:rsidRPr="0065623C" w:rsidRDefault="00FF3AAC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>Select...</w:t>
                </w:r>
              </w:p>
            </w:tc>
            <w:permEnd w:id="1141799865" w:displacedByCustomXml="next"/>
          </w:sdtContent>
        </w:sdt>
      </w:tr>
      <w:tr w:rsidR="00DA7BC1" w:rsidRPr="0065623C" w14:paraId="6F9BF9C8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B3569A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CC4DE1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524C8D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437160D1" w14:textId="657E5F1D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Main experimental role</w:t>
            </w:r>
          </w:p>
        </w:tc>
      </w:tr>
      <w:tr w:rsidR="00E3101C" w:rsidRPr="0065623C" w14:paraId="6374DC97" w14:textId="3216DF33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F6DE6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D6379" w14:textId="53A612F1" w:rsidR="00E3101C" w:rsidRPr="00965665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64597"/>
                <w:lock w:val="sdtLocked"/>
                <w:placeholder>
                  <w:docPart w:val="E29D130E986C4728BB3DA916C475A46F"/>
                </w:placeholder>
                <w:showingPlcHdr/>
              </w:sdtPr>
              <w:sdtContent>
                <w:permStart w:id="832075878" w:edGrp="everyone"/>
                <w:r w:rsidR="00E3101C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621FD3">
                  <w:t xml:space="preserve">      </w:t>
                </w:r>
                <w:r w:rsidR="00E3101C">
                  <w:rPr>
                    <w:rStyle w:val="Style1Char"/>
                  </w:rPr>
                  <w:t xml:space="preserve">           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    </w:t>
                </w:r>
                <w:permEnd w:id="832075878"/>
              </w:sdtContent>
            </w:sdt>
          </w:p>
        </w:tc>
      </w:tr>
      <w:tr w:rsidR="00E3101C" w:rsidRPr="0065623C" w14:paraId="03300989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2B6A118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2F4326" w14:textId="07EE4A13" w:rsidR="00E3101C" w:rsidRPr="002E474D" w:rsidRDefault="00677EEE" w:rsidP="00CC7EDC">
            <w:pPr>
              <w:pStyle w:val="Style2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scription of r</w:t>
            </w:r>
            <w:r w:rsidR="00E3101C" w:rsidRPr="002E474D">
              <w:rPr>
                <w:color w:val="7F7F7F" w:themeColor="text1" w:themeTint="80"/>
              </w:rPr>
              <w:t>elevant previous experience</w:t>
            </w:r>
            <w:r w:rsidR="00B1320C">
              <w:rPr>
                <w:color w:val="7F7F7F" w:themeColor="text1" w:themeTint="80"/>
              </w:rPr>
              <w:t xml:space="preserve"> (e.g., data collection at a synchrotron)</w:t>
            </w:r>
          </w:p>
        </w:tc>
      </w:tr>
      <w:tr w:rsidR="00D650C3" w:rsidRPr="0065623C" w14:paraId="5CE0979B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02E5226" w14:textId="2F24F9DD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511453" w14:textId="1D885A6A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3064284"/>
                <w:lock w:val="sdtLocked"/>
                <w:placeholder>
                  <w:docPart w:val="072293FCFD7C4F99A7BE721DECB24688"/>
                </w:placeholder>
                <w:showingPlcHdr/>
              </w:sdtPr>
              <w:sdtContent>
                <w:permStart w:id="1247899643" w:edGrp="everyone"/>
                <w:r w:rsidR="0038466D" w:rsidRPr="00492D94">
                  <w:t xml:space="preserve">                                                                              </w:t>
                </w:r>
                <w:permEnd w:id="124789964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C121F2D" w14:textId="0B5295F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591D92" w14:textId="16C5BF30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5551799"/>
                <w:lock w:val="sdtLocked"/>
                <w:placeholder>
                  <w:docPart w:val="1383DD662AD84AE1BD909801FA5D9919"/>
                </w:placeholder>
                <w:showingPlcHdr/>
              </w:sdtPr>
              <w:sdtContent>
                <w:permStart w:id="344344193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4434419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42AAA3" w14:textId="65A3E370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93560301" w:edGrp="everyone" w:displacedByCustomXml="next"/>
        <w:sdt>
          <w:sdtPr>
            <w:rPr>
              <w:rStyle w:val="Style1Char"/>
            </w:rPr>
            <w:id w:val="1054974434"/>
            <w:lock w:val="sdtLocked"/>
            <w:placeholder>
              <w:docPart w:val="A1B2B5A098C4418B85740BA070EE65A6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98F44A" w14:textId="5BF9F67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93560301" w:displacedByCustomXml="prev"/>
      </w:tr>
      <w:tr w:rsidR="00DA7BC1" w:rsidRPr="0065623C" w14:paraId="420EE237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520A2CE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12990C" w14:textId="402F775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861D87" w14:textId="0ADC88BD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1827986A" w14:textId="2E3A454F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E4C3114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78480A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BD4D52" w14:textId="38BA11F4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008636147"/>
                <w:lock w:val="sdtLocked"/>
                <w:placeholder>
                  <w:docPart w:val="9E459276E92546AF90F62D263AB3B06F"/>
                </w:placeholder>
                <w:showingPlcHdr/>
              </w:sdtPr>
              <w:sdtContent>
                <w:permStart w:id="93913387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939133873"/>
              </w:sdtContent>
            </w:sdt>
          </w:p>
        </w:tc>
      </w:tr>
      <w:tr w:rsidR="00E3101C" w:rsidRPr="0065623C" w14:paraId="2608795F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A05BCB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007BBCD9" w14:textId="3BBB4FB0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elevant</w:t>
            </w:r>
            <w:r w:rsidR="00E3101C">
              <w:t xml:space="preserve"> previous experience</w:t>
            </w:r>
          </w:p>
        </w:tc>
      </w:tr>
      <w:tr w:rsidR="00D650C3" w:rsidRPr="0065623C" w14:paraId="7AD34814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108F4FE" w14:textId="1681334F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6ED873" w14:textId="2587F2ED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476712700"/>
                <w:lock w:val="sdtLocked"/>
                <w:placeholder>
                  <w:docPart w:val="70D9750591394CA18802E535DDD60773"/>
                </w:placeholder>
                <w:showingPlcHdr/>
              </w:sdtPr>
              <w:sdtContent>
                <w:permStart w:id="1306480390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06480390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FAB7B9C" w14:textId="55B1008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C7BEC5" w14:textId="562348C5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96625231"/>
                <w:lock w:val="sdtLocked"/>
                <w:placeholder>
                  <w:docPart w:val="20B55F52B94147C2AAA2ADE885C163BA"/>
                </w:placeholder>
                <w:showingPlcHdr/>
              </w:sdtPr>
              <w:sdtContent>
                <w:permStart w:id="228618954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28618954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1C027" w14:textId="43EBD7E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84829467" w:edGrp="everyone" w:displacedByCustomXml="next"/>
        <w:sdt>
          <w:sdtPr>
            <w:rPr>
              <w:rStyle w:val="Style1Char"/>
            </w:rPr>
            <w:id w:val="-282659470"/>
            <w:lock w:val="sdtLocked"/>
            <w:placeholder>
              <w:docPart w:val="915D4D9BDB6B4ED898344A592615E62C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E255FA5" w14:textId="3D728FC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84829467" w:displacedByCustomXml="prev"/>
      </w:tr>
      <w:tr w:rsidR="00DA7BC1" w:rsidRPr="0065623C" w14:paraId="1C174363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D37C1B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0E3E5A" w14:textId="237A70B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7ACC20" w14:textId="29431F7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11F5C1C4" w14:textId="5932D183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0D88FDAC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D299D7C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C8A5AF" w14:textId="73A474F0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05960080"/>
                <w:lock w:val="sdtLocked"/>
                <w:placeholder>
                  <w:docPart w:val="CBD7789CD8AD4FC896B54CC3F0D30AF1"/>
                </w:placeholder>
                <w:showingPlcHdr/>
              </w:sdtPr>
              <w:sdtContent>
                <w:permStart w:id="78683068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786830688"/>
              </w:sdtContent>
            </w:sdt>
          </w:p>
        </w:tc>
      </w:tr>
      <w:tr w:rsidR="00E3101C" w:rsidRPr="0065623C" w14:paraId="11B2F38A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A8B5D8E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B241127" w14:textId="6D18EAE2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0BB02A8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E897E39" w14:textId="1161C020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07F3B3" w14:textId="24275DD1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20854925"/>
                <w:lock w:val="sdtLocked"/>
                <w:placeholder>
                  <w:docPart w:val="4EB7AECB83DF4FEEAA5516E33F4B7FCC"/>
                </w:placeholder>
                <w:showingPlcHdr/>
              </w:sdtPr>
              <w:sdtContent>
                <w:permStart w:id="442592657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44259265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BC19C3" w14:textId="57069E4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CC67A4" w14:textId="2086EEDB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89962877"/>
                <w:lock w:val="sdtLocked"/>
                <w:placeholder>
                  <w:docPart w:val="096F984EDA2049E187A84FE9844B2931"/>
                </w:placeholder>
                <w:showingPlcHdr/>
              </w:sdtPr>
              <w:sdtContent>
                <w:permStart w:id="207745456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07745456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A352B80" w14:textId="5F42BFF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87898398" w:edGrp="everyone" w:displacedByCustomXml="next"/>
        <w:sdt>
          <w:sdtPr>
            <w:rPr>
              <w:rStyle w:val="Style1Char"/>
            </w:rPr>
            <w:id w:val="-40210103"/>
            <w:lock w:val="sdtLocked"/>
            <w:placeholder>
              <w:docPart w:val="514509305DCC4F3E949193937CA370D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D2A970" w14:textId="25DBCDDF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87898398" w:displacedByCustomXml="prev"/>
      </w:tr>
      <w:tr w:rsidR="00DA7BC1" w:rsidRPr="0065623C" w14:paraId="61B1ACF6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591449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6BDCAE" w14:textId="2B4244AB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FDE6D7" w14:textId="0F1A8B59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A8D8199" w14:textId="0D9C67D5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C158BC3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1CC8B237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CEE435" w14:textId="75E6984E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78367666"/>
                <w:lock w:val="sdtLocked"/>
                <w:placeholder>
                  <w:docPart w:val="7ECAC1636B574447B38157D04B981F6F"/>
                </w:placeholder>
                <w:showingPlcHdr/>
              </w:sdtPr>
              <w:sdtContent>
                <w:permStart w:id="21811464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218114647"/>
              </w:sdtContent>
            </w:sdt>
          </w:p>
        </w:tc>
      </w:tr>
      <w:tr w:rsidR="00E3101C" w:rsidRPr="0065623C" w14:paraId="2DC7E832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1767BD4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83469B4" w14:textId="1065648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4431A3BF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76629A6" w14:textId="3F63B4B9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CAA70F" w14:textId="1DCB46DD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6250603"/>
                <w:lock w:val="sdtLocked"/>
                <w:placeholder>
                  <w:docPart w:val="E40212A70E5A4E3AA0E6B6927414128B"/>
                </w:placeholder>
                <w:showingPlcHdr/>
              </w:sdtPr>
              <w:sdtContent>
                <w:permStart w:id="79849942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79849942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5894F4" w14:textId="495382B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BDAA89" w14:textId="4E2C8A17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733051761"/>
                <w:lock w:val="sdtLocked"/>
                <w:placeholder>
                  <w:docPart w:val="629A22F1D6364906920D7854C50639C8"/>
                </w:placeholder>
                <w:showingPlcHdr/>
              </w:sdtPr>
              <w:sdtContent>
                <w:permStart w:id="969178011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96917801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25731B4" w14:textId="4D44E97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8660855" w:edGrp="everyone" w:displacedByCustomXml="next"/>
        <w:sdt>
          <w:sdtPr>
            <w:rPr>
              <w:rStyle w:val="Style1Char"/>
            </w:rPr>
            <w:id w:val="-903222612"/>
            <w:lock w:val="sdtLocked"/>
            <w:placeholder>
              <w:docPart w:val="6DDC276527FA4A66A95E3CAA1135540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61A90CC" w14:textId="13CDE892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8660855" w:displacedByCustomXml="prev"/>
      </w:tr>
      <w:tr w:rsidR="00DA7BC1" w:rsidRPr="0065623C" w14:paraId="5D075D8B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9BACAFB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09B760" w14:textId="28510C18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CE6EB" w14:textId="08607F8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0C3A7C1" w14:textId="444816AB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1A19DCF1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B21D9E8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AB620" w14:textId="6F0E2E15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848062671"/>
                <w:lock w:val="sdtLocked"/>
                <w:placeholder>
                  <w:docPart w:val="AB9A44CD07D04C5384D75847A4AAE38B"/>
                </w:placeholder>
                <w:showingPlcHdr/>
              </w:sdtPr>
              <w:sdtContent>
                <w:permStart w:id="85880068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858800683"/>
              </w:sdtContent>
            </w:sdt>
          </w:p>
        </w:tc>
      </w:tr>
      <w:tr w:rsidR="00E3101C" w:rsidRPr="0065623C" w14:paraId="37E3D002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A4B576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1FB11BA" w14:textId="44F6C6D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7DC23BAA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B3B30" w14:textId="1F77EBF6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A4C101" w14:textId="7EB6B3F3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10860685"/>
                <w:lock w:val="sdtLocked"/>
                <w:placeholder>
                  <w:docPart w:val="D2920EE6900A4A0780530CBBB3995469"/>
                </w:placeholder>
                <w:showingPlcHdr/>
              </w:sdtPr>
              <w:sdtContent>
                <w:permStart w:id="1673542201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67354220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9A6A51" w14:textId="7654F76B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CF6072" w14:textId="0498092C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2741837"/>
                <w:lock w:val="sdtLocked"/>
                <w:placeholder>
                  <w:docPart w:val="A57B9C8E82F040FCBED25CC688AB23A3"/>
                </w:placeholder>
                <w:showingPlcHdr/>
              </w:sdtPr>
              <w:sdtContent>
                <w:permStart w:id="184516638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184516638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DED8303" w14:textId="72DC059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40125476" w:edGrp="everyone" w:displacedByCustomXml="next"/>
        <w:sdt>
          <w:sdtPr>
            <w:rPr>
              <w:rStyle w:val="Style1Char"/>
            </w:rPr>
            <w:id w:val="-664014361"/>
            <w:lock w:val="sdtLocked"/>
            <w:placeholder>
              <w:docPart w:val="19365450047647F2AC1EF3A23A2A7E92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BC7DEFC" w14:textId="43439636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40125476" w:displacedByCustomXml="prev"/>
      </w:tr>
      <w:tr w:rsidR="00DA7BC1" w:rsidRPr="0065623C" w14:paraId="71C3FD9B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242946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42F15B" w14:textId="4849C27E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31F8AB" w14:textId="7908CEE8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461D6BF9" w14:textId="1C9A721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2E6FA14D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9C3B71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728545" w14:textId="1E77CBD2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12471743"/>
                <w:lock w:val="sdtLocked"/>
                <w:placeholder>
                  <w:docPart w:val="A0EC02F71B964D8891F98FB3388E0E45"/>
                </w:placeholder>
                <w:showingPlcHdr/>
              </w:sdtPr>
              <w:sdtContent>
                <w:permStart w:id="16353660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63536608"/>
              </w:sdtContent>
            </w:sdt>
          </w:p>
        </w:tc>
      </w:tr>
      <w:tr w:rsidR="00E3101C" w:rsidRPr="0065623C" w14:paraId="78B0CDAE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E4EC952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A06E35" w14:textId="52386D66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69AA4EF0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2B27D1" w14:textId="45A33A35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925D96" w14:textId="709CC84E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921632810"/>
                <w:lock w:val="sdtLocked"/>
                <w:placeholder>
                  <w:docPart w:val="4DF6F6E190B14B5A8488C0915A662C58"/>
                </w:placeholder>
                <w:showingPlcHdr/>
              </w:sdtPr>
              <w:sdtContent>
                <w:permStart w:id="1745635465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745635465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A36B98" w14:textId="26AE662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ADA291" w14:textId="50EAD7A5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563586"/>
                <w:lock w:val="sdtLocked"/>
                <w:placeholder>
                  <w:docPart w:val="BD302070CC6D4BD49E5039324C609708"/>
                </w:placeholder>
                <w:showingPlcHdr/>
              </w:sdtPr>
              <w:sdtContent>
                <w:permStart w:id="316242508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16242508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C639663" w14:textId="10D035D3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18080459" w:edGrp="everyone" w:displacedByCustomXml="next"/>
        <w:sdt>
          <w:sdtPr>
            <w:rPr>
              <w:rStyle w:val="Style1Char"/>
            </w:rPr>
            <w:id w:val="-1656911115"/>
            <w:lock w:val="sdtLocked"/>
            <w:placeholder>
              <w:docPart w:val="8E2DF15447D24AB7A1F7F743293B0E7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8D2AA8" w14:textId="1BE12A8C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18080459" w:displacedByCustomXml="prev"/>
      </w:tr>
      <w:tr w:rsidR="00DA7BC1" w:rsidRPr="0065623C" w14:paraId="71F1BC09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A15229C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DD8F56" w14:textId="50B74A71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D0E030" w14:textId="61F67FF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2D35545A" w14:textId="6C18B420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F37F913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195D31F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8D3505" w14:textId="23A3AA9B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5325127"/>
                <w:lock w:val="sdtLocked"/>
                <w:placeholder>
                  <w:docPart w:val="081016169E3B463992B9F3FA93EEF5D6"/>
                </w:placeholder>
                <w:showingPlcHdr/>
              </w:sdtPr>
              <w:sdtContent>
                <w:permStart w:id="105286788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052867887"/>
              </w:sdtContent>
            </w:sdt>
          </w:p>
        </w:tc>
      </w:tr>
      <w:tr w:rsidR="00E3101C" w:rsidRPr="0065623C" w14:paraId="0372B473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F0061F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689E713" w14:textId="2B8A8E3E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F8F2E80" w14:textId="77777777" w:rsidTr="00F554B9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07CB68E" w14:textId="12329792" w:rsidR="00027DF7" w:rsidRPr="0065623C" w:rsidRDefault="00027DF7" w:rsidP="00222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0ED44" w14:textId="02473E36" w:rsidR="00027DF7" w:rsidRPr="002710BE" w:rsidRDefault="00000000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79785236"/>
                <w:lock w:val="sdtLocked"/>
                <w:placeholder>
                  <w:docPart w:val="2537BF36B0A24735877ECEF8436E192F"/>
                </w:placeholder>
                <w:showingPlcHdr/>
              </w:sdtPr>
              <w:sdtContent>
                <w:permStart w:id="135104798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5104798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743E9A" w14:textId="5FB7CF1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28ED49" w14:textId="0609AC06" w:rsidR="00027DF7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66465810"/>
                <w:lock w:val="sdtLocked"/>
                <w:placeholder>
                  <w:docPart w:val="A4CCB0FB79924901868B841FDDC4FF30"/>
                </w:placeholder>
                <w:showingPlcHdr/>
              </w:sdtPr>
              <w:sdtContent>
                <w:permStart w:id="431757487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43175748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26BB2" w14:textId="5FD13D4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6303448" w:edGrp="everyone" w:displacedByCustomXml="next"/>
        <w:sdt>
          <w:sdtPr>
            <w:rPr>
              <w:rStyle w:val="Style1Char"/>
            </w:rPr>
            <w:id w:val="728967073"/>
            <w:lock w:val="sdtLocked"/>
            <w:placeholder>
              <w:docPart w:val="A497D24C18AB4D22BD3169C3EF824C9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Content>
            <w:tc>
              <w:tcPr>
                <w:tcW w:w="225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D3A45A8" w14:textId="4BB9A5D5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6303448" w:displacedByCustomXml="prev"/>
      </w:tr>
      <w:tr w:rsidR="00DA7BC1" w:rsidRPr="0065623C" w14:paraId="1AEA8B53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9D38EB5" w14:textId="77777777" w:rsidR="002228F7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168A47" w14:textId="22AFB5C2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C37512" w14:textId="4897C693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86F24FB" w14:textId="0AC3178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860F882" w14:textId="77777777" w:rsidTr="00A46BE0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441D30" w14:textId="77777777" w:rsidR="00E3101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2DA64" w14:textId="4EA4E106" w:rsidR="00E3101C" w:rsidRPr="0065623C" w:rsidRDefault="00000000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88506345"/>
                <w:lock w:val="sdtLocked"/>
                <w:placeholder>
                  <w:docPart w:val="F8B7EE3255EC46F7811048B6729E305D"/>
                </w:placeholder>
                <w:showingPlcHdr/>
              </w:sdtPr>
              <w:sdtContent>
                <w:permStart w:id="116136711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161367113"/>
              </w:sdtContent>
            </w:sdt>
          </w:p>
        </w:tc>
      </w:tr>
      <w:tr w:rsidR="00E3101C" w:rsidRPr="0065623C" w14:paraId="1C4C3A84" w14:textId="77777777" w:rsidTr="00F554B9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ED795E" w14:textId="77777777" w:rsidR="00E3101C" w:rsidRDefault="00E3101C" w:rsidP="00CC7EDC">
            <w:pPr>
              <w:pStyle w:val="Style2"/>
            </w:pPr>
          </w:p>
        </w:tc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56FD9C" w14:textId="280094C1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410E34" w:rsidRPr="0065623C" w14:paraId="08D8A9BF" w14:textId="77777777" w:rsidTr="00F554B9">
        <w:trPr>
          <w:trHeight w:val="173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4D635BE" w14:textId="77777777" w:rsidR="00410E34" w:rsidRPr="00410E34" w:rsidRDefault="00410E34" w:rsidP="002228F7">
            <w:pPr>
              <w:rPr>
                <w:i/>
                <w:iCs/>
                <w:sz w:val="2"/>
                <w:szCs w:val="2"/>
              </w:rPr>
            </w:pPr>
          </w:p>
        </w:tc>
      </w:tr>
      <w:tr w:rsidR="00410E34" w:rsidRPr="0065623C" w14:paraId="6EB2BA8F" w14:textId="77777777" w:rsidTr="00A46BE0">
        <w:trPr>
          <w:trHeight w:hRule="exact" w:val="245"/>
        </w:trPr>
        <w:permStart w:id="1422665869" w:edGrp="everyone" w:displacedByCustomXml="next"/>
        <w:sdt>
          <w:sdtPr>
            <w:rPr>
              <w:sz w:val="20"/>
              <w:szCs w:val="20"/>
            </w:rPr>
            <w:id w:val="164478086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93DF2D" w14:textId="0BB21AA8" w:rsidR="00410E34" w:rsidRDefault="0091180F" w:rsidP="002228F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422665869" w:displacedByCustomXml="prev"/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78339A48" w14:textId="58BCF1BE" w:rsidR="00410E34" w:rsidRPr="00410E34" w:rsidRDefault="00410E34" w:rsidP="0019601F">
            <w:pPr>
              <w:pStyle w:val="Style3"/>
            </w:pPr>
            <w:r w:rsidRPr="00410E34">
              <w:t>The experimental team has more than 8 team members.</w:t>
            </w:r>
          </w:p>
        </w:tc>
      </w:tr>
      <w:tr w:rsidR="00410E34" w:rsidRPr="0065623C" w14:paraId="3B82F76A" w14:textId="77777777" w:rsidTr="00B31249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988067" w14:textId="77777777" w:rsidR="00410E34" w:rsidRPr="00410E34" w:rsidRDefault="00410E34" w:rsidP="002228F7">
            <w:pPr>
              <w:rPr>
                <w:sz w:val="2"/>
                <w:szCs w:val="2"/>
              </w:rPr>
            </w:pPr>
          </w:p>
        </w:tc>
      </w:tr>
      <w:tr w:rsidR="00410E34" w:rsidRPr="0065623C" w14:paraId="58DBF862" w14:textId="77777777" w:rsidTr="00F554B9">
        <w:trPr>
          <w:trHeight w:val="116"/>
        </w:trPr>
        <w:permStart w:id="1331318624" w:edGrp="everyone" w:displacedByCustomXml="next"/>
        <w:sdt>
          <w:sdtPr>
            <w:rPr>
              <w:rFonts w:ascii="MS Gothic" w:eastAsia="MS Gothic" w:hAnsi="MS Gothic" w:hint="eastAsia"/>
              <w:sz w:val="20"/>
              <w:szCs w:val="20"/>
            </w:rPr>
            <w:id w:val="-32289186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173D4D" w14:textId="78D32F8B" w:rsidR="00410E34" w:rsidRDefault="0091180F" w:rsidP="002228F7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331318624" w:displacedByCustomXml="prev"/>
        <w:tc>
          <w:tcPr>
            <w:tcW w:w="10383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9979FD8" w14:textId="4F4D2F9D" w:rsidR="00410E34" w:rsidRDefault="00410E34" w:rsidP="00BC4511">
            <w:pPr>
              <w:pStyle w:val="Style3"/>
              <w:tabs>
                <w:tab w:val="left" w:pos="5760"/>
              </w:tabs>
            </w:pPr>
            <w:r>
              <w:t>We need help from LCLS staff for data analysis.</w:t>
            </w:r>
            <w:r w:rsidR="00BC4511">
              <w:tab/>
            </w:r>
          </w:p>
        </w:tc>
      </w:tr>
    </w:tbl>
    <w:p w14:paraId="560DFE60" w14:textId="7BEE20D0" w:rsidR="00B974E1" w:rsidRDefault="00B974E1">
      <w:r>
        <w:br w:type="page"/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450"/>
        <w:gridCol w:w="900"/>
        <w:gridCol w:w="450"/>
        <w:gridCol w:w="180"/>
        <w:gridCol w:w="90"/>
        <w:gridCol w:w="1350"/>
        <w:gridCol w:w="720"/>
        <w:gridCol w:w="90"/>
        <w:gridCol w:w="900"/>
        <w:gridCol w:w="2250"/>
        <w:gridCol w:w="3420"/>
      </w:tblGrid>
      <w:tr w:rsidR="008001C0" w:rsidRPr="0065623C" w14:paraId="17EFF424" w14:textId="77777777" w:rsidTr="001009FA"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B57F21D" w14:textId="380FED43" w:rsidR="008001C0" w:rsidRPr="00146D78" w:rsidRDefault="008001C0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Scientific case</w:t>
            </w:r>
          </w:p>
        </w:tc>
      </w:tr>
      <w:tr w:rsidR="008001C0" w:rsidRPr="0065623C" w14:paraId="203994F7" w14:textId="77777777" w:rsidTr="001009FA"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B75C5FE" w14:textId="77777777" w:rsidR="008001C0" w:rsidRPr="0065623C" w:rsidRDefault="008001C0" w:rsidP="004271CD">
            <w:pPr>
              <w:rPr>
                <w:sz w:val="20"/>
                <w:szCs w:val="20"/>
              </w:rPr>
            </w:pPr>
          </w:p>
        </w:tc>
      </w:tr>
      <w:tr w:rsidR="00D650C3" w:rsidRPr="0065623C" w14:paraId="263A611F" w14:textId="77777777" w:rsidTr="001009FA">
        <w:trPr>
          <w:trHeight w:val="82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B6253ED" w14:textId="1A6DB81D" w:rsidR="00D650C3" w:rsidRPr="0065623C" w:rsidRDefault="00D650C3" w:rsidP="00D650C3">
            <w:pPr>
              <w:pStyle w:val="Style3"/>
            </w:pPr>
            <w:r>
              <w:rPr>
                <w:b/>
                <w:bCs/>
              </w:rPr>
              <w:t>Briefly explain the background and significance of your proposed experiment</w:t>
            </w:r>
          </w:p>
        </w:tc>
      </w:tr>
      <w:tr w:rsidR="00B31249" w:rsidRPr="0065623C" w14:paraId="7B64DE27" w14:textId="77777777" w:rsidTr="00B31249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F257777" w14:textId="77777777" w:rsidR="00B31249" w:rsidRDefault="00B31249" w:rsidP="00D650C3">
            <w:pPr>
              <w:pStyle w:val="Style3"/>
              <w:rPr>
                <w:b/>
                <w:bCs/>
              </w:rPr>
            </w:pPr>
          </w:p>
        </w:tc>
      </w:tr>
      <w:tr w:rsidR="00D650C3" w:rsidRPr="0065623C" w14:paraId="767F935D" w14:textId="77777777" w:rsidTr="001009FA">
        <w:trPr>
          <w:trHeight w:hRule="exact" w:val="5040"/>
        </w:trPr>
        <w:sdt>
          <w:sdtPr>
            <w:rPr>
              <w:rStyle w:val="Style1Char"/>
            </w:rPr>
            <w:id w:val="456913903"/>
            <w:lock w:val="sdtLocked"/>
            <w:placeholder>
              <w:docPart w:val="34C58677BFDE40489CD063BA4FDF6D02"/>
            </w:placeholder>
            <w:showingPlcHdr/>
          </w:sdtPr>
          <w:sdtContent>
            <w:permStart w:id="271385099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5826594" w14:textId="74C128F0" w:rsidR="006867D5" w:rsidRPr="009D2FA8" w:rsidRDefault="00A170CB" w:rsidP="006867D5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</w:t>
                </w:r>
              </w:p>
            </w:tc>
            <w:permEnd w:id="271385099" w:displacedByCustomXml="next"/>
          </w:sdtContent>
        </w:sdt>
      </w:tr>
      <w:tr w:rsidR="00D650C3" w:rsidRPr="0065623C" w14:paraId="3E00499D" w14:textId="77777777" w:rsidTr="001009FA">
        <w:trPr>
          <w:trHeight w:val="170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8221159" w14:textId="10EDFA13" w:rsidR="00D650C3" w:rsidRPr="002E474D" w:rsidRDefault="00F668C0" w:rsidP="00D650C3">
            <w:pPr>
              <w:pStyle w:val="Style3"/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>
              <w:rPr>
                <w:i/>
                <w:iCs/>
                <w:color w:val="7F7F7F" w:themeColor="text1" w:themeTint="80"/>
                <w:sz w:val="14"/>
                <w:szCs w:val="14"/>
              </w:rPr>
              <w:t>Avoid broad discussion. Maximum of 2500 characters</w:t>
            </w:r>
            <w:r w:rsidR="00644E77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(including references, if applicable)</w:t>
            </w:r>
            <w:r>
              <w:rPr>
                <w:i/>
                <w:iCs/>
                <w:color w:val="7F7F7F" w:themeColor="text1" w:themeTint="80"/>
                <w:sz w:val="14"/>
                <w:szCs w:val="14"/>
              </w:rPr>
              <w:t>.</w:t>
            </w:r>
          </w:p>
        </w:tc>
      </w:tr>
      <w:tr w:rsidR="008001C0" w:rsidRPr="0065623C" w14:paraId="575859FD" w14:textId="77777777" w:rsidTr="001009F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7454442" w14:textId="77777777" w:rsidR="008001C0" w:rsidRPr="002228F7" w:rsidRDefault="008001C0" w:rsidP="004271CD">
            <w:pPr>
              <w:rPr>
                <w:sz w:val="2"/>
                <w:szCs w:val="2"/>
              </w:rPr>
            </w:pPr>
          </w:p>
        </w:tc>
      </w:tr>
      <w:tr w:rsidR="00D82DF5" w:rsidRPr="0065623C" w14:paraId="264A1C47" w14:textId="77777777" w:rsidTr="001009FA">
        <w:trPr>
          <w:trHeight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AC4ADBE" w14:textId="126727C7" w:rsidR="00D82DF5" w:rsidRPr="0065623C" w:rsidRDefault="00D82DF5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fic aims and questions to be answered</w:t>
            </w:r>
          </w:p>
        </w:tc>
      </w:tr>
      <w:tr w:rsidR="00B31249" w:rsidRPr="0065623C" w14:paraId="4E76ED95" w14:textId="77777777" w:rsidTr="00B31249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891DA78" w14:textId="77777777" w:rsidR="00B31249" w:rsidRDefault="00B31249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6867D5" w:rsidRPr="0065623C" w14:paraId="3E014B65" w14:textId="77777777" w:rsidTr="001009FA">
        <w:trPr>
          <w:trHeight w:hRule="exact" w:val="1152"/>
        </w:trPr>
        <w:sdt>
          <w:sdtPr>
            <w:rPr>
              <w:rStyle w:val="Style1Char"/>
            </w:rPr>
            <w:id w:val="-21786317"/>
            <w:lock w:val="sdtLocked"/>
            <w:placeholder>
              <w:docPart w:val="0793597B91A543FE9EA1336DF8D2839D"/>
            </w:placeholder>
            <w:showingPlcHdr/>
          </w:sdtPr>
          <w:sdtContent>
            <w:permStart w:id="137380070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46551D7" w14:textId="431475C8" w:rsidR="006867D5" w:rsidRDefault="00A170CB" w:rsidP="006867D5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</w:t>
                </w:r>
              </w:p>
            </w:tc>
            <w:permEnd w:id="137380070" w:displacedByCustomXml="next"/>
          </w:sdtContent>
        </w:sdt>
      </w:tr>
      <w:tr w:rsidR="006867D5" w:rsidRPr="0065623C" w14:paraId="269035B7" w14:textId="77777777" w:rsidTr="001009FA">
        <w:trPr>
          <w:trHeight w:val="173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71B8A29" w14:textId="09E6388D" w:rsidR="006867D5" w:rsidRDefault="006867D5" w:rsidP="006867D5">
            <w:pPr>
              <w:pStyle w:val="Style2"/>
            </w:pPr>
            <w:r>
              <w:t xml:space="preserve">Maximum of </w:t>
            </w:r>
            <w:r w:rsidR="00252844">
              <w:t>50</w:t>
            </w:r>
            <w:r>
              <w:t>0 characters.</w:t>
            </w:r>
          </w:p>
        </w:tc>
      </w:tr>
      <w:tr w:rsidR="008001C0" w:rsidRPr="0065623C" w14:paraId="1A201D23" w14:textId="77777777" w:rsidTr="001009F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42BA9DC" w14:textId="77777777" w:rsidR="008001C0" w:rsidRPr="00F5698E" w:rsidRDefault="008001C0" w:rsidP="004271CD">
            <w:pPr>
              <w:rPr>
                <w:sz w:val="2"/>
                <w:szCs w:val="2"/>
              </w:rPr>
            </w:pPr>
          </w:p>
        </w:tc>
      </w:tr>
      <w:tr w:rsidR="00912AD7" w:rsidRPr="0065623C" w14:paraId="5582C331" w14:textId="77777777" w:rsidTr="001009FA">
        <w:trPr>
          <w:trHeight w:hRule="exact"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6D431AE" w14:textId="424CE1E7" w:rsidR="00912AD7" w:rsidRPr="00B31249" w:rsidRDefault="00912AD7" w:rsidP="004271CD">
            <w:pPr>
              <w:rPr>
                <w:b/>
                <w:bCs/>
                <w:sz w:val="20"/>
                <w:szCs w:val="20"/>
              </w:rPr>
            </w:pPr>
            <w:r w:rsidRPr="00B31249">
              <w:rPr>
                <w:b/>
                <w:bCs/>
                <w:sz w:val="20"/>
                <w:szCs w:val="20"/>
              </w:rPr>
              <w:t>Why is LCLS required for this experiment? Why now?</w:t>
            </w:r>
          </w:p>
        </w:tc>
      </w:tr>
      <w:tr w:rsidR="00B31249" w:rsidRPr="0065623C" w14:paraId="3EF402D0" w14:textId="77777777" w:rsidTr="00B31249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BB2A1BF" w14:textId="77777777" w:rsidR="00B31249" w:rsidRDefault="00B31249" w:rsidP="004271CD">
            <w:pPr>
              <w:rPr>
                <w:b/>
                <w:bCs/>
              </w:rPr>
            </w:pPr>
          </w:p>
        </w:tc>
      </w:tr>
      <w:tr w:rsidR="00912AD7" w:rsidRPr="0065623C" w14:paraId="625C8010" w14:textId="77777777" w:rsidTr="001009FA">
        <w:trPr>
          <w:trHeight w:hRule="exact" w:val="1152"/>
        </w:trPr>
        <w:sdt>
          <w:sdtPr>
            <w:rPr>
              <w:rStyle w:val="Style1Char"/>
            </w:rPr>
            <w:id w:val="-1172408306"/>
            <w:lock w:val="sdtLocked"/>
            <w:placeholder>
              <w:docPart w:val="D5D4C35FF00244E1828CF467CDE4E01F"/>
            </w:placeholder>
            <w:showingPlcHdr/>
          </w:sdtPr>
          <w:sdtContent>
            <w:permStart w:id="1439905670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9F90C5F" w14:textId="0A916E01" w:rsidR="00912AD7" w:rsidRPr="00F5698E" w:rsidRDefault="00556D88" w:rsidP="00912AD7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1439905670" w:displacedByCustomXml="next"/>
          </w:sdtContent>
        </w:sdt>
      </w:tr>
      <w:tr w:rsidR="00912AD7" w:rsidRPr="0065623C" w14:paraId="2B99F03F" w14:textId="77777777" w:rsidTr="001009FA">
        <w:trPr>
          <w:trHeight w:val="170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8583945" w14:textId="47E3C4EE" w:rsidR="00912AD7" w:rsidRPr="002E474D" w:rsidRDefault="00912AD7" w:rsidP="004271CD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t>Maximum of 500 characters.</w:t>
            </w:r>
          </w:p>
        </w:tc>
      </w:tr>
      <w:tr w:rsidR="001009FA" w:rsidRPr="0065623C" w14:paraId="32736CF1" w14:textId="77777777" w:rsidTr="001009F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BA2751B" w14:textId="77777777" w:rsidR="008001C0" w:rsidRPr="007324F5" w:rsidRDefault="008001C0" w:rsidP="004271CD">
            <w:pPr>
              <w:rPr>
                <w:sz w:val="2"/>
                <w:szCs w:val="2"/>
              </w:rPr>
            </w:pPr>
          </w:p>
        </w:tc>
      </w:tr>
      <w:tr w:rsidR="00DC43F2" w:rsidRPr="0065623C" w14:paraId="727C3DDF" w14:textId="77777777" w:rsidTr="001009FA">
        <w:trPr>
          <w:trHeight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82D7207" w14:textId="0AACC41D" w:rsidR="00DC43F2" w:rsidRPr="0065623C" w:rsidRDefault="00302285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="00DC43F2">
              <w:rPr>
                <w:b/>
                <w:bCs/>
                <w:sz w:val="20"/>
                <w:szCs w:val="20"/>
              </w:rPr>
              <w:t>upportive figure and caption</w:t>
            </w:r>
            <w:r w:rsidR="001F5523">
              <w:rPr>
                <w:b/>
                <w:bCs/>
                <w:sz w:val="20"/>
                <w:szCs w:val="20"/>
              </w:rPr>
              <w:t xml:space="preserve"> (optional)</w:t>
            </w:r>
          </w:p>
        </w:tc>
      </w:tr>
      <w:tr w:rsidR="00B31249" w:rsidRPr="0065623C" w14:paraId="6B7766B0" w14:textId="77777777" w:rsidTr="00B31249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5A80FEB" w14:textId="77777777" w:rsidR="00B31249" w:rsidRDefault="00B31249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55B54" w:rsidRPr="0065623C" w14:paraId="52BDD9C9" w14:textId="77777777" w:rsidTr="00F9425C">
        <w:trPr>
          <w:trHeight w:hRule="exact" w:val="3312"/>
        </w:trPr>
        <w:sdt>
          <w:sdtPr>
            <w:id w:val="-1167315013"/>
            <w:lock w:val="sdtLocked"/>
            <w:showingPlcHdr/>
            <w:picture/>
          </w:sdtPr>
          <w:sdtContent>
            <w:permStart w:id="191642207" w:edGrp="everyone" w:displacedByCustomXml="prev"/>
            <w:tc>
              <w:tcPr>
                <w:tcW w:w="7380" w:type="dxa"/>
                <w:gridSpan w:val="10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416A329" w14:textId="2A97D140" w:rsidR="00155B54" w:rsidRPr="00FC7072" w:rsidRDefault="00CC3B5A" w:rsidP="00DC43F2">
                <w:r>
                  <w:rPr>
                    <w:noProof/>
                  </w:rPr>
                  <w:drawing>
                    <wp:inline distT="0" distB="0" distL="0" distR="0" wp14:anchorId="7FF8FDBE" wp14:editId="2D60C8FD">
                      <wp:extent cx="4593590" cy="2218414"/>
                      <wp:effectExtent l="0" t="0" r="0" b="0"/>
                      <wp:docPr id="6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656519" cy="22488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191642207" w:displacedByCustomXml="next"/>
          </w:sdtContent>
        </w:sdt>
        <w:sdt>
          <w:sdtPr>
            <w:rPr>
              <w:rStyle w:val="Style1Char"/>
            </w:rPr>
            <w:id w:val="-369917759"/>
            <w:placeholder>
              <w:docPart w:val="0CCA6CEB75974A00AC8DE108598DB19D"/>
            </w:placeholder>
            <w:showingPlcHdr/>
          </w:sdtPr>
          <w:sdtContent>
            <w:permStart w:id="1700622385" w:edGrp="everyone" w:displacedByCustomXml="prev"/>
            <w:tc>
              <w:tcPr>
                <w:tcW w:w="342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B34F36E" w14:textId="77777777" w:rsidR="009B6307" w:rsidRDefault="009B6307" w:rsidP="009B6307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  <w:b/>
                    <w:bCs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</w:t>
                </w:r>
              </w:p>
              <w:p w14:paraId="127FFA9B" w14:textId="196BACB0" w:rsidR="00155B54" w:rsidRPr="00FC7072" w:rsidRDefault="009B6307" w:rsidP="009B6307"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</w:t>
                </w:r>
              </w:p>
            </w:tc>
            <w:permEnd w:id="1700622385" w:displacedByCustomXml="next"/>
          </w:sdtContent>
        </w:sdt>
      </w:tr>
      <w:tr w:rsidR="00155B54" w:rsidRPr="0065623C" w14:paraId="0638C109" w14:textId="77777777" w:rsidTr="0091339A">
        <w:trPr>
          <w:trHeight w:hRule="exact" w:val="173"/>
        </w:trPr>
        <w:tc>
          <w:tcPr>
            <w:tcW w:w="7380" w:type="dxa"/>
            <w:gridSpan w:val="10"/>
            <w:vMerge/>
            <w:tcBorders>
              <w:top w:val="nil"/>
              <w:left w:val="nil"/>
              <w:bottom w:val="nil"/>
              <w:right w:val="nil"/>
            </w:tcBorders>
          </w:tcPr>
          <w:p w14:paraId="4EE4CFEF" w14:textId="77777777" w:rsidR="00155B54" w:rsidRPr="00FC7072" w:rsidRDefault="00155B54" w:rsidP="00DC43F2"/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09E8E7" w14:textId="506DF4E9" w:rsidR="00155B54" w:rsidRPr="00FC7072" w:rsidRDefault="00155B54" w:rsidP="00DC43F2">
            <w:pPr>
              <w:pStyle w:val="Style2"/>
            </w:pPr>
            <w:r>
              <w:t xml:space="preserve">Maximum of </w:t>
            </w:r>
            <w:r w:rsidR="00F9425C">
              <w:t>45</w:t>
            </w:r>
            <w:r>
              <w:t>0 characters.</w:t>
            </w:r>
          </w:p>
        </w:tc>
      </w:tr>
      <w:tr w:rsidR="00B974E1" w:rsidRPr="00146D78" w14:paraId="21748B24" w14:textId="77777777" w:rsidTr="0091339A"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B01DC7D" w14:textId="56C99E6F" w:rsidR="00B974E1" w:rsidRPr="00146D78" w:rsidRDefault="00B974E1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Experimental details</w:t>
            </w:r>
          </w:p>
        </w:tc>
      </w:tr>
      <w:tr w:rsidR="00B974E1" w:rsidRPr="0065623C" w14:paraId="28C8E1B1" w14:textId="77777777" w:rsidTr="0091339A">
        <w:trPr>
          <w:trHeight w:val="187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F0AB4DB" w14:textId="77777777" w:rsidR="00B974E1" w:rsidRPr="0065623C" w:rsidRDefault="00B974E1" w:rsidP="004271CD">
            <w:pPr>
              <w:rPr>
                <w:sz w:val="20"/>
                <w:szCs w:val="20"/>
              </w:rPr>
            </w:pPr>
          </w:p>
        </w:tc>
      </w:tr>
      <w:tr w:rsidR="00B17022" w:rsidRPr="00F5698E" w14:paraId="1F407DD8" w14:textId="77777777" w:rsidTr="0091339A">
        <w:trPr>
          <w:trHeight w:hRule="exact"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6394CB4" w14:textId="78295BA3" w:rsidR="00B17022" w:rsidRPr="00F5698E" w:rsidRDefault="00B17022" w:rsidP="004271CD">
            <w:pPr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Sample description (name and metal concentration for all proposed samples)</w:t>
            </w:r>
          </w:p>
        </w:tc>
      </w:tr>
      <w:tr w:rsidR="00D06D32" w:rsidRPr="00F5698E" w14:paraId="6DC4172F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3584E64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B17022" w:rsidRPr="00F5698E" w14:paraId="014E8132" w14:textId="77777777" w:rsidTr="0091339A">
        <w:trPr>
          <w:trHeight w:hRule="exact" w:val="1152"/>
        </w:trPr>
        <w:sdt>
          <w:sdtPr>
            <w:rPr>
              <w:rStyle w:val="Style1Char"/>
            </w:rPr>
            <w:id w:val="-658155332"/>
            <w:lock w:val="sdtLocked"/>
            <w:placeholder>
              <w:docPart w:val="48167818E0074441B5C22A674F5C439C"/>
            </w:placeholder>
            <w:showingPlcHdr/>
          </w:sdtPr>
          <w:sdtContent>
            <w:permStart w:id="657080658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FEF6CA" w14:textId="279F9945" w:rsidR="00B17022" w:rsidRPr="00F5698E" w:rsidRDefault="00457649" w:rsidP="004271CD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657080658" w:displacedByCustomXml="next"/>
          </w:sdtContent>
        </w:sdt>
      </w:tr>
      <w:tr w:rsidR="00B974E1" w:rsidRPr="007324F5" w14:paraId="58B13961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A13E7D2" w14:textId="77777777" w:rsidR="00B974E1" w:rsidRPr="007324F5" w:rsidRDefault="00B974E1" w:rsidP="004271CD">
            <w:pPr>
              <w:rPr>
                <w:sz w:val="2"/>
                <w:szCs w:val="2"/>
              </w:rPr>
            </w:pPr>
          </w:p>
        </w:tc>
      </w:tr>
      <w:tr w:rsidR="00E033E7" w:rsidRPr="0065623C" w14:paraId="3920EFED" w14:textId="2A286CFE" w:rsidTr="0091339A">
        <w:trPr>
          <w:trHeight w:hRule="exact"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BEA09A3" w14:textId="3D44DEAC" w:rsidR="00E033E7" w:rsidRPr="00937301" w:rsidRDefault="00E033E7" w:rsidP="00937301">
            <w:pPr>
              <w:pStyle w:val="Style3"/>
            </w:pPr>
            <w:r w:rsidRPr="00D714EC">
              <w:rPr>
                <w:b/>
                <w:bCs/>
              </w:rPr>
              <w:t>Preferred sample delivery method</w:t>
            </w:r>
            <w:r>
              <w:rPr>
                <w:b/>
                <w:bCs/>
              </w:rPr>
              <w:t>(s)</w:t>
            </w:r>
          </w:p>
        </w:tc>
      </w:tr>
      <w:tr w:rsidR="00D06D32" w:rsidRPr="0065623C" w14:paraId="0D82B769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7882867" w14:textId="77777777" w:rsidR="00D06D32" w:rsidRPr="00D714EC" w:rsidRDefault="00D06D32" w:rsidP="00937301">
            <w:pPr>
              <w:pStyle w:val="Style3"/>
              <w:rPr>
                <w:b/>
                <w:bCs/>
              </w:rPr>
            </w:pPr>
          </w:p>
        </w:tc>
      </w:tr>
      <w:tr w:rsidR="00D41FF5" w:rsidRPr="0065623C" w14:paraId="1689DC29" w14:textId="77777777" w:rsidTr="0091339A">
        <w:trPr>
          <w:trHeight w:hRule="exact" w:val="245"/>
        </w:trPr>
        <w:sdt>
          <w:sdtPr>
            <w:id w:val="1397858407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permStart w:id="2069181022" w:edGrp="everyone" w:displacedByCustomXml="prev"/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A864C5B" w14:textId="5697B511" w:rsidR="00D41FF5" w:rsidRPr="00D714EC" w:rsidRDefault="0091339A" w:rsidP="00937301">
                <w:pPr>
                  <w:pStyle w:val="Style3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2069181022" w:displacedByCustomXml="next"/>
          </w:sdtContent>
        </w:sdt>
        <w:tc>
          <w:tcPr>
            <w:tcW w:w="1035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A144438" w14:textId="57E4F75D" w:rsidR="00D41FF5" w:rsidRPr="00D714EC" w:rsidRDefault="00D41FF5" w:rsidP="00937301">
            <w:pPr>
              <w:pStyle w:val="Style3"/>
              <w:rPr>
                <w:b/>
                <w:bCs/>
              </w:rPr>
            </w:pPr>
            <w:r>
              <w:t>Round</w:t>
            </w:r>
            <w:r w:rsidR="00AC494F">
              <w:t xml:space="preserve"> Rayleigh</w:t>
            </w:r>
            <w:r>
              <w:t xml:space="preserve"> jet (minimum sample volume: 50 ml)</w:t>
            </w:r>
          </w:p>
        </w:tc>
      </w:tr>
      <w:tr w:rsidR="00D41FF5" w:rsidRPr="0065623C" w14:paraId="4837B156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F59EF21" w14:textId="77777777" w:rsidR="00D41FF5" w:rsidRPr="00D714EC" w:rsidRDefault="00D41FF5" w:rsidP="00937301">
            <w:pPr>
              <w:pStyle w:val="Style3"/>
              <w:rPr>
                <w:b/>
                <w:bCs/>
              </w:rPr>
            </w:pPr>
          </w:p>
        </w:tc>
      </w:tr>
      <w:tr w:rsidR="00D41FF5" w:rsidRPr="0065623C" w14:paraId="3AA38731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05411EC" w14:textId="77777777" w:rsidR="00D41FF5" w:rsidRDefault="00D41FF5" w:rsidP="00937301">
            <w:pPr>
              <w:pStyle w:val="Style3"/>
            </w:pPr>
          </w:p>
        </w:tc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4403D2A" w14:textId="6D73F789" w:rsidR="00D41FF5" w:rsidRDefault="00D41FF5" w:rsidP="00D41FF5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Preferred diameter (50 – 200 </w:t>
            </w:r>
            <w:r>
              <w:rPr>
                <w:rFonts w:cs="Helvetica"/>
              </w:rPr>
              <w:t>µ</w:t>
            </w:r>
            <w:r>
              <w:t>m):</w:t>
            </w:r>
          </w:p>
        </w:tc>
        <w:sdt>
          <w:sdtPr>
            <w:rPr>
              <w:rStyle w:val="Style1Char"/>
            </w:rPr>
            <w:id w:val="-1375544954"/>
            <w:lock w:val="sdtLocked"/>
            <w:placeholder>
              <w:docPart w:val="764F3327B094492D91321A0891DF331F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814033973" w:edGrp="everyone" w:displacedByCustomXml="prev"/>
            <w:tc>
              <w:tcPr>
                <w:tcW w:w="666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F77311A" w14:textId="1156858C" w:rsidR="00D41FF5" w:rsidRPr="00D714EC" w:rsidRDefault="00AC58C5" w:rsidP="00937301">
                <w:pPr>
                  <w:pStyle w:val="Style3"/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</w:t>
                </w:r>
                <w:r w:rsidR="00D47C54">
                  <w:rPr>
                    <w:rStyle w:val="Style1Char"/>
                  </w:rPr>
                  <w:t xml:space="preserve">     </w:t>
                </w:r>
                <w:r>
                  <w:rPr>
                    <w:rStyle w:val="Style1Char"/>
                  </w:rPr>
                  <w:t xml:space="preserve">   </w:t>
                </w:r>
                <w:r w:rsidR="00897379">
                  <w:rPr>
                    <w:rStyle w:val="Style1Char"/>
                  </w:rPr>
                  <w:t xml:space="preserve">      </w:t>
                </w:r>
                <w:r>
                  <w:rPr>
                    <w:rStyle w:val="Style1Char"/>
                  </w:rPr>
                  <w:t xml:space="preserve">                                </w:t>
                </w:r>
              </w:p>
            </w:tc>
            <w:permEnd w:id="814033973" w:displacedByCustomXml="next"/>
          </w:sdtContent>
        </w:sdt>
      </w:tr>
      <w:tr w:rsidR="00D14AF1" w:rsidRPr="0065623C" w14:paraId="6A383B35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957D94D" w14:textId="77777777" w:rsidR="00D14AF1" w:rsidRPr="00D714EC" w:rsidRDefault="00D14AF1" w:rsidP="00937301">
            <w:pPr>
              <w:pStyle w:val="Style3"/>
              <w:rPr>
                <w:b/>
                <w:bCs/>
              </w:rPr>
            </w:pPr>
          </w:p>
        </w:tc>
      </w:tr>
      <w:tr w:rsidR="00A936E2" w:rsidRPr="0065623C" w14:paraId="7749AA92" w14:textId="77777777" w:rsidTr="0091339A">
        <w:trPr>
          <w:trHeight w:hRule="exact" w:val="245"/>
        </w:trPr>
        <w:sdt>
          <w:sdtPr>
            <w:id w:val="-1391108395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permStart w:id="172435041" w:edGrp="everyone" w:displacedByCustomXml="prev"/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EF9B79D" w14:textId="4981EBDB" w:rsidR="00A936E2" w:rsidRPr="00D714EC" w:rsidRDefault="0091339A" w:rsidP="00937301">
                <w:pPr>
                  <w:pStyle w:val="Style3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  <w:permEnd w:id="172435041" w:displacedByCustomXml="next"/>
          </w:sdtContent>
        </w:sdt>
        <w:tc>
          <w:tcPr>
            <w:tcW w:w="1035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D314C51" w14:textId="5FDEFA24" w:rsidR="00A936E2" w:rsidRPr="00D714EC" w:rsidRDefault="00A936E2" w:rsidP="00937301">
            <w:pPr>
              <w:pStyle w:val="Style3"/>
              <w:rPr>
                <w:b/>
                <w:bCs/>
              </w:rPr>
            </w:pPr>
            <w:r>
              <w:t>Flat sheet jet (minimum sample volume: 200 ml)</w:t>
            </w:r>
          </w:p>
        </w:tc>
      </w:tr>
      <w:tr w:rsidR="00AC5321" w:rsidRPr="0065623C" w14:paraId="282EB169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E4E2D5A" w14:textId="77777777" w:rsidR="00AC5321" w:rsidRPr="00D714EC" w:rsidRDefault="00AC5321" w:rsidP="00937301">
            <w:pPr>
              <w:pStyle w:val="Style3"/>
              <w:rPr>
                <w:b/>
                <w:bCs/>
              </w:rPr>
            </w:pPr>
          </w:p>
        </w:tc>
      </w:tr>
      <w:tr w:rsidR="00AC5321" w:rsidRPr="0065623C" w14:paraId="17F7BDB9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6A66C4C5" w14:textId="77777777" w:rsidR="00AC5321" w:rsidRDefault="00AC5321" w:rsidP="00937301">
            <w:pPr>
              <w:pStyle w:val="Style3"/>
            </w:pPr>
          </w:p>
        </w:tc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3979B80" w14:textId="1E0678A5" w:rsidR="00AC5321" w:rsidRDefault="00AC5321" w:rsidP="00937301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Preferred thickness (10 – 50 </w:t>
            </w:r>
            <w:r>
              <w:rPr>
                <w:rFonts w:cs="Helvetica"/>
              </w:rPr>
              <w:t>µ</w:t>
            </w:r>
            <w:r>
              <w:t>m):</w:t>
            </w:r>
          </w:p>
        </w:tc>
        <w:sdt>
          <w:sdtPr>
            <w:rPr>
              <w:rStyle w:val="Style1Char"/>
            </w:rPr>
            <w:id w:val="-868297055"/>
            <w:lock w:val="sdtLocked"/>
            <w:placeholder>
              <w:docPart w:val="D08DBAB7E9E64674A71BE6042686BFE5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964701004" w:edGrp="everyone" w:displacedByCustomXml="prev"/>
            <w:tc>
              <w:tcPr>
                <w:tcW w:w="666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A35407C" w14:textId="7D84C856" w:rsidR="00AC5321" w:rsidRPr="00D714EC" w:rsidRDefault="00AC58C5" w:rsidP="00937301">
                <w:pPr>
                  <w:pStyle w:val="Style3"/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  <w:r w:rsidR="00897379">
                  <w:rPr>
                    <w:rStyle w:val="Style1Char"/>
                  </w:rPr>
                  <w:t xml:space="preserve">     </w:t>
                </w:r>
                <w:r w:rsidR="00D47C54">
                  <w:rPr>
                    <w:rStyle w:val="Style1Char"/>
                  </w:rPr>
                  <w:t xml:space="preserve">     </w:t>
                </w:r>
                <w:r w:rsidR="00897379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</w:t>
                </w:r>
              </w:p>
            </w:tc>
            <w:permEnd w:id="964701004" w:displacedByCustomXml="next"/>
          </w:sdtContent>
        </w:sdt>
      </w:tr>
      <w:tr w:rsidR="00B30E5F" w:rsidRPr="0065623C" w14:paraId="4FCE847E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567F27E" w14:textId="77777777" w:rsidR="00B30E5F" w:rsidRPr="00D714EC" w:rsidRDefault="00B30E5F" w:rsidP="00937301">
            <w:pPr>
              <w:pStyle w:val="Style3"/>
              <w:rPr>
                <w:b/>
                <w:bCs/>
              </w:rPr>
            </w:pPr>
          </w:p>
        </w:tc>
      </w:tr>
      <w:tr w:rsidR="00B30E5F" w:rsidRPr="0065623C" w14:paraId="0727E28A" w14:textId="77777777" w:rsidTr="0091339A">
        <w:trPr>
          <w:trHeight w:hRule="exact" w:val="245"/>
        </w:trPr>
        <w:permStart w:id="899953428" w:edGrp="everyone" w:displacedByCustomXml="next"/>
        <w:sdt>
          <w:sdtPr>
            <w:id w:val="-160818224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517D5C7" w14:textId="7447DD85" w:rsidR="00B30E5F" w:rsidRDefault="0091339A" w:rsidP="00937301">
                <w:pPr>
                  <w:pStyle w:val="Style3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permEnd w:id="899953428" w:displacedByCustomXml="prev"/>
        <w:tc>
          <w:tcPr>
            <w:tcW w:w="1035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24E0BD0" w14:textId="3185902D" w:rsidR="00B30E5F" w:rsidRPr="00D714EC" w:rsidRDefault="00B30E5F" w:rsidP="00937301">
            <w:pPr>
              <w:pStyle w:val="Style3"/>
              <w:rPr>
                <w:b/>
                <w:bCs/>
              </w:rPr>
            </w:pPr>
            <w:r>
              <w:t>I’m not sure</w:t>
            </w:r>
          </w:p>
        </w:tc>
      </w:tr>
      <w:tr w:rsidR="007F0164" w:rsidRPr="0065623C" w14:paraId="3A21E9FB" w14:textId="77777777" w:rsidTr="0091339A">
        <w:trPr>
          <w:trHeight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E868825" w14:textId="77777777" w:rsidR="007F0164" w:rsidRPr="007F0164" w:rsidRDefault="007F0164" w:rsidP="00937301">
            <w:pPr>
              <w:pStyle w:val="Style3"/>
              <w:rPr>
                <w:rStyle w:val="Style1Char"/>
                <w:sz w:val="8"/>
                <w:szCs w:val="8"/>
              </w:rPr>
            </w:pPr>
          </w:p>
        </w:tc>
      </w:tr>
      <w:tr w:rsidR="0051095D" w:rsidRPr="0065623C" w14:paraId="6CEC332C" w14:textId="77777777" w:rsidTr="0091339A">
        <w:trPr>
          <w:trHeight w:hRule="exact" w:val="245"/>
        </w:trPr>
        <w:permStart w:id="1977843553" w:edGrp="everyone" w:displacedByCustomXml="next"/>
        <w:sdt>
          <w:sdtPr>
            <w:rPr>
              <w:sz w:val="18"/>
            </w:rPr>
            <w:id w:val="375748149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sz w:val="20"/>
            </w:rPr>
          </w:sdtEnd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A626FF6" w14:textId="2EFFD828" w:rsidR="0051095D" w:rsidRPr="00AD763E" w:rsidRDefault="0091339A" w:rsidP="00D714EC">
                <w:pPr>
                  <w:pStyle w:val="Style3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permEnd w:id="1977843553" w:displacedByCustomXml="prev"/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BF8D822" w14:textId="6F5B4426" w:rsidR="0051095D" w:rsidRPr="00AD763E" w:rsidRDefault="00B30E5F" w:rsidP="00D714EC">
            <w:pPr>
              <w:pStyle w:val="Style3"/>
            </w:pPr>
            <w:r>
              <w:t>Other</w:t>
            </w:r>
            <w:r w:rsidR="0051095D">
              <w:t xml:space="preserve"> sample delivery method:</w:t>
            </w:r>
          </w:p>
        </w:tc>
        <w:sdt>
          <w:sdtPr>
            <w:rPr>
              <w:rStyle w:val="Style1Char"/>
            </w:rPr>
            <w:id w:val="763730940"/>
            <w:lock w:val="sdtLocked"/>
            <w:placeholder>
              <w:docPart w:val="2DA8F15E9AD04A778BFF10B802B02FD1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189481574" w:edGrp="everyone" w:displacedByCustomXml="prev"/>
            <w:tc>
              <w:tcPr>
                <w:tcW w:w="738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4885330" w14:textId="6929547A" w:rsidR="0051095D" w:rsidRDefault="0051095D" w:rsidP="00937301">
                <w:pPr>
                  <w:pStyle w:val="Style3"/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</w:t>
                </w:r>
                <w:r w:rsidR="00897379">
                  <w:rPr>
                    <w:rStyle w:val="Style1Char"/>
                  </w:rPr>
                  <w:t xml:space="preserve">                    </w:t>
                </w:r>
                <w:r>
                  <w:rPr>
                    <w:rStyle w:val="Style1Char"/>
                  </w:rPr>
                  <w:t xml:space="preserve">    </w:t>
                </w:r>
                <w:r w:rsidR="00D47C54">
                  <w:rPr>
                    <w:rStyle w:val="Style1Char"/>
                  </w:rPr>
                  <w:t xml:space="preserve">     </w:t>
                </w:r>
                <w:r>
                  <w:rPr>
                    <w:rStyle w:val="Style1Char"/>
                  </w:rPr>
                  <w:t xml:space="preserve">                                      </w:t>
                </w:r>
              </w:p>
            </w:tc>
            <w:permEnd w:id="189481574" w:displacedByCustomXml="next"/>
          </w:sdtContent>
        </w:sdt>
      </w:tr>
      <w:tr w:rsidR="00036238" w:rsidRPr="0065623C" w14:paraId="6A2CE82E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4584A73" w14:textId="77777777" w:rsidR="00036238" w:rsidRPr="0065623C" w:rsidRDefault="00036238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6D2F50" w:rsidRPr="0065623C" w14:paraId="6C70D187" w14:textId="77777777" w:rsidTr="0091339A">
        <w:trPr>
          <w:trHeight w:hRule="exact"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472353A" w14:textId="133C8142" w:rsidR="006D2F50" w:rsidRPr="00694D5B" w:rsidRDefault="006D2F50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ferred experimental method</w:t>
            </w:r>
          </w:p>
        </w:tc>
      </w:tr>
      <w:tr w:rsidR="00D06D32" w:rsidRPr="0065623C" w14:paraId="5C2FFC88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4D07547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94997" w:rsidRPr="0065623C" w14:paraId="427447DD" w14:textId="77777777" w:rsidTr="0091339A">
        <w:trPr>
          <w:trHeight w:hRule="exact" w:val="245"/>
        </w:trPr>
        <w:sdt>
          <w:sdtPr>
            <w:rPr>
              <w:rFonts w:ascii="MS Gothic" w:eastAsia="MS Gothic" w:hAnsi="MS Gothic"/>
              <w:sz w:val="20"/>
              <w:szCs w:val="20"/>
            </w:rPr>
            <w:id w:val="-75457960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permStart w:id="1979328804" w:edGrp="everyone" w:displacedByCustomXml="prev"/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00B014C" w14:textId="4310321D" w:rsidR="00294997" w:rsidRDefault="0091339A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  <w:permEnd w:id="1979328804" w:displacedByCustomXml="next"/>
          </w:sdtContent>
        </w:sdt>
        <w:tc>
          <w:tcPr>
            <w:tcW w:w="1035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1B75CEA" w14:textId="307C847B" w:rsidR="00294997" w:rsidRPr="00537FE3" w:rsidRDefault="00537FE3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attering</w:t>
            </w:r>
          </w:p>
        </w:tc>
      </w:tr>
      <w:tr w:rsidR="00537FE3" w:rsidRPr="0065623C" w14:paraId="35CA282E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08DAA46" w14:textId="77777777" w:rsidR="00537FE3" w:rsidRDefault="00537FE3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D924EF" w:rsidRPr="0065623C" w14:paraId="0D680845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670EFA4C" w14:textId="77777777" w:rsidR="00D924EF" w:rsidRDefault="00D924EF" w:rsidP="004271C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72B2EB" w14:textId="77777777" w:rsidR="00D924EF" w:rsidRPr="00D924EF" w:rsidRDefault="00D924EF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→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Q priority: </w:t>
            </w:r>
          </w:p>
        </w:tc>
        <w:permStart w:id="1422861169" w:edGrp="everyone"/>
        <w:tc>
          <w:tcPr>
            <w:tcW w:w="90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4A51D76" w14:textId="4FF386BD" w:rsidR="00D924EF" w:rsidRPr="00D924EF" w:rsidRDefault="00000000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58027140"/>
                <w:lock w:val="sdtLocked"/>
                <w:placeholder>
                  <w:docPart w:val="009A47E568E74F028F4C5F4E17491971"/>
                </w:placeholder>
                <w:dropDownList>
                  <w:listItem w:displayText="Select..." w:value="Select..."/>
                  <w:listItem w:displayText="Low Q (~0.15 - 4 Å^-1)" w:value="Low Q (~0.15 - 4 Å^-1)"/>
                  <w:listItem w:displayText="Balanced Q (0.3 - 4.5 Å^-1)" w:value="Balanced Q (0.3 - 4.5 Å^-1)"/>
                  <w:listItem w:displayText="High Q (1 - 6 Å^-1)" w:value="High Q (1 - 6 Å^-1)"/>
                </w:dropDownList>
              </w:sdtPr>
              <w:sdtContent>
                <w:r w:rsidR="0091339A">
                  <w:rPr>
                    <w:rStyle w:val="Style1Char"/>
                  </w:rPr>
                  <w:t>Select...</w:t>
                </w:r>
              </w:sdtContent>
            </w:sdt>
            <w:permEnd w:id="1422861169"/>
          </w:p>
        </w:tc>
      </w:tr>
      <w:tr w:rsidR="0082019D" w:rsidRPr="0065623C" w14:paraId="2895E475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22DF828" w14:textId="77777777" w:rsidR="0082019D" w:rsidRPr="00D924EF" w:rsidRDefault="0082019D" w:rsidP="004271CD">
            <w:pPr>
              <w:rPr>
                <w:sz w:val="20"/>
                <w:szCs w:val="20"/>
              </w:rPr>
            </w:pPr>
          </w:p>
        </w:tc>
      </w:tr>
      <w:tr w:rsidR="0082019D" w:rsidRPr="0065623C" w14:paraId="3B2DCF6D" w14:textId="77777777" w:rsidTr="0091339A">
        <w:trPr>
          <w:trHeight w:hRule="exact" w:val="245"/>
        </w:trPr>
        <w:permStart w:id="305887326" w:edGrp="everyone" w:displacedByCustomXml="next"/>
        <w:sdt>
          <w:sdtPr>
            <w:rPr>
              <w:rFonts w:ascii="MS Gothic" w:eastAsia="MS Gothic" w:hAnsi="MS Gothic"/>
              <w:sz w:val="20"/>
              <w:szCs w:val="20"/>
            </w:rPr>
            <w:id w:val="-163254338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BEE0197" w14:textId="37EC1EA1" w:rsidR="0082019D" w:rsidRDefault="0091339A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305887326" w:displacedByCustomXml="prev"/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B9039A" w14:textId="77777777" w:rsidR="0082019D" w:rsidRPr="00D924EF" w:rsidRDefault="0082019D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pectroscopy: </w:t>
            </w:r>
          </w:p>
        </w:tc>
        <w:permStart w:id="967574061" w:edGrp="everyone"/>
        <w:tc>
          <w:tcPr>
            <w:tcW w:w="88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3C58F8" w14:textId="3F891757" w:rsidR="0082019D" w:rsidRPr="00D924EF" w:rsidRDefault="00000000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56814066"/>
                <w:lock w:val="sdtLocked"/>
                <w:placeholder>
                  <w:docPart w:val="04BB87C34A6448A3B2D6C157E29E703C"/>
                </w:placeholder>
                <w:dropDownList>
                  <w:listItem w:displayText="Select..." w:value="Select..."/>
                  <w:listItem w:displayText="X-ray Emission Spectroscopy (XES)" w:value="X-ray Emission Spectroscopy (XES)"/>
                  <w:listItem w:displayText="X-ray Absorption Spectroscopy (XAS)" w:value="X-ray Absorption Spectroscopy (XAS)"/>
                </w:dropDownList>
              </w:sdtPr>
              <w:sdtContent>
                <w:r w:rsidR="006711BB">
                  <w:rPr>
                    <w:rStyle w:val="Style1Char"/>
                  </w:rPr>
                  <w:t>Select...</w:t>
                </w:r>
              </w:sdtContent>
            </w:sdt>
            <w:permEnd w:id="967574061"/>
          </w:p>
        </w:tc>
      </w:tr>
      <w:tr w:rsidR="000A64C4" w:rsidRPr="0065623C" w14:paraId="05E705E8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C94DCCA" w14:textId="77777777" w:rsidR="000A64C4" w:rsidRPr="00D924EF" w:rsidRDefault="000A64C4" w:rsidP="004271CD">
            <w:pPr>
              <w:rPr>
                <w:sz w:val="20"/>
                <w:szCs w:val="20"/>
              </w:rPr>
            </w:pPr>
          </w:p>
        </w:tc>
      </w:tr>
      <w:tr w:rsidR="000A64C4" w:rsidRPr="0065623C" w14:paraId="1FE3574F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6F6D7424" w14:textId="77777777" w:rsidR="000A64C4" w:rsidRDefault="000A64C4" w:rsidP="004271C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4BB7C65" w14:textId="713BFEF4" w:rsidR="000A64C4" w:rsidRPr="00D924EF" w:rsidRDefault="000A64C4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 Emission line (</w:t>
            </w:r>
            <w:r w:rsidR="006711BB">
              <w:rPr>
                <w:rFonts w:ascii="Arial" w:hAnsi="Arial" w:cs="Arial"/>
                <w:sz w:val="20"/>
                <w:szCs w:val="20"/>
              </w:rPr>
              <w:t>XES only</w:t>
            </w:r>
            <w:r>
              <w:rPr>
                <w:rFonts w:ascii="Arial" w:hAnsi="Arial" w:cs="Arial"/>
                <w:sz w:val="20"/>
                <w:szCs w:val="20"/>
              </w:rPr>
              <w:t xml:space="preserve">): </w:t>
            </w:r>
          </w:p>
        </w:tc>
        <w:permStart w:id="533823146" w:edGrp="everyone"/>
        <w:tc>
          <w:tcPr>
            <w:tcW w:w="73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D426DB" w14:textId="5D9320E2" w:rsidR="000A64C4" w:rsidRPr="00D924EF" w:rsidRDefault="00000000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74541896"/>
                <w:lock w:val="sdtLocked"/>
                <w:placeholder>
                  <w:docPart w:val="93D32B8D897A4D6EAB70A368908A1536"/>
                </w:placeholder>
                <w:dropDownList>
                  <w:listItem w:displayText="Select..." w:value="Select..."/>
                  <w:listItem w:displayText="Mn (Kß1,3, Kß2,5; Kα)" w:value="Mn (Kß1,3, Kß2,5; Kα)"/>
                  <w:listItem w:displayText="Fe (Kß1,3, Kß2,5; Kα)" w:value="Fe (Kß1,3, Kß2,5; Kα)"/>
                  <w:listItem w:displayText="Co (Kß1,3; Kß2,5)" w:value="Co (Kß1,3; Kß2,5)"/>
                  <w:listItem w:displayText="Ni (Kß1,3; Kß2,5)" w:value="Ni (Kß1,3; Kß2,5)"/>
                  <w:listItem w:displayText="Ti (Kß1,3; Kß2,5)" w:value="Ti (Kß1,3; Kß2,5)"/>
                  <w:listItem w:displayText="V(Kα)" w:value="V(Kα)"/>
                  <w:listItem w:displayText="Other" w:value="Other"/>
                </w:dropDownList>
              </w:sdtPr>
              <w:sdtContent>
                <w:r w:rsidR="006711BB">
                  <w:rPr>
                    <w:rStyle w:val="Style1Char"/>
                  </w:rPr>
                  <w:t>Select...</w:t>
                </w:r>
              </w:sdtContent>
            </w:sdt>
            <w:permEnd w:id="533823146"/>
          </w:p>
        </w:tc>
      </w:tr>
      <w:tr w:rsidR="000A64C4" w:rsidRPr="0065623C" w14:paraId="23765869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9F7D36A" w14:textId="77777777" w:rsidR="000A64C4" w:rsidRPr="00D924EF" w:rsidRDefault="000A64C4" w:rsidP="004271CD">
            <w:pPr>
              <w:rPr>
                <w:sz w:val="20"/>
                <w:szCs w:val="20"/>
              </w:rPr>
            </w:pPr>
          </w:p>
        </w:tc>
      </w:tr>
      <w:tr w:rsidR="000A64C4" w:rsidRPr="0065623C" w14:paraId="7441F432" w14:textId="77777777" w:rsidTr="0091339A">
        <w:trPr>
          <w:trHeight w:hRule="exact" w:val="245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47E846D6" w14:textId="77777777" w:rsidR="000A64C4" w:rsidRDefault="000A64C4" w:rsidP="004271CD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8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04B9139" w14:textId="5AE345F8" w:rsidR="000A64C4" w:rsidRPr="00D924EF" w:rsidRDefault="000A64C4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XANES spectrum 3d TM element (</w:t>
            </w:r>
            <w:r w:rsidR="006711BB">
              <w:rPr>
                <w:sz w:val="20"/>
                <w:szCs w:val="20"/>
              </w:rPr>
              <w:t>XAS</w:t>
            </w:r>
            <w:r>
              <w:rPr>
                <w:sz w:val="20"/>
                <w:szCs w:val="20"/>
              </w:rPr>
              <w:t xml:space="preserve"> only):</w:t>
            </w:r>
          </w:p>
        </w:tc>
        <w:sdt>
          <w:sdtPr>
            <w:rPr>
              <w:rStyle w:val="Style1Char"/>
            </w:rPr>
            <w:id w:val="2033756446"/>
            <w:lock w:val="sdtLocked"/>
            <w:placeholder>
              <w:docPart w:val="47B67EDE5EF64C7C850F7D53CE1FE2F1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508894173" w:edGrp="everyone" w:displacedByCustomXml="prev"/>
            <w:tc>
              <w:tcPr>
                <w:tcW w:w="56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4CD2DB" w14:textId="31F5B04C" w:rsidR="000A64C4" w:rsidRPr="00D924EF" w:rsidRDefault="00AC58C5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</w:t>
                </w:r>
                <w:r w:rsidR="00D47C54">
                  <w:rPr>
                    <w:rStyle w:val="Style1Char"/>
                  </w:rPr>
                  <w:t xml:space="preserve">                                              </w:t>
                </w:r>
                <w:r>
                  <w:rPr>
                    <w:rStyle w:val="Style1Char"/>
                  </w:rPr>
                  <w:t xml:space="preserve">                                 </w:t>
                </w:r>
              </w:p>
            </w:tc>
            <w:permEnd w:id="508894173" w:displacedByCustomXml="next"/>
          </w:sdtContent>
        </w:sdt>
      </w:tr>
      <w:tr w:rsidR="007F0164" w:rsidRPr="0065623C" w14:paraId="558C1101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10D47E5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0A64C4" w:rsidRPr="0065623C" w14:paraId="77B92212" w14:textId="77777777" w:rsidTr="0091339A">
        <w:trPr>
          <w:trHeight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D6B4814" w14:textId="035699BE" w:rsidR="000A64C4" w:rsidRPr="000A64C4" w:rsidRDefault="000A64C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-ray parameters</w:t>
            </w:r>
          </w:p>
        </w:tc>
      </w:tr>
      <w:tr w:rsidR="00D06D32" w:rsidRPr="0065623C" w14:paraId="3D38FF16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BAB7F22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B76DDF" w:rsidRPr="0065623C" w14:paraId="0298F651" w14:textId="77777777" w:rsidTr="00A46BE0">
        <w:trPr>
          <w:trHeight w:hRule="exact" w:val="245"/>
        </w:trPr>
        <w:tc>
          <w:tcPr>
            <w:tcW w:w="19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09E3302" w14:textId="77777777" w:rsidR="00B76DDF" w:rsidRPr="006F6F17" w:rsidRDefault="00B76DDF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energy (keV):</w:t>
            </w:r>
          </w:p>
        </w:tc>
        <w:sdt>
          <w:sdtPr>
            <w:rPr>
              <w:rStyle w:val="Style1Char"/>
            </w:rPr>
            <w:id w:val="1477879413"/>
            <w:lock w:val="sdtLocked"/>
            <w:placeholder>
              <w:docPart w:val="E218BCA94DF54302B91A4C45DC74F0A2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910250016" w:edGrp="everyone" w:displacedByCustomXml="prev"/>
            <w:tc>
              <w:tcPr>
                <w:tcW w:w="882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F49F06A" w14:textId="78CDE865" w:rsidR="00B76DDF" w:rsidRPr="006F6F17" w:rsidRDefault="00D47C54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</w:t>
                </w:r>
              </w:p>
            </w:tc>
            <w:permEnd w:id="1910250016" w:displacedByCustomXml="next"/>
          </w:sdtContent>
        </w:sdt>
      </w:tr>
      <w:tr w:rsidR="00B76DDF" w:rsidRPr="0065623C" w14:paraId="28427EFF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9C4A6DF" w14:textId="77777777" w:rsidR="00B76DDF" w:rsidRPr="006F6F17" w:rsidRDefault="00B76DDF" w:rsidP="004271CD">
            <w:pPr>
              <w:rPr>
                <w:sz w:val="20"/>
                <w:szCs w:val="20"/>
              </w:rPr>
            </w:pPr>
          </w:p>
        </w:tc>
      </w:tr>
      <w:tr w:rsidR="00B76DDF" w:rsidRPr="0065623C" w14:paraId="3F26BEC5" w14:textId="77777777" w:rsidTr="00A46BE0">
        <w:trPr>
          <w:trHeight w:hRule="exact" w:val="245"/>
        </w:trPr>
        <w:tc>
          <w:tcPr>
            <w:tcW w:w="423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46FDC79E" w14:textId="2126F1C8" w:rsidR="00B76DDF" w:rsidRPr="006F6F17" w:rsidRDefault="00B76DDF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ferred X-ray focal spot size (2 – 100 </w:t>
            </w:r>
            <w:r>
              <w:rPr>
                <w:rFonts w:cs="Helvetica"/>
                <w:sz w:val="20"/>
                <w:szCs w:val="20"/>
              </w:rPr>
              <w:t>µ</w:t>
            </w:r>
            <w:r>
              <w:rPr>
                <w:sz w:val="20"/>
                <w:szCs w:val="20"/>
              </w:rPr>
              <w:t>m):</w:t>
            </w:r>
          </w:p>
        </w:tc>
        <w:sdt>
          <w:sdtPr>
            <w:rPr>
              <w:rStyle w:val="Style1Char"/>
            </w:rPr>
            <w:id w:val="2143306586"/>
            <w:lock w:val="sdtLocked"/>
            <w:placeholder>
              <w:docPart w:val="B825AB6C2F3544478914A48DAD516937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502680373" w:edGrp="everyone" w:displacedByCustomXml="prev"/>
            <w:tc>
              <w:tcPr>
                <w:tcW w:w="657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384F7E5" w14:textId="060A3C0B" w:rsidR="00B76DDF" w:rsidRPr="006F6F17" w:rsidRDefault="00D47C54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</w:t>
                </w:r>
              </w:p>
            </w:tc>
            <w:permEnd w:id="1502680373" w:displacedByCustomXml="next"/>
          </w:sdtContent>
        </w:sdt>
      </w:tr>
      <w:tr w:rsidR="00B76DDF" w:rsidRPr="0065623C" w14:paraId="3119853E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E62D886" w14:textId="77777777" w:rsidR="00B76DDF" w:rsidRPr="006F6F17" w:rsidRDefault="00B76DDF" w:rsidP="004271CD">
            <w:pPr>
              <w:rPr>
                <w:sz w:val="20"/>
                <w:szCs w:val="20"/>
              </w:rPr>
            </w:pPr>
          </w:p>
        </w:tc>
      </w:tr>
      <w:tr w:rsidR="00B76DDF" w:rsidRPr="0065623C" w14:paraId="66F78924" w14:textId="77777777" w:rsidTr="00A46BE0">
        <w:trPr>
          <w:trHeight w:hRule="exact" w:val="245"/>
        </w:trPr>
        <w:tc>
          <w:tcPr>
            <w:tcW w:w="19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C5643C0" w14:textId="77777777" w:rsidR="00B76DDF" w:rsidRDefault="00B76DDF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bandwidth:</w:t>
            </w:r>
          </w:p>
        </w:tc>
        <w:permStart w:id="1099125456" w:edGrp="everyone"/>
        <w:tc>
          <w:tcPr>
            <w:tcW w:w="88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A55C1C6" w14:textId="7705281F" w:rsidR="00B76DDF" w:rsidRPr="006F6F17" w:rsidRDefault="00000000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40365899"/>
                <w:lock w:val="sdtLocked"/>
                <w:placeholder>
                  <w:docPart w:val="78435B1229DC45A49ADE2D29DA8D9128"/>
                </w:placeholder>
                <w:dropDownList>
                  <w:listItem w:displayText="Select..." w:value="Select..."/>
                  <w:listItem w:displayText="Monochromatic" w:value="Monochromatic"/>
                  <w:listItem w:displayText="Pink" w:value="Pink"/>
                </w:dropDownList>
              </w:sdtPr>
              <w:sdtContent>
                <w:r w:rsidR="00B76DDF">
                  <w:rPr>
                    <w:rStyle w:val="Style1Char"/>
                  </w:rPr>
                  <w:t>Select...</w:t>
                </w:r>
              </w:sdtContent>
            </w:sdt>
            <w:permEnd w:id="1099125456"/>
          </w:p>
        </w:tc>
      </w:tr>
      <w:tr w:rsidR="000A64C4" w:rsidRPr="0065623C" w14:paraId="0E17F217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F125A1D" w14:textId="77777777" w:rsidR="000A64C4" w:rsidRDefault="000A64C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823E93" w:rsidRPr="0065623C" w14:paraId="086F8602" w14:textId="77777777" w:rsidTr="0091339A">
        <w:trPr>
          <w:trHeight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C3F0354" w14:textId="2ED39839" w:rsidR="00823E93" w:rsidRDefault="00823E93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cal beam parameters</w:t>
            </w:r>
          </w:p>
        </w:tc>
      </w:tr>
      <w:tr w:rsidR="00D06D32" w:rsidRPr="0065623C" w14:paraId="174B81BE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3DB6579A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823E93" w:rsidRPr="0065623C" w14:paraId="0F01CAB6" w14:textId="77777777" w:rsidTr="00A46BE0">
        <w:trPr>
          <w:trHeight w:hRule="exact" w:val="245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EC6C5C" w14:textId="77777777" w:rsidR="00823E93" w:rsidRPr="00823E93" w:rsidRDefault="00823E93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velength:</w:t>
            </w:r>
          </w:p>
        </w:tc>
        <w:permStart w:id="924469016" w:edGrp="everyone"/>
        <w:tc>
          <w:tcPr>
            <w:tcW w:w="945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F70372E" w14:textId="0E734E84" w:rsidR="00823E93" w:rsidRPr="00823E93" w:rsidRDefault="00000000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596602321"/>
                <w:lock w:val="sdtLocked"/>
                <w:placeholder>
                  <w:docPart w:val="9B00A49B7314448FBC24A3BC1C9F6351"/>
                </w:placeholder>
                <w:dropDownList>
                  <w:listItem w:displayText="Select..." w:value="Select..."/>
                  <w:listItem w:displayText="266 nm" w:value="266 nm"/>
                  <w:listItem w:displayText="400 nm" w:value="400 nm"/>
                  <w:listItem w:displayText="800 nm" w:value="800 nm"/>
                  <w:listItem w:displayText="Visible OPA (specify wavelength below)" w:value="Visible OPA (specify wavelength below)"/>
                  <w:listItem w:displayText="None" w:value="None"/>
                </w:dropDownList>
              </w:sdtPr>
              <w:sdtContent>
                <w:r w:rsidR="00CE772C">
                  <w:rPr>
                    <w:rStyle w:val="Style1Char"/>
                  </w:rPr>
                  <w:t>Select...</w:t>
                </w:r>
              </w:sdtContent>
            </w:sdt>
            <w:permEnd w:id="924469016"/>
          </w:p>
        </w:tc>
      </w:tr>
      <w:tr w:rsidR="00147021" w:rsidRPr="0065623C" w14:paraId="6CAD766A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ACE700D" w14:textId="77777777" w:rsidR="00147021" w:rsidRPr="00823E93" w:rsidRDefault="00147021" w:rsidP="004271CD">
            <w:pPr>
              <w:rPr>
                <w:sz w:val="20"/>
                <w:szCs w:val="20"/>
              </w:rPr>
            </w:pPr>
          </w:p>
        </w:tc>
      </w:tr>
      <w:tr w:rsidR="00147021" w:rsidRPr="0065623C" w14:paraId="6A9097FD" w14:textId="77777777" w:rsidTr="00A46BE0">
        <w:trPr>
          <w:trHeight w:hRule="exact" w:val="245"/>
        </w:trPr>
        <w:tc>
          <w:tcPr>
            <w:tcW w:w="414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E605D94" w14:textId="5BA05C99" w:rsidR="00147021" w:rsidRPr="00823E93" w:rsidRDefault="00055E0C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If visible OPA, specify wavelength (nm):</w:t>
            </w:r>
          </w:p>
        </w:tc>
        <w:sdt>
          <w:sdtPr>
            <w:rPr>
              <w:rStyle w:val="Style1Char"/>
            </w:rPr>
            <w:id w:val="617647139"/>
            <w:lock w:val="sdtLocked"/>
            <w:placeholder>
              <w:docPart w:val="AF69B3BE3D6B4C48AD7353DDA756134D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600075678" w:edGrp="everyone" w:displacedByCustomXml="prev"/>
            <w:tc>
              <w:tcPr>
                <w:tcW w:w="666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18FF400" w14:textId="11F214E8" w:rsidR="00147021" w:rsidRPr="00823E93" w:rsidRDefault="00D47C54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</w:t>
                </w:r>
              </w:p>
            </w:tc>
            <w:permEnd w:id="1600075678" w:displacedByCustomXml="next"/>
          </w:sdtContent>
        </w:sdt>
      </w:tr>
      <w:tr w:rsidR="00E45018" w:rsidRPr="0065623C" w14:paraId="5EA6D37B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89E5EC7" w14:textId="77777777" w:rsidR="00E45018" w:rsidRPr="00823E93" w:rsidRDefault="00E45018" w:rsidP="004271CD">
            <w:pPr>
              <w:rPr>
                <w:sz w:val="20"/>
                <w:szCs w:val="20"/>
              </w:rPr>
            </w:pPr>
          </w:p>
        </w:tc>
      </w:tr>
      <w:tr w:rsidR="00E45018" w:rsidRPr="0065623C" w14:paraId="0C6A41CB" w14:textId="77777777" w:rsidTr="00A46BE0">
        <w:trPr>
          <w:trHeight w:hRule="exact" w:val="245"/>
        </w:trPr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3C74FC6" w14:textId="77777777" w:rsidR="00E45018" w:rsidRDefault="00E45018" w:rsidP="004271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larization control:</w:t>
            </w:r>
          </w:p>
        </w:tc>
        <w:permStart w:id="2001948720" w:edGrp="everyone"/>
        <w:tc>
          <w:tcPr>
            <w:tcW w:w="87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1A0AF1B" w14:textId="0AD5AFF4" w:rsidR="00E45018" w:rsidRPr="00823E93" w:rsidRDefault="00000000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906184936"/>
                <w:lock w:val="sdtLocked"/>
                <w:placeholder>
                  <w:docPart w:val="DBDC64EC79324F9FAAB48B2116C28637"/>
                </w:placeholder>
                <w:dropDownList>
                  <w:listItem w:displayText="Select..." w:value="Select..."/>
                  <w:listItem w:displayText="Yes" w:value="Yes"/>
                  <w:listItem w:displayText="No" w:value="No"/>
                </w:dropDownList>
              </w:sdtPr>
              <w:sdtContent>
                <w:r w:rsidR="00897379">
                  <w:rPr>
                    <w:rStyle w:val="Style1Char"/>
                  </w:rPr>
                  <w:t>Select...</w:t>
                </w:r>
              </w:sdtContent>
            </w:sdt>
            <w:permEnd w:id="2001948720"/>
          </w:p>
        </w:tc>
      </w:tr>
      <w:tr w:rsidR="00E45018" w:rsidRPr="0065623C" w14:paraId="77588FBF" w14:textId="77777777" w:rsidTr="0091339A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28AC5C2A" w14:textId="77777777" w:rsidR="00E45018" w:rsidRPr="00823E93" w:rsidRDefault="00E45018" w:rsidP="004271CD">
            <w:pPr>
              <w:rPr>
                <w:sz w:val="20"/>
                <w:szCs w:val="20"/>
              </w:rPr>
            </w:pPr>
          </w:p>
        </w:tc>
      </w:tr>
      <w:tr w:rsidR="00E45018" w:rsidRPr="0065623C" w14:paraId="45BBB093" w14:textId="77777777" w:rsidTr="0091339A">
        <w:trPr>
          <w:trHeight w:val="173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254AE9E" w14:textId="102D8370" w:rsidR="00E45018" w:rsidRPr="002C62A8" w:rsidRDefault="00E45018" w:rsidP="00E45018">
            <w:pPr>
              <w:pStyle w:val="Style2"/>
            </w:pPr>
            <w:r>
              <w:t>O</w:t>
            </w:r>
            <w:r w:rsidR="002C62A8">
              <w:t>ptical beams are o</w:t>
            </w:r>
            <w:r>
              <w:t xml:space="preserve">ffered with a colinear </w:t>
            </w:r>
            <w:r w:rsidR="002C62A8">
              <w:t xml:space="preserve">geometry, 0.1 – 30 </w:t>
            </w:r>
            <w:r w:rsidR="002C62A8">
              <w:rPr>
                <w:rFonts w:cs="Helvetica"/>
              </w:rPr>
              <w:t>µ</w:t>
            </w:r>
            <w:r w:rsidR="002C62A8">
              <w:t xml:space="preserve">J, 50 fs FWHM, 100x100 </w:t>
            </w:r>
            <w:r w:rsidR="002C62A8">
              <w:rPr>
                <w:rFonts w:cs="Helvetica"/>
              </w:rPr>
              <w:t>µ</w:t>
            </w:r>
            <w:r w:rsidR="002C62A8">
              <w:t>m</w:t>
            </w:r>
            <w:r w:rsidR="002C62A8" w:rsidRPr="002C62A8">
              <w:rPr>
                <w:vertAlign w:val="superscript"/>
              </w:rPr>
              <w:t>2</w:t>
            </w:r>
            <w:r w:rsidR="002C62A8">
              <w:t xml:space="preserve"> FWHM.</w:t>
            </w:r>
          </w:p>
        </w:tc>
      </w:tr>
      <w:tr w:rsidR="00823E93" w:rsidRPr="0065623C" w14:paraId="3ABD54BA" w14:textId="77777777" w:rsidTr="0091339A">
        <w:trPr>
          <w:trHeight w:val="288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F45904A" w14:textId="77777777" w:rsidR="00823E93" w:rsidRDefault="00823E93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18BA85" w14:textId="77777777" w:rsidTr="0091339A">
        <w:trPr>
          <w:trHeight w:val="245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599A341" w14:textId="2CE563E5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D06D32" w:rsidRPr="0065623C" w14:paraId="41297C77" w14:textId="77777777" w:rsidTr="00D06D32">
        <w:trPr>
          <w:trHeight w:hRule="exact" w:val="101"/>
        </w:trPr>
        <w:tc>
          <w:tcPr>
            <w:tcW w:w="1080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13B75F7" w14:textId="77777777" w:rsidR="00D06D32" w:rsidRDefault="00D06D32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B3911" w:rsidRPr="0065623C" w14:paraId="73DD6BAB" w14:textId="77777777" w:rsidTr="0091339A">
        <w:trPr>
          <w:trHeight w:hRule="exact" w:val="1152"/>
        </w:trPr>
        <w:sdt>
          <w:sdtPr>
            <w:rPr>
              <w:rStyle w:val="Style1Char"/>
            </w:rPr>
            <w:id w:val="1512647190"/>
            <w:lock w:val="sdtLocked"/>
            <w:placeholder>
              <w:docPart w:val="F64D668195534DF4BAF9D499D7B31CAB"/>
            </w:placeholder>
            <w:showingPlcHdr/>
          </w:sdtPr>
          <w:sdtContent>
            <w:permStart w:id="691302728" w:edGrp="everyone" w:displacedByCustomXml="prev"/>
            <w:tc>
              <w:tcPr>
                <w:tcW w:w="1080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5E88258" w14:textId="765ADF36" w:rsidR="001B3911" w:rsidRPr="001B3911" w:rsidRDefault="002D6AEF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691302728" w:displacedByCustomXml="next"/>
          </w:sdtContent>
        </w:sdt>
      </w:tr>
    </w:tbl>
    <w:p w14:paraId="57E7C0A3" w14:textId="0940394B" w:rsidR="00AC439E" w:rsidRDefault="00AC439E">
      <w:pPr>
        <w:rPr>
          <w:sz w:val="20"/>
          <w:szCs w:val="20"/>
        </w:rPr>
      </w:pPr>
    </w:p>
    <w:p w14:paraId="5A339DF9" w14:textId="5CC3A196" w:rsidR="00B56580" w:rsidRPr="0065623C" w:rsidRDefault="00B56580">
      <w:pPr>
        <w:rPr>
          <w:sz w:val="20"/>
          <w:szCs w:val="20"/>
        </w:rPr>
      </w:pPr>
    </w:p>
    <w:sectPr w:rsidR="00B56580" w:rsidRPr="0065623C" w:rsidSect="00295FA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720" w:left="720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50FB0" w14:textId="77777777" w:rsidR="00AC4AC7" w:rsidRDefault="00AC4AC7" w:rsidP="00027DF7">
      <w:pPr>
        <w:spacing w:after="0" w:line="240" w:lineRule="auto"/>
      </w:pPr>
      <w:r>
        <w:separator/>
      </w:r>
    </w:p>
  </w:endnote>
  <w:endnote w:type="continuationSeparator" w:id="0">
    <w:p w14:paraId="751C6047" w14:textId="77777777" w:rsidR="00AC4AC7" w:rsidRDefault="00AC4AC7" w:rsidP="00027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58A20EFF" w14:textId="77777777" w:rsidTr="004271CD">
      <w:tc>
        <w:tcPr>
          <w:tcW w:w="5130" w:type="dxa"/>
        </w:tcPr>
        <w:p w14:paraId="76F6D9E4" w14:textId="242F0A5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1755621279"/>
              <w:lock w:val="sdtLocked"/>
              <w:placeholder>
                <w:docPart w:val="F6D3B9AB69924523B11E3F81B29524B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217751095" w:edGrp="everyone"/>
              <w:r w:rsidR="00485C4F" w:rsidRPr="00485C4F">
                <w:t xml:space="preserve">                                                              </w:t>
              </w:r>
              <w:permEnd w:id="1217751095"/>
            </w:sdtContent>
          </w:sdt>
        </w:p>
      </w:tc>
      <w:tc>
        <w:tcPr>
          <w:tcW w:w="4495" w:type="dxa"/>
        </w:tcPr>
        <w:p w14:paraId="7712044C" w14:textId="59E73F9E" w:rsidR="00483D1C" w:rsidRDefault="00483D1C" w:rsidP="008C2EEB">
          <w:pPr>
            <w:pStyle w:val="Style1"/>
          </w:pPr>
          <w:r w:rsidRPr="00F02C30">
            <w:t>Proposal date:</w:t>
          </w:r>
          <w:r w:rsidR="00BC4511">
            <w:t xml:space="preserve">  </w:t>
          </w:r>
          <w:r>
            <w:t xml:space="preserve"> </w:t>
          </w:r>
          <w:permStart w:id="471747319" w:edGrp="everyone"/>
          <w:r w:rsidR="008C2EEB">
            <w:fldChar w:fldCharType="begin"/>
          </w:r>
          <w:r w:rsidR="008C2EEB">
            <w:instrText xml:space="preserve"> DATE \@ "MMMM d, yyyy" </w:instrText>
          </w:r>
          <w:r w:rsidR="008C2EEB">
            <w:fldChar w:fldCharType="separate"/>
          </w:r>
          <w:r w:rsidR="00A46BE0">
            <w:rPr>
              <w:noProof/>
            </w:rPr>
            <w:t>March 20, 2023</w:t>
          </w:r>
          <w:r w:rsidR="008C2EEB">
            <w:fldChar w:fldCharType="end"/>
          </w:r>
          <w:permEnd w:id="471747319"/>
        </w:p>
      </w:tc>
      <w:tc>
        <w:tcPr>
          <w:tcW w:w="1165" w:type="dxa"/>
        </w:tcPr>
        <w:p w14:paraId="093BDD36" w14:textId="257AC42E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2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121E83E6" w14:textId="77777777" w:rsidR="000147FE" w:rsidRDefault="000147F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3EC5AF83" w14:textId="77777777" w:rsidTr="004271CD">
      <w:tc>
        <w:tcPr>
          <w:tcW w:w="5130" w:type="dxa"/>
        </w:tcPr>
        <w:p w14:paraId="080201F7" w14:textId="2EE5D4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1939199519"/>
              <w:lock w:val="sdtLocked"/>
              <w:placeholder>
                <w:docPart w:val="DD1563B54AF44D848AACDFCAED90464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393575983" w:edGrp="everyone"/>
              <w:r w:rsidR="00485C4F" w:rsidRPr="00485C4F">
                <w:t xml:space="preserve">                                                              </w:t>
              </w:r>
              <w:permEnd w:id="393575983"/>
            </w:sdtContent>
          </w:sdt>
        </w:p>
      </w:tc>
      <w:tc>
        <w:tcPr>
          <w:tcW w:w="4495" w:type="dxa"/>
        </w:tcPr>
        <w:p w14:paraId="50122344" w14:textId="3D4DFE5F" w:rsidR="00483D1C" w:rsidRDefault="00483D1C" w:rsidP="008C2EEB">
          <w:pPr>
            <w:pStyle w:val="Style1"/>
          </w:pPr>
          <w:r w:rsidRPr="00F02C30">
            <w:t>Proposal date:</w:t>
          </w:r>
          <w:r w:rsidR="00BC4511">
            <w:t xml:space="preserve">  </w:t>
          </w:r>
          <w:r>
            <w:t xml:space="preserve"> </w:t>
          </w:r>
          <w:permStart w:id="349456328" w:edGrp="everyone"/>
          <w:r w:rsidR="008C2EEB">
            <w:fldChar w:fldCharType="begin"/>
          </w:r>
          <w:r w:rsidR="008C2EEB">
            <w:instrText xml:space="preserve"> DATE \@ "MMMM d, yyyy" </w:instrText>
          </w:r>
          <w:r w:rsidR="008C2EEB">
            <w:fldChar w:fldCharType="separate"/>
          </w:r>
          <w:r w:rsidR="00A46BE0">
            <w:rPr>
              <w:noProof/>
            </w:rPr>
            <w:t>March 20, 2023</w:t>
          </w:r>
          <w:r w:rsidR="008C2EEB">
            <w:fldChar w:fldCharType="end"/>
          </w:r>
          <w:permEnd w:id="349456328"/>
        </w:p>
      </w:tc>
      <w:tc>
        <w:tcPr>
          <w:tcW w:w="1165" w:type="dxa"/>
        </w:tcPr>
        <w:p w14:paraId="62DFCCEE" w14:textId="4E914DD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3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4592EAD7" w14:textId="77777777" w:rsidR="00027DF7" w:rsidRDefault="00027D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295FA1" w14:paraId="23734F92" w14:textId="77777777" w:rsidTr="00295FA1">
      <w:tc>
        <w:tcPr>
          <w:tcW w:w="5130" w:type="dxa"/>
        </w:tcPr>
        <w:p w14:paraId="637142BC" w14:textId="5D93194C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308177854"/>
              <w:lock w:val="sdtLocked"/>
              <w:placeholder>
                <w:docPart w:val="597EE3BE668649C28121E281DAAEB3A0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498113496" w:edGrp="everyone"/>
              <w:r w:rsidR="00485C4F" w:rsidRPr="00485C4F">
                <w:t xml:space="preserve">                                                              </w:t>
              </w:r>
              <w:permEnd w:id="1498113496"/>
            </w:sdtContent>
          </w:sdt>
        </w:p>
      </w:tc>
      <w:tc>
        <w:tcPr>
          <w:tcW w:w="4495" w:type="dxa"/>
        </w:tcPr>
        <w:p w14:paraId="0B1A174B" w14:textId="2B9B3504" w:rsidR="00295FA1" w:rsidRDefault="00295FA1" w:rsidP="008C2EEB">
          <w:pPr>
            <w:pStyle w:val="Style1"/>
          </w:pPr>
          <w:r w:rsidRPr="00F02C30">
            <w:t>Proposal date:</w:t>
          </w:r>
          <w:r w:rsidR="00BC4511">
            <w:t xml:space="preserve">  </w:t>
          </w:r>
          <w:r>
            <w:t xml:space="preserve"> </w:t>
          </w:r>
          <w:permStart w:id="429745926" w:edGrp="everyone"/>
          <w:r w:rsidR="008C2EEB">
            <w:fldChar w:fldCharType="begin"/>
          </w:r>
          <w:r w:rsidR="008C2EEB">
            <w:instrText xml:space="preserve"> DATE \@ "MMMM d, yyyy" </w:instrText>
          </w:r>
          <w:r w:rsidR="008C2EEB">
            <w:fldChar w:fldCharType="separate"/>
          </w:r>
          <w:r w:rsidR="00A46BE0">
            <w:rPr>
              <w:noProof/>
            </w:rPr>
            <w:t>March 20, 2023</w:t>
          </w:r>
          <w:r w:rsidR="008C2EEB">
            <w:fldChar w:fldCharType="end"/>
          </w:r>
          <w:permEnd w:id="429745926"/>
        </w:p>
      </w:tc>
      <w:tc>
        <w:tcPr>
          <w:tcW w:w="1165" w:type="dxa"/>
        </w:tcPr>
        <w:p w14:paraId="02FC486E" w14:textId="5C7D7EC9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age 1 of 3</w:t>
          </w:r>
        </w:p>
      </w:tc>
    </w:tr>
  </w:tbl>
  <w:p w14:paraId="6035661F" w14:textId="0E524AFA" w:rsidR="001A7E54" w:rsidRPr="00F02C30" w:rsidRDefault="001A7E54" w:rsidP="008E0FEA">
    <w:pPr>
      <w:pStyle w:val="Footer"/>
      <w:rPr>
        <w:rFonts w:cs="Helvetica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1E4BE" w14:textId="77777777" w:rsidR="00AC4AC7" w:rsidRDefault="00AC4AC7" w:rsidP="00027DF7">
      <w:pPr>
        <w:spacing w:after="0" w:line="240" w:lineRule="auto"/>
      </w:pPr>
      <w:r>
        <w:separator/>
      </w:r>
    </w:p>
  </w:footnote>
  <w:footnote w:type="continuationSeparator" w:id="0">
    <w:p w14:paraId="19A29D0F" w14:textId="77777777" w:rsidR="00AC4AC7" w:rsidRDefault="00AC4AC7" w:rsidP="00027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F147" w14:textId="77777777" w:rsidR="000147FE" w:rsidRDefault="000147F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35C1" w14:textId="77777777" w:rsidR="000147FE" w:rsidRDefault="000147FE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11D4" w14:textId="77777777" w:rsidR="000147FE" w:rsidRDefault="000147FE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37540"/>
    <w:multiLevelType w:val="hybridMultilevel"/>
    <w:tmpl w:val="A6860E1E"/>
    <w:lvl w:ilvl="0" w:tplc="61A8CA70"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C2F00"/>
    <w:multiLevelType w:val="hybridMultilevel"/>
    <w:tmpl w:val="671E49B2"/>
    <w:lvl w:ilvl="0" w:tplc="03760342"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1233">
    <w:abstractNumId w:val="0"/>
  </w:num>
  <w:num w:numId="2" w16cid:durableId="766849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9gk5qfO3ztCk3oOJgYUgIrWMcRUdoHg2J4HAQDr7g9Qw0tgWdF1aMRhKqJ1GcLRN6xI2N1W7jELwuusYkgj1cg==" w:salt="coWuBzSku/nzr59ny5ZmYg==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WyNLa0tDQwMjNV0lEKTi0uzszPAykwNKgFAL70yE8tAAAA"/>
  </w:docVars>
  <w:rsids>
    <w:rsidRoot w:val="00191EA0"/>
    <w:rsid w:val="000074C9"/>
    <w:rsid w:val="00012F7C"/>
    <w:rsid w:val="00013F70"/>
    <w:rsid w:val="000147FE"/>
    <w:rsid w:val="00026B68"/>
    <w:rsid w:val="00027DF7"/>
    <w:rsid w:val="000348CC"/>
    <w:rsid w:val="00035B02"/>
    <w:rsid w:val="00036238"/>
    <w:rsid w:val="00055E0C"/>
    <w:rsid w:val="00072A54"/>
    <w:rsid w:val="00076584"/>
    <w:rsid w:val="00081F3D"/>
    <w:rsid w:val="000A64C4"/>
    <w:rsid w:val="000A702C"/>
    <w:rsid w:val="000D46D4"/>
    <w:rsid w:val="000F19E6"/>
    <w:rsid w:val="000F772B"/>
    <w:rsid w:val="001009FA"/>
    <w:rsid w:val="001070CD"/>
    <w:rsid w:val="001325E4"/>
    <w:rsid w:val="00144B62"/>
    <w:rsid w:val="00146D78"/>
    <w:rsid w:val="00147021"/>
    <w:rsid w:val="00155B54"/>
    <w:rsid w:val="00160E39"/>
    <w:rsid w:val="00191EA0"/>
    <w:rsid w:val="00193D77"/>
    <w:rsid w:val="00194DA2"/>
    <w:rsid w:val="0019601F"/>
    <w:rsid w:val="001966FF"/>
    <w:rsid w:val="001A7E54"/>
    <w:rsid w:val="001B3911"/>
    <w:rsid w:val="001D1878"/>
    <w:rsid w:val="001D57CA"/>
    <w:rsid w:val="001D6C35"/>
    <w:rsid w:val="001F5523"/>
    <w:rsid w:val="00207D40"/>
    <w:rsid w:val="00212BCA"/>
    <w:rsid w:val="00215365"/>
    <w:rsid w:val="002228F7"/>
    <w:rsid w:val="00222F12"/>
    <w:rsid w:val="00252844"/>
    <w:rsid w:val="002710BE"/>
    <w:rsid w:val="00291F9B"/>
    <w:rsid w:val="00294997"/>
    <w:rsid w:val="00294E22"/>
    <w:rsid w:val="00295FA1"/>
    <w:rsid w:val="002A72CA"/>
    <w:rsid w:val="002A79B9"/>
    <w:rsid w:val="002C5FA6"/>
    <w:rsid w:val="002C62A8"/>
    <w:rsid w:val="002C7928"/>
    <w:rsid w:val="002D6AEF"/>
    <w:rsid w:val="002D773A"/>
    <w:rsid w:val="002E474D"/>
    <w:rsid w:val="00302285"/>
    <w:rsid w:val="003136F9"/>
    <w:rsid w:val="00327FBD"/>
    <w:rsid w:val="00343D4D"/>
    <w:rsid w:val="003452B9"/>
    <w:rsid w:val="003512E4"/>
    <w:rsid w:val="00361057"/>
    <w:rsid w:val="003704B7"/>
    <w:rsid w:val="00383334"/>
    <w:rsid w:val="0038466D"/>
    <w:rsid w:val="00390CE0"/>
    <w:rsid w:val="003951F3"/>
    <w:rsid w:val="003A59A9"/>
    <w:rsid w:val="003B609D"/>
    <w:rsid w:val="003B69F5"/>
    <w:rsid w:val="003B7EA5"/>
    <w:rsid w:val="003C4A96"/>
    <w:rsid w:val="003D7E29"/>
    <w:rsid w:val="003F74FE"/>
    <w:rsid w:val="003F7B2B"/>
    <w:rsid w:val="00405B2E"/>
    <w:rsid w:val="00410E34"/>
    <w:rsid w:val="004179CF"/>
    <w:rsid w:val="00430381"/>
    <w:rsid w:val="00445141"/>
    <w:rsid w:val="00457649"/>
    <w:rsid w:val="004644CD"/>
    <w:rsid w:val="00465AB9"/>
    <w:rsid w:val="004712F4"/>
    <w:rsid w:val="00483D1C"/>
    <w:rsid w:val="00485C4F"/>
    <w:rsid w:val="0049028F"/>
    <w:rsid w:val="00492D94"/>
    <w:rsid w:val="004C15E2"/>
    <w:rsid w:val="004C4E9E"/>
    <w:rsid w:val="004D4142"/>
    <w:rsid w:val="004D5B05"/>
    <w:rsid w:val="004E2B2A"/>
    <w:rsid w:val="004E3618"/>
    <w:rsid w:val="004E5509"/>
    <w:rsid w:val="00504D91"/>
    <w:rsid w:val="0051095D"/>
    <w:rsid w:val="00516C7C"/>
    <w:rsid w:val="005310DA"/>
    <w:rsid w:val="00533269"/>
    <w:rsid w:val="00537FE3"/>
    <w:rsid w:val="00556D88"/>
    <w:rsid w:val="005620BB"/>
    <w:rsid w:val="00563068"/>
    <w:rsid w:val="0058274B"/>
    <w:rsid w:val="00585CC6"/>
    <w:rsid w:val="005A0313"/>
    <w:rsid w:val="005A646B"/>
    <w:rsid w:val="005A6A94"/>
    <w:rsid w:val="005B4382"/>
    <w:rsid w:val="005B48BB"/>
    <w:rsid w:val="005C1841"/>
    <w:rsid w:val="005D2F15"/>
    <w:rsid w:val="005F0B26"/>
    <w:rsid w:val="00621FD3"/>
    <w:rsid w:val="00623CF0"/>
    <w:rsid w:val="00630F3B"/>
    <w:rsid w:val="006312C3"/>
    <w:rsid w:val="006333CE"/>
    <w:rsid w:val="006444FB"/>
    <w:rsid w:val="00644E77"/>
    <w:rsid w:val="0065623C"/>
    <w:rsid w:val="006711BB"/>
    <w:rsid w:val="00671AFB"/>
    <w:rsid w:val="00675E2F"/>
    <w:rsid w:val="00676594"/>
    <w:rsid w:val="00677EEE"/>
    <w:rsid w:val="00683679"/>
    <w:rsid w:val="00683BE4"/>
    <w:rsid w:val="006867D5"/>
    <w:rsid w:val="00694D5B"/>
    <w:rsid w:val="006A7072"/>
    <w:rsid w:val="006C1ACC"/>
    <w:rsid w:val="006D2F50"/>
    <w:rsid w:val="006D4D0B"/>
    <w:rsid w:val="006D5330"/>
    <w:rsid w:val="006D694B"/>
    <w:rsid w:val="006E5431"/>
    <w:rsid w:val="006E5E78"/>
    <w:rsid w:val="006F0C3F"/>
    <w:rsid w:val="006F6F17"/>
    <w:rsid w:val="00703468"/>
    <w:rsid w:val="00712C0E"/>
    <w:rsid w:val="007324F5"/>
    <w:rsid w:val="00736392"/>
    <w:rsid w:val="007536F6"/>
    <w:rsid w:val="00770E42"/>
    <w:rsid w:val="007A5C3F"/>
    <w:rsid w:val="007A68E3"/>
    <w:rsid w:val="007C0968"/>
    <w:rsid w:val="007C1D68"/>
    <w:rsid w:val="007C2AE0"/>
    <w:rsid w:val="007C76CB"/>
    <w:rsid w:val="007E524B"/>
    <w:rsid w:val="007F0164"/>
    <w:rsid w:val="008001C0"/>
    <w:rsid w:val="008063FA"/>
    <w:rsid w:val="0082019D"/>
    <w:rsid w:val="00823E93"/>
    <w:rsid w:val="00827754"/>
    <w:rsid w:val="00832879"/>
    <w:rsid w:val="00841F9E"/>
    <w:rsid w:val="00875E12"/>
    <w:rsid w:val="00897379"/>
    <w:rsid w:val="0089742A"/>
    <w:rsid w:val="008B3755"/>
    <w:rsid w:val="008C2EEB"/>
    <w:rsid w:val="008D54D6"/>
    <w:rsid w:val="008D7BE5"/>
    <w:rsid w:val="008E0FEA"/>
    <w:rsid w:val="008E4073"/>
    <w:rsid w:val="008E6ECE"/>
    <w:rsid w:val="008F7B3E"/>
    <w:rsid w:val="00906EE8"/>
    <w:rsid w:val="0091180F"/>
    <w:rsid w:val="00912AD7"/>
    <w:rsid w:val="0091339A"/>
    <w:rsid w:val="00930A45"/>
    <w:rsid w:val="00937301"/>
    <w:rsid w:val="00942C3F"/>
    <w:rsid w:val="00947243"/>
    <w:rsid w:val="00957909"/>
    <w:rsid w:val="00965665"/>
    <w:rsid w:val="009738EA"/>
    <w:rsid w:val="00986FD8"/>
    <w:rsid w:val="009A1E81"/>
    <w:rsid w:val="009A2D46"/>
    <w:rsid w:val="009A3137"/>
    <w:rsid w:val="009A4CC9"/>
    <w:rsid w:val="009B6307"/>
    <w:rsid w:val="009D2FA8"/>
    <w:rsid w:val="009F213E"/>
    <w:rsid w:val="009F2AE0"/>
    <w:rsid w:val="00A06A9F"/>
    <w:rsid w:val="00A14541"/>
    <w:rsid w:val="00A15338"/>
    <w:rsid w:val="00A170CB"/>
    <w:rsid w:val="00A36900"/>
    <w:rsid w:val="00A46BE0"/>
    <w:rsid w:val="00A51ECF"/>
    <w:rsid w:val="00A542E2"/>
    <w:rsid w:val="00A55DA0"/>
    <w:rsid w:val="00A64D18"/>
    <w:rsid w:val="00A70906"/>
    <w:rsid w:val="00A845DB"/>
    <w:rsid w:val="00A936E2"/>
    <w:rsid w:val="00AB1889"/>
    <w:rsid w:val="00AC439E"/>
    <w:rsid w:val="00AC494F"/>
    <w:rsid w:val="00AC4AC7"/>
    <w:rsid w:val="00AC5321"/>
    <w:rsid w:val="00AC58C5"/>
    <w:rsid w:val="00AD763E"/>
    <w:rsid w:val="00AE1A9E"/>
    <w:rsid w:val="00AE2B78"/>
    <w:rsid w:val="00B051BB"/>
    <w:rsid w:val="00B11EB1"/>
    <w:rsid w:val="00B12B3D"/>
    <w:rsid w:val="00B1320C"/>
    <w:rsid w:val="00B17022"/>
    <w:rsid w:val="00B30E5F"/>
    <w:rsid w:val="00B31249"/>
    <w:rsid w:val="00B37D42"/>
    <w:rsid w:val="00B42E58"/>
    <w:rsid w:val="00B56580"/>
    <w:rsid w:val="00B57FE5"/>
    <w:rsid w:val="00B76DDF"/>
    <w:rsid w:val="00B8677F"/>
    <w:rsid w:val="00B974E1"/>
    <w:rsid w:val="00BB7CC6"/>
    <w:rsid w:val="00BC4511"/>
    <w:rsid w:val="00BE3BB0"/>
    <w:rsid w:val="00BE592F"/>
    <w:rsid w:val="00BF4989"/>
    <w:rsid w:val="00BF5F3D"/>
    <w:rsid w:val="00C0340C"/>
    <w:rsid w:val="00C04E69"/>
    <w:rsid w:val="00C17E78"/>
    <w:rsid w:val="00C202E3"/>
    <w:rsid w:val="00C6022C"/>
    <w:rsid w:val="00C63EED"/>
    <w:rsid w:val="00C67D87"/>
    <w:rsid w:val="00C9248F"/>
    <w:rsid w:val="00C92D6F"/>
    <w:rsid w:val="00C93EF2"/>
    <w:rsid w:val="00CC3B5A"/>
    <w:rsid w:val="00CC7EDC"/>
    <w:rsid w:val="00CD06E0"/>
    <w:rsid w:val="00CD24DA"/>
    <w:rsid w:val="00CE772C"/>
    <w:rsid w:val="00D02BA4"/>
    <w:rsid w:val="00D06D32"/>
    <w:rsid w:val="00D14AF1"/>
    <w:rsid w:val="00D212EB"/>
    <w:rsid w:val="00D27517"/>
    <w:rsid w:val="00D41FF5"/>
    <w:rsid w:val="00D47C54"/>
    <w:rsid w:val="00D50BA6"/>
    <w:rsid w:val="00D650C3"/>
    <w:rsid w:val="00D714EC"/>
    <w:rsid w:val="00D77C7B"/>
    <w:rsid w:val="00D82DF5"/>
    <w:rsid w:val="00D91F8A"/>
    <w:rsid w:val="00D924EF"/>
    <w:rsid w:val="00D972FC"/>
    <w:rsid w:val="00DA5291"/>
    <w:rsid w:val="00DA7BC1"/>
    <w:rsid w:val="00DB186F"/>
    <w:rsid w:val="00DC43F2"/>
    <w:rsid w:val="00DD1872"/>
    <w:rsid w:val="00DD6411"/>
    <w:rsid w:val="00DF2917"/>
    <w:rsid w:val="00E033E7"/>
    <w:rsid w:val="00E03B0A"/>
    <w:rsid w:val="00E2336D"/>
    <w:rsid w:val="00E3101C"/>
    <w:rsid w:val="00E45018"/>
    <w:rsid w:val="00E52A09"/>
    <w:rsid w:val="00E71C0D"/>
    <w:rsid w:val="00E913F1"/>
    <w:rsid w:val="00E947E0"/>
    <w:rsid w:val="00E96747"/>
    <w:rsid w:val="00E979A0"/>
    <w:rsid w:val="00EA0F6B"/>
    <w:rsid w:val="00EC1644"/>
    <w:rsid w:val="00EC3E15"/>
    <w:rsid w:val="00ED1167"/>
    <w:rsid w:val="00F02C30"/>
    <w:rsid w:val="00F06B0B"/>
    <w:rsid w:val="00F23117"/>
    <w:rsid w:val="00F320DA"/>
    <w:rsid w:val="00F4472E"/>
    <w:rsid w:val="00F554B9"/>
    <w:rsid w:val="00F5698E"/>
    <w:rsid w:val="00F635C9"/>
    <w:rsid w:val="00F668C0"/>
    <w:rsid w:val="00F7262A"/>
    <w:rsid w:val="00F7623D"/>
    <w:rsid w:val="00F9425C"/>
    <w:rsid w:val="00F9612E"/>
    <w:rsid w:val="00FA3B6C"/>
    <w:rsid w:val="00FC298B"/>
    <w:rsid w:val="00FC697E"/>
    <w:rsid w:val="00FC7072"/>
    <w:rsid w:val="00FD0D59"/>
    <w:rsid w:val="00FD14FC"/>
    <w:rsid w:val="00FD17AC"/>
    <w:rsid w:val="00FD65B8"/>
    <w:rsid w:val="00FE5F55"/>
    <w:rsid w:val="00FE62A8"/>
    <w:rsid w:val="00FE7DCA"/>
    <w:rsid w:val="00FF3AAC"/>
    <w:rsid w:val="00F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8E679"/>
  <w15:chartTrackingRefBased/>
  <w15:docId w15:val="{0FB047F7-B950-4BAC-8BEF-04E9A5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19601F"/>
    <w:rPr>
      <w:rFonts w:ascii="Helvetica" w:hAnsi="Helvetic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F96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5623C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222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228F7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19601F"/>
    <w:pPr>
      <w:spacing w:after="0" w:line="240" w:lineRule="auto"/>
    </w:pPr>
    <w:rPr>
      <w:szCs w:val="20"/>
    </w:rPr>
  </w:style>
  <w:style w:type="character" w:customStyle="1" w:styleId="Style1Char">
    <w:name w:val="Style1 Char"/>
    <w:basedOn w:val="DefaultParagraphFont"/>
    <w:link w:val="Style1"/>
    <w:rsid w:val="0019601F"/>
    <w:rPr>
      <w:rFonts w:ascii="Helvetica" w:hAnsi="Helvetica"/>
      <w:sz w:val="18"/>
      <w:szCs w:val="20"/>
    </w:rPr>
  </w:style>
  <w:style w:type="paragraph" w:customStyle="1" w:styleId="Style2">
    <w:name w:val="Style2"/>
    <w:basedOn w:val="Normal"/>
    <w:link w:val="Style2Char"/>
    <w:qFormat/>
    <w:locked/>
    <w:rsid w:val="00C67D87"/>
    <w:pPr>
      <w:spacing w:after="0" w:line="240" w:lineRule="auto"/>
    </w:pPr>
    <w:rPr>
      <w:i/>
      <w:iCs/>
      <w:color w:val="808080" w:themeColor="background1" w:themeShade="8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2Char">
    <w:name w:val="Style2 Char"/>
    <w:basedOn w:val="DefaultParagraphFont"/>
    <w:link w:val="Style2"/>
    <w:rsid w:val="00C67D87"/>
    <w:rPr>
      <w:rFonts w:ascii="Helvetica" w:hAnsi="Helvetica"/>
      <w:i/>
      <w:iCs/>
      <w:color w:val="808080" w:themeColor="background1" w:themeShade="80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027DF7"/>
  </w:style>
  <w:style w:type="paragraph" w:styleId="Footer">
    <w:name w:val="footer"/>
    <w:basedOn w:val="Normal"/>
    <w:link w:val="Foot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DF7"/>
  </w:style>
  <w:style w:type="paragraph" w:customStyle="1" w:styleId="Style3">
    <w:name w:val="Style3"/>
    <w:basedOn w:val="Style1"/>
    <w:link w:val="Style3Char"/>
    <w:qFormat/>
    <w:locked/>
    <w:rsid w:val="0019601F"/>
    <w:rPr>
      <w:sz w:val="20"/>
    </w:rPr>
  </w:style>
  <w:style w:type="character" w:customStyle="1" w:styleId="Style3Char">
    <w:name w:val="Style3 Char"/>
    <w:basedOn w:val="Style1Char"/>
    <w:link w:val="Style3"/>
    <w:rsid w:val="0019601F"/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lcls.slac.stanford.edu/proposals/modes-of-access" TargetMode="Externa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0BE88D272D84215BB436C7B10D4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46C7C-C93F-4306-A43D-6C0D81D2F8B9}"/>
      </w:docPartPr>
      <w:docPartBody>
        <w:p w:rsidR="007F6337" w:rsidRDefault="00761095" w:rsidP="00761095">
          <w:pPr>
            <w:pStyle w:val="40BE88D272D84215BB436C7B10D4E35D"/>
          </w:pPr>
          <w:r w:rsidRPr="00E72B19">
            <w:rPr>
              <w:rStyle w:val="PlaceholderText"/>
            </w:rPr>
            <w:t>Choose an item.</w:t>
          </w:r>
        </w:p>
      </w:docPartBody>
    </w:docPart>
    <w:docPart>
      <w:docPartPr>
        <w:name w:val="D5F5FAE5EF1444809EC28935B8D23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E954-114E-4D34-B539-6D2305265F41}"/>
      </w:docPartPr>
      <w:docPartBody>
        <w:p w:rsidR="007F6337" w:rsidRDefault="0094312E" w:rsidP="00C85D31">
          <w:pPr>
            <w:pStyle w:val="D5F5FAE5EF1444809EC28935B8D23698105"/>
          </w:pPr>
          <w:r w:rsidRPr="004C15E2">
            <w:t xml:space="preserve">                                                                                                                                                 </w:t>
          </w:r>
          <w:r w:rsidRPr="004C15E2">
            <w:br/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4B0C30EC105497DABDC721D47725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756C7-169A-4745-85A7-B10A87B922F4}"/>
      </w:docPartPr>
      <w:docPartBody>
        <w:p w:rsidR="00906479" w:rsidRDefault="007F6337" w:rsidP="007F6337">
          <w:pPr>
            <w:pStyle w:val="34B0C30EC105497DABDC721D47725AE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C8EBA5FD41F5416FBBA67665F4C95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B6D06-C040-4BA7-B81D-77BBF3783029}"/>
      </w:docPartPr>
      <w:docPartBody>
        <w:p w:rsidR="00906479" w:rsidRDefault="0094312E" w:rsidP="0094312E">
          <w:pPr>
            <w:pStyle w:val="C8EBA5FD41F5416FBBA67665F4C9576316"/>
          </w:pPr>
          <w:r>
            <w:rPr>
              <w:rStyle w:val="Style1Char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3919B92B037A494EAA270CDA270D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8AEFD-5D05-4E50-A651-7F76E0E7AAA2}"/>
      </w:docPartPr>
      <w:docPartBody>
        <w:p w:rsidR="00906479" w:rsidRDefault="0094312E" w:rsidP="00C85D31">
          <w:pPr>
            <w:pStyle w:val="3919B92B037A494EAA270CDA270DA5A495"/>
          </w:pPr>
          <w:r w:rsidRPr="00485C4F">
            <w:t xml:space="preserve">                                                                              </w:t>
          </w:r>
        </w:p>
      </w:docPartBody>
    </w:docPart>
    <w:docPart>
      <w:docPartPr>
        <w:name w:val="2F7C139EC0FB424F8A800E8F84D2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9A50F-7690-4749-80DA-AA65275656CA}"/>
      </w:docPartPr>
      <w:docPartBody>
        <w:p w:rsidR="00906479" w:rsidRDefault="0094312E" w:rsidP="0094312E">
          <w:pPr>
            <w:pStyle w:val="2F7C139EC0FB424F8A800E8F84D250DB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C5BBD68E1DAB499BAEFCC7663261A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31A5-7CEC-49CE-93A8-702DBA72FE5C}"/>
      </w:docPartPr>
      <w:docPartBody>
        <w:p w:rsidR="00906479" w:rsidRDefault="007F6337" w:rsidP="007F6337">
          <w:pPr>
            <w:pStyle w:val="C5BBD68E1DAB499BAEFCC7663261A76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1B2B5A098C4418B85740BA070EE6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78BA-0406-4B8D-8FD5-BCE79C25E786}"/>
      </w:docPartPr>
      <w:docPartBody>
        <w:p w:rsidR="00906479" w:rsidRDefault="007F6337" w:rsidP="007F6337">
          <w:pPr>
            <w:pStyle w:val="A1B2B5A098C4418B85740BA070EE65A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15D4D9BDB6B4ED898344A592615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93EA-55CC-4B7F-9530-4EA5F09E0FCB}"/>
      </w:docPartPr>
      <w:docPartBody>
        <w:p w:rsidR="00906479" w:rsidRDefault="007F6337" w:rsidP="007F6337">
          <w:pPr>
            <w:pStyle w:val="915D4D9BDB6B4ED898344A592615E62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14509305DCC4F3E949193937CA3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6ABEE-1922-4A3C-A582-CC0DF20166C4}"/>
      </w:docPartPr>
      <w:docPartBody>
        <w:p w:rsidR="00906479" w:rsidRDefault="007F6337" w:rsidP="007F6337">
          <w:pPr>
            <w:pStyle w:val="514509305DCC4F3E949193937CA370D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6DDC276527FA4A66A95E3CAA1135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3E6A6-AEB3-4038-981E-98C2693ECDCC}"/>
      </w:docPartPr>
      <w:docPartBody>
        <w:p w:rsidR="00906479" w:rsidRDefault="007F6337" w:rsidP="007F6337">
          <w:pPr>
            <w:pStyle w:val="6DDC276527FA4A66A95E3CAA1135540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19365450047647F2AC1EF3A23A2A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641C-9E05-4005-8178-DCD8A00BD57E}"/>
      </w:docPartPr>
      <w:docPartBody>
        <w:p w:rsidR="00906479" w:rsidRDefault="007F6337" w:rsidP="007F6337">
          <w:pPr>
            <w:pStyle w:val="19365450047647F2AC1EF3A23A2A7E9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8E2DF15447D24AB7A1F7F743293B0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4B4-C637-44C8-B9DC-E09EA1A7F534}"/>
      </w:docPartPr>
      <w:docPartBody>
        <w:p w:rsidR="00906479" w:rsidRDefault="007F6337" w:rsidP="007F6337">
          <w:pPr>
            <w:pStyle w:val="8E2DF15447D24AB7A1F7F743293B0E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97D24C18AB4D22BD3169C3EF82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6A41-54A2-476F-B6C1-744D12559DE9}"/>
      </w:docPartPr>
      <w:docPartBody>
        <w:p w:rsidR="00906479" w:rsidRDefault="007F6337" w:rsidP="007F6337">
          <w:pPr>
            <w:pStyle w:val="A497D24C18AB4D22BD3169C3EF824C9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9D130E986C4728BB3DA916C475A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DB75-F7B8-4BD8-96DF-E3BC66769ED1}"/>
      </w:docPartPr>
      <w:docPartBody>
        <w:p w:rsidR="00954B7D" w:rsidRDefault="0094312E" w:rsidP="0094312E">
          <w:pPr>
            <w:pStyle w:val="E29D130E986C4728BB3DA916C475A46F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72293FCFD7C4F99A7BE721DECB2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427A-3822-4AD6-8E68-0BAFC5E2F0C2}"/>
      </w:docPartPr>
      <w:docPartBody>
        <w:p w:rsidR="00954B7D" w:rsidRDefault="0094312E" w:rsidP="00C85D31">
          <w:pPr>
            <w:pStyle w:val="072293FCFD7C4F99A7BE721DECB24688"/>
          </w:pPr>
          <w:r w:rsidRPr="00492D94">
            <w:t xml:space="preserve">                                                                              </w:t>
          </w:r>
        </w:p>
      </w:docPartBody>
    </w:docPart>
    <w:docPart>
      <w:docPartPr>
        <w:name w:val="70D9750591394CA18802E535DDD6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9C17-672A-421B-930E-24A3022445D9}"/>
      </w:docPartPr>
      <w:docPartBody>
        <w:p w:rsidR="00954B7D" w:rsidRDefault="0094312E" w:rsidP="0094312E">
          <w:pPr>
            <w:pStyle w:val="70D9750591394CA18802E535DDD60773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EB7AECB83DF4FEEAA5516E33F4B7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4F252-1F57-4C8B-ABBE-328263C7CBE0}"/>
      </w:docPartPr>
      <w:docPartBody>
        <w:p w:rsidR="00954B7D" w:rsidRDefault="0094312E" w:rsidP="0094312E">
          <w:pPr>
            <w:pStyle w:val="4EB7AECB83DF4FEEAA5516E33F4B7FCC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E40212A70E5A4E3AA0E6B6927414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2D2B-F805-4D8B-8659-1985B9800334}"/>
      </w:docPartPr>
      <w:docPartBody>
        <w:p w:rsidR="00954B7D" w:rsidRDefault="0094312E" w:rsidP="0094312E">
          <w:pPr>
            <w:pStyle w:val="E40212A70E5A4E3AA0E6B6927414128B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D2920EE6900A4A0780530CBBB399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D9B7-900D-4C71-9869-F5CB056DA701}"/>
      </w:docPartPr>
      <w:docPartBody>
        <w:p w:rsidR="00954B7D" w:rsidRDefault="0094312E" w:rsidP="0094312E">
          <w:pPr>
            <w:pStyle w:val="D2920EE6900A4A0780530CBBB3995469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DF6F6E190B14B5A8488C0915A662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DC714-835B-40CB-8E45-2781C383B710}"/>
      </w:docPartPr>
      <w:docPartBody>
        <w:p w:rsidR="00954B7D" w:rsidRDefault="0094312E" w:rsidP="0094312E">
          <w:pPr>
            <w:pStyle w:val="4DF6F6E190B14B5A8488C0915A662C58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2537BF36B0A24735877ECEF8436E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5446-79E3-4182-9605-2ECC776BFE5F}"/>
      </w:docPartPr>
      <w:docPartBody>
        <w:p w:rsidR="00954B7D" w:rsidRDefault="0094312E" w:rsidP="0094312E">
          <w:pPr>
            <w:pStyle w:val="2537BF36B0A24735877ECEF8436E192F16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1383DD662AD84AE1BD909801FA5D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DF14E-74F2-4102-AE24-21BFF61F7D88}"/>
      </w:docPartPr>
      <w:docPartBody>
        <w:p w:rsidR="00954B7D" w:rsidRDefault="0094312E" w:rsidP="0094312E">
          <w:pPr>
            <w:pStyle w:val="1383DD662AD84AE1BD909801FA5D9919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20B55F52B94147C2AAA2ADE885C1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73A49-98F0-4848-8674-CBC39398C017}"/>
      </w:docPartPr>
      <w:docPartBody>
        <w:p w:rsidR="00954B7D" w:rsidRDefault="0094312E" w:rsidP="0094312E">
          <w:pPr>
            <w:pStyle w:val="20B55F52B94147C2AAA2ADE885C163BA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096F984EDA2049E187A84FE9844B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7214-37DB-41E9-A00C-539DF23EEADC}"/>
      </w:docPartPr>
      <w:docPartBody>
        <w:p w:rsidR="00954B7D" w:rsidRDefault="0094312E" w:rsidP="0094312E">
          <w:pPr>
            <w:pStyle w:val="096F984EDA2049E187A84FE9844B2931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629A22F1D6364906920D7854C506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A72C-0449-48B4-B459-E41C1922ADC1}"/>
      </w:docPartPr>
      <w:docPartBody>
        <w:p w:rsidR="00954B7D" w:rsidRDefault="0094312E" w:rsidP="0094312E">
          <w:pPr>
            <w:pStyle w:val="629A22F1D6364906920D7854C50639C8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57B9C8E82F040FCBED25CC688AB2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1EBC-DE63-4ECB-B23F-6ABF70A5B9A9}"/>
      </w:docPartPr>
      <w:docPartBody>
        <w:p w:rsidR="00954B7D" w:rsidRDefault="0094312E" w:rsidP="0094312E">
          <w:pPr>
            <w:pStyle w:val="A57B9C8E82F040FCBED25CC688AB23A3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BD302070CC6D4BD49E5039324C60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EB0F4-9F0A-4944-ADD2-8DDE0F59EC75}"/>
      </w:docPartPr>
      <w:docPartBody>
        <w:p w:rsidR="00954B7D" w:rsidRDefault="0094312E" w:rsidP="0094312E">
          <w:pPr>
            <w:pStyle w:val="BD302070CC6D4BD49E5039324C609708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4CCB0FB79924901868B841FDDC4F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773D1-FCF6-4635-9226-5BEC470AC3D0}"/>
      </w:docPartPr>
      <w:docPartBody>
        <w:p w:rsidR="00954B7D" w:rsidRDefault="0094312E" w:rsidP="0094312E">
          <w:pPr>
            <w:pStyle w:val="A4CCB0FB79924901868B841FDDC4FF3016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9E459276E92546AF90F62D263AB3B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2B66-3BD6-4AC9-995C-ED6B405262DC}"/>
      </w:docPartPr>
      <w:docPartBody>
        <w:p w:rsidR="00954B7D" w:rsidRDefault="0094312E" w:rsidP="0094312E">
          <w:pPr>
            <w:pStyle w:val="9E459276E92546AF90F62D263AB3B06F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CBD7789CD8AD4FC896B54CC3F0D30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9367-BE2C-44C1-A401-94BBCCAB012B}"/>
      </w:docPartPr>
      <w:docPartBody>
        <w:p w:rsidR="00954B7D" w:rsidRDefault="0094312E" w:rsidP="0094312E">
          <w:pPr>
            <w:pStyle w:val="CBD7789CD8AD4FC896B54CC3F0D30AF1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7ECAC1636B574447B38157D04B981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9C45-0446-4CEB-B906-7391DCA8739F}"/>
      </w:docPartPr>
      <w:docPartBody>
        <w:p w:rsidR="00954B7D" w:rsidRDefault="0094312E" w:rsidP="0094312E">
          <w:pPr>
            <w:pStyle w:val="7ECAC1636B574447B38157D04B981F6F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B9A44CD07D04C5384D75847A4AA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8459-D53C-4DFA-9DCF-24D2CB19B3F4}"/>
      </w:docPartPr>
      <w:docPartBody>
        <w:p w:rsidR="00954B7D" w:rsidRDefault="0094312E" w:rsidP="0094312E">
          <w:pPr>
            <w:pStyle w:val="AB9A44CD07D04C5384D75847A4AAE38B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0EC02F71B964D8891F98FB3388E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76D41-9454-4AC4-ACA6-AC6411282B63}"/>
      </w:docPartPr>
      <w:docPartBody>
        <w:p w:rsidR="00954B7D" w:rsidRDefault="0094312E" w:rsidP="0094312E">
          <w:pPr>
            <w:pStyle w:val="A0EC02F71B964D8891F98FB3388E0E45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81016169E3B463992B9F3FA93EEF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D79F-3F6F-45C8-BAF0-36ADEAC1C833}"/>
      </w:docPartPr>
      <w:docPartBody>
        <w:p w:rsidR="00954B7D" w:rsidRDefault="0094312E" w:rsidP="0094312E">
          <w:pPr>
            <w:pStyle w:val="081016169E3B463992B9F3FA93EEF5D6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F8B7EE3255EC46F7811048B6729E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9C98-179F-404C-9855-08D95F3C5E69}"/>
      </w:docPartPr>
      <w:docPartBody>
        <w:p w:rsidR="00954B7D" w:rsidRDefault="0094312E" w:rsidP="0094312E">
          <w:pPr>
            <w:pStyle w:val="F8B7EE3255EC46F7811048B6729E305D1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597EE3BE668649C28121E281DAAE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B01B-74F4-4237-A79F-7D287CFB1415}"/>
      </w:docPartPr>
      <w:docPartBody>
        <w:p w:rsidR="00954B7D" w:rsidRDefault="0094312E" w:rsidP="00C85D31">
          <w:pPr>
            <w:pStyle w:val="597EE3BE668649C28121E281DAAEB3A015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D3B9AB69924523B11E3F81B2952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1D04-B0D9-4583-A2FE-ABF706AA390E}"/>
      </w:docPartPr>
      <w:docPartBody>
        <w:p w:rsidR="00954B7D" w:rsidRDefault="0094312E" w:rsidP="00C85D31">
          <w:pPr>
            <w:pStyle w:val="F6D3B9AB69924523B11E3F81B29524B2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DD1563B54AF44D848AACDFCAED90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1EC6-9F7D-48EE-9A84-ABFD5F6683AF}"/>
      </w:docPartPr>
      <w:docPartBody>
        <w:p w:rsidR="00954B7D" w:rsidRDefault="0094312E" w:rsidP="00C85D31">
          <w:pPr>
            <w:pStyle w:val="DD1563B54AF44D848AACDFCAED904643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34C58677BFDE40489CD063BA4FDF6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2BF64-C1D9-40C1-8F6A-6267B05A9A88}"/>
      </w:docPartPr>
      <w:docPartBody>
        <w:p w:rsidR="00954B7D" w:rsidRDefault="0094312E" w:rsidP="0094312E">
          <w:pPr>
            <w:pStyle w:val="34C58677BFDE40489CD063BA4FDF6D0217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0793597B91A543FE9EA1336DF8D28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9938E-9592-4331-8B6A-1543652F8E5F}"/>
      </w:docPartPr>
      <w:docPartBody>
        <w:p w:rsidR="00954B7D" w:rsidRDefault="0094312E" w:rsidP="0094312E">
          <w:pPr>
            <w:pStyle w:val="0793597B91A543FE9EA1336DF8D2839D17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D5D4C35FF00244E1828CF467CDE4E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5588C-4FDB-4C90-B34B-027D5E3EBD69}"/>
      </w:docPartPr>
      <w:docPartBody>
        <w:p w:rsidR="00954B7D" w:rsidRDefault="0094312E" w:rsidP="0094312E">
          <w:pPr>
            <w:pStyle w:val="D5D4C35FF00244E1828CF467CDE4E01F17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F64D668195534DF4BAF9D499D7B3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1B50A-661B-4026-9A34-961D213ED51F}"/>
      </w:docPartPr>
      <w:docPartBody>
        <w:p w:rsidR="00954B7D" w:rsidRDefault="0094312E" w:rsidP="0094312E">
          <w:pPr>
            <w:pStyle w:val="F64D668195534DF4BAF9D499D7B31CAB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48167818E0074441B5C22A674F5C4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392B4-3B85-4A99-91E0-725209C6E9C5}"/>
      </w:docPartPr>
      <w:docPartBody>
        <w:p w:rsidR="0094312E" w:rsidRDefault="0094312E" w:rsidP="0094312E">
          <w:pPr>
            <w:pStyle w:val="48167818E0074441B5C22A674F5C439C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DA8F15E9AD04A778BFF10B802B02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86BBD-5BEB-4E30-980E-3FE8A4794A8A}"/>
      </w:docPartPr>
      <w:docPartBody>
        <w:p w:rsidR="0094312E" w:rsidRDefault="0094312E" w:rsidP="0094312E">
          <w:pPr>
            <w:pStyle w:val="2DA8F15E9AD04A778BFF10B802B02FD1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</w:t>
          </w:r>
        </w:p>
      </w:docPartBody>
    </w:docPart>
    <w:docPart>
      <w:docPartPr>
        <w:name w:val="1BA96951FC934EDD8EE1B2067DF61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BE6FE-863E-4D3E-B59D-AC3F7E87E4A1}"/>
      </w:docPartPr>
      <w:docPartBody>
        <w:p w:rsidR="007D0A0B" w:rsidRDefault="0094312E" w:rsidP="0094312E">
          <w:pPr>
            <w:pStyle w:val="1BA96951FC934EDD8EE1B2067DF613A0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167C0FA335C242D097A9C223670E7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D0D1E-83DC-4081-893B-3145ED443E5B}"/>
      </w:docPartPr>
      <w:docPartBody>
        <w:p w:rsidR="007D0A0B" w:rsidRDefault="0094312E" w:rsidP="0094312E">
          <w:pPr>
            <w:pStyle w:val="167C0FA335C242D097A9C223670E726B13"/>
          </w:pPr>
          <w:r>
            <w:rPr>
              <w:rStyle w:val="Style1Char"/>
            </w:rPr>
            <w:t xml:space="preserve">                                                     </w:t>
          </w:r>
        </w:p>
      </w:docPartBody>
    </w:docPart>
    <w:docPart>
      <w:docPartPr>
        <w:name w:val="35A00B57633F42F692DD8AFFF242B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A4530-3305-4109-9F20-5465E3EA0E12}"/>
      </w:docPartPr>
      <w:docPartBody>
        <w:p w:rsidR="007D0A0B" w:rsidRDefault="0094312E" w:rsidP="0094312E">
          <w:pPr>
            <w:pStyle w:val="35A00B57633F42F692DD8AFFF242B53713"/>
          </w:pPr>
          <w:r>
            <w:rPr>
              <w:rStyle w:val="Style1Char"/>
            </w:rPr>
            <w:t xml:space="preserve">                                                                           </w:t>
          </w:r>
        </w:p>
      </w:docPartBody>
    </w:docPart>
    <w:docPart>
      <w:docPartPr>
        <w:name w:val="D08DBAB7E9E64674A71BE6042686B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2FE50-DAC0-42CB-88C4-98E2312E9E2A}"/>
      </w:docPartPr>
      <w:docPartBody>
        <w:p w:rsidR="007D0A0B" w:rsidRDefault="0094312E" w:rsidP="0094312E">
          <w:pPr>
            <w:pStyle w:val="D08DBAB7E9E64674A71BE6042686BFE51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</w:t>
          </w:r>
        </w:p>
      </w:docPartBody>
    </w:docPart>
    <w:docPart>
      <w:docPartPr>
        <w:name w:val="764F3327B094492D91321A0891DF3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62AE6-3161-44D7-8595-A2E00C40BA8C}"/>
      </w:docPartPr>
      <w:docPartBody>
        <w:p w:rsidR="007D0A0B" w:rsidRDefault="0094312E" w:rsidP="0094312E">
          <w:pPr>
            <w:pStyle w:val="764F3327B094492D91321A0891DF331F1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</w:t>
          </w:r>
        </w:p>
      </w:docPartBody>
    </w:docPart>
    <w:docPart>
      <w:docPartPr>
        <w:name w:val="009A47E568E74F028F4C5F4E17491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16AF6-A4B0-409C-B36D-F453BA61CBB6}"/>
      </w:docPartPr>
      <w:docPartBody>
        <w:p w:rsidR="007D0A0B" w:rsidRDefault="0094312E" w:rsidP="0094312E">
          <w:pPr>
            <w:pStyle w:val="009A47E568E74F028F4C5F4E174919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47B67EDE5EF64C7C850F7D53CE1FE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DBABB-A198-4720-A85C-E5AE64A51773}"/>
      </w:docPartPr>
      <w:docPartBody>
        <w:p w:rsidR="007D0A0B" w:rsidRDefault="0094312E" w:rsidP="0094312E">
          <w:pPr>
            <w:pStyle w:val="47B67EDE5EF64C7C850F7D53CE1FE2F110"/>
          </w:pPr>
          <w:r>
            <w:rPr>
              <w:rStyle w:val="Style1Char"/>
            </w:rPr>
            <w:t xml:space="preserve">                                                                                                          </w:t>
          </w:r>
        </w:p>
      </w:docPartBody>
    </w:docPart>
    <w:docPart>
      <w:docPartPr>
        <w:name w:val="93D32B8D897A4D6EAB70A368908A1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9017C-7BF5-47E1-A1A3-8A6663156B53}"/>
      </w:docPartPr>
      <w:docPartBody>
        <w:p w:rsidR="007D0A0B" w:rsidRDefault="0094312E" w:rsidP="0094312E">
          <w:pPr>
            <w:pStyle w:val="93D32B8D897A4D6EAB70A368908A153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04BB87C34A6448A3B2D6C157E29E7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63E32-CD42-459F-BF56-A12783A1C79C}"/>
      </w:docPartPr>
      <w:docPartBody>
        <w:p w:rsidR="007D0A0B" w:rsidRDefault="0094312E" w:rsidP="0094312E">
          <w:pPr>
            <w:pStyle w:val="04BB87C34A6448A3B2D6C157E29E703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78435B1229DC45A49ADE2D29DA8D9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01180-6096-4B3A-8CD3-D9290D68F741}"/>
      </w:docPartPr>
      <w:docPartBody>
        <w:p w:rsidR="007D0A0B" w:rsidRDefault="0094312E" w:rsidP="0094312E">
          <w:pPr>
            <w:pStyle w:val="78435B1229DC45A49ADE2D29DA8D9128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B00A49B7314448FBC24A3BC1C9F6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94507-AF1B-4DCC-95E2-243C5D08023B}"/>
      </w:docPartPr>
      <w:docPartBody>
        <w:p w:rsidR="007D0A0B" w:rsidRDefault="0094312E" w:rsidP="0094312E">
          <w:pPr>
            <w:pStyle w:val="9B00A49B7314448FBC24A3BC1C9F635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DBDC64EC79324F9FAAB48B2116C28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4B5F6-3FBD-45A8-A7A6-391D004134FB}"/>
      </w:docPartPr>
      <w:docPartBody>
        <w:p w:rsidR="007D0A0B" w:rsidRDefault="0094312E" w:rsidP="0094312E">
          <w:pPr>
            <w:pStyle w:val="DBDC64EC79324F9FAAB48B2116C2863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18BCA94DF54302B91A4C45DC74F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CE1B0-E587-4ED8-9D7B-2D7EC64EF364}"/>
      </w:docPartPr>
      <w:docPartBody>
        <w:p w:rsidR="007D0A0B" w:rsidRDefault="0094312E" w:rsidP="0094312E">
          <w:pPr>
            <w:pStyle w:val="E218BCA94DF54302B91A4C45DC74F0A2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B825AB6C2F3544478914A48DAD516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2A885-AD23-44B2-A1B0-1DF73BF9584F}"/>
      </w:docPartPr>
      <w:docPartBody>
        <w:p w:rsidR="007D0A0B" w:rsidRDefault="0094312E" w:rsidP="0094312E">
          <w:pPr>
            <w:pStyle w:val="B825AB6C2F3544478914A48DAD5169372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</w:t>
          </w:r>
        </w:p>
      </w:docPartBody>
    </w:docPart>
    <w:docPart>
      <w:docPartPr>
        <w:name w:val="AF69B3BE3D6B4C48AD7353DDA7561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B4B3D-0127-47B8-9B16-8B7A0AF79E59}"/>
      </w:docPartPr>
      <w:docPartBody>
        <w:p w:rsidR="007D0A0B" w:rsidRDefault="0094312E" w:rsidP="0094312E">
          <w:pPr>
            <w:pStyle w:val="AF69B3BE3D6B4C48AD7353DDA756134D1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</w:t>
          </w:r>
        </w:p>
      </w:docPartBody>
    </w:docPart>
    <w:docPart>
      <w:docPartPr>
        <w:name w:val="0CCA6CEB75974A00AC8DE108598DB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67C92-1A84-4E5A-B503-D04A4DB93167}"/>
      </w:docPartPr>
      <w:docPartBody>
        <w:p w:rsidR="007D0A0B" w:rsidRDefault="007D0A0B" w:rsidP="00DC43F2">
          <w:pPr>
            <w:rPr>
              <w:rStyle w:val="Style1Char"/>
            </w:rPr>
          </w:pP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  <w:b/>
              <w:bCs/>
            </w:rPr>
            <w:br/>
          </w: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</w:t>
          </w:r>
        </w:p>
        <w:p w:rsidR="00820F88" w:rsidRDefault="007D0A0B" w:rsidP="007D0A0B">
          <w:pPr>
            <w:pStyle w:val="0CCA6CEB75974A00AC8DE108598DB19D"/>
          </w:pP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095"/>
    <w:rsid w:val="000932B2"/>
    <w:rsid w:val="003B2DCF"/>
    <w:rsid w:val="004D2144"/>
    <w:rsid w:val="00745F5D"/>
    <w:rsid w:val="00761095"/>
    <w:rsid w:val="007D0A0B"/>
    <w:rsid w:val="007F6337"/>
    <w:rsid w:val="00820F88"/>
    <w:rsid w:val="00906479"/>
    <w:rsid w:val="0094312E"/>
    <w:rsid w:val="00954B7D"/>
    <w:rsid w:val="00A421DF"/>
    <w:rsid w:val="00A5324F"/>
    <w:rsid w:val="00C85D31"/>
    <w:rsid w:val="00CD083E"/>
    <w:rsid w:val="00D5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312E"/>
    <w:rPr>
      <w:color w:val="808080"/>
    </w:rPr>
  </w:style>
  <w:style w:type="paragraph" w:customStyle="1" w:styleId="40BE88D272D84215BB436C7B10D4E35D">
    <w:name w:val="40BE88D272D84215BB436C7B10D4E35D"/>
    <w:rsid w:val="00761095"/>
  </w:style>
  <w:style w:type="paragraph" w:customStyle="1" w:styleId="34B0C30EC105497DABDC721D47725AE7">
    <w:name w:val="34B0C30EC105497DABDC721D47725AE7"/>
    <w:rsid w:val="007F6337"/>
  </w:style>
  <w:style w:type="paragraph" w:customStyle="1" w:styleId="Style1">
    <w:name w:val="Style1"/>
    <w:basedOn w:val="Normal"/>
    <w:link w:val="Style1Char"/>
    <w:qFormat/>
    <w:rsid w:val="007D0A0B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character" w:customStyle="1" w:styleId="Style1Char">
    <w:name w:val="Style1 Char"/>
    <w:basedOn w:val="DefaultParagraphFont"/>
    <w:link w:val="Style1"/>
    <w:rsid w:val="007D0A0B"/>
    <w:rPr>
      <w:rFonts w:ascii="Helvetica" w:eastAsiaTheme="minorHAnsi" w:hAnsi="Helvetica"/>
      <w:sz w:val="18"/>
      <w:szCs w:val="20"/>
    </w:rPr>
  </w:style>
  <w:style w:type="paragraph" w:customStyle="1" w:styleId="C5BBD68E1DAB499BAEFCC7663261A761">
    <w:name w:val="C5BBD68E1DAB499BAEFCC7663261A761"/>
    <w:rsid w:val="007F6337"/>
  </w:style>
  <w:style w:type="paragraph" w:customStyle="1" w:styleId="A1B2B5A098C4418B85740BA070EE65A6">
    <w:name w:val="A1B2B5A098C4418B85740BA070EE65A6"/>
    <w:rsid w:val="007F6337"/>
  </w:style>
  <w:style w:type="paragraph" w:customStyle="1" w:styleId="915D4D9BDB6B4ED898344A592615E62C">
    <w:name w:val="915D4D9BDB6B4ED898344A592615E62C"/>
    <w:rsid w:val="007F6337"/>
  </w:style>
  <w:style w:type="paragraph" w:customStyle="1" w:styleId="514509305DCC4F3E949193937CA370DF">
    <w:name w:val="514509305DCC4F3E949193937CA370DF"/>
    <w:rsid w:val="007F6337"/>
  </w:style>
  <w:style w:type="paragraph" w:customStyle="1" w:styleId="6DDC276527FA4A66A95E3CAA11355401">
    <w:name w:val="6DDC276527FA4A66A95E3CAA11355401"/>
    <w:rsid w:val="007F6337"/>
  </w:style>
  <w:style w:type="paragraph" w:customStyle="1" w:styleId="19365450047647F2AC1EF3A23A2A7E92">
    <w:name w:val="19365450047647F2AC1EF3A23A2A7E92"/>
    <w:rsid w:val="007F6337"/>
  </w:style>
  <w:style w:type="paragraph" w:customStyle="1" w:styleId="8E2DF15447D24AB7A1F7F743293B0E71">
    <w:name w:val="8E2DF15447D24AB7A1F7F743293B0E71"/>
    <w:rsid w:val="007F6337"/>
  </w:style>
  <w:style w:type="paragraph" w:customStyle="1" w:styleId="A497D24C18AB4D22BD3169C3EF824C9F">
    <w:name w:val="A497D24C18AB4D22BD3169C3EF824C9F"/>
    <w:rsid w:val="007F6337"/>
  </w:style>
  <w:style w:type="paragraph" w:customStyle="1" w:styleId="3919B92B037A494EAA270CDA270DA5A495">
    <w:name w:val="3919B92B037A494EAA270CDA270DA5A495"/>
    <w:rsid w:val="00C85D31"/>
    <w:rPr>
      <w:rFonts w:eastAsiaTheme="minorHAnsi"/>
    </w:rPr>
  </w:style>
  <w:style w:type="paragraph" w:customStyle="1" w:styleId="072293FCFD7C4F99A7BE721DECB24688">
    <w:name w:val="072293FCFD7C4F99A7BE721DECB24688"/>
    <w:rsid w:val="00C85D31"/>
  </w:style>
  <w:style w:type="paragraph" w:customStyle="1" w:styleId="0CCA6CEB75974A00AC8DE108598DB19D">
    <w:name w:val="0CCA6CEB75974A00AC8DE108598DB19D"/>
    <w:rsid w:val="007D0A0B"/>
  </w:style>
  <w:style w:type="paragraph" w:customStyle="1" w:styleId="F6D3B9AB69924523B11E3F81B29524B214">
    <w:name w:val="F6D3B9AB69924523B11E3F81B29524B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2D06B4F2B87C474EA2F1703DAFCBBD0514">
    <w:name w:val="2D06B4F2B87C474EA2F1703DAFCBBD05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D1563B54AF44D848AACDFCAED90464314">
    <w:name w:val="DD1563B54AF44D848AACDFCAED904643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82A6CDA939B148DB9C58EE45263FB10714">
    <w:name w:val="82A6CDA939B148DB9C58EE45263FB107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597EE3BE668649C28121E281DAAEB3A015">
    <w:name w:val="597EE3BE668649C28121E281DAAEB3A015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41680EDE90584B03B9B7EB28D9ECCF5214">
    <w:name w:val="41680EDE90584B03B9B7EB28D9ECCF5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349281B6D5414E859DEF4DA0CB2791E015">
    <w:name w:val="349281B6D5414E859DEF4DA0CB2791E015"/>
    <w:rsid w:val="00C85D31"/>
    <w:rPr>
      <w:rFonts w:ascii="Helvetica" w:eastAsiaTheme="minorHAnsi" w:hAnsi="Helvetica"/>
      <w:sz w:val="18"/>
    </w:rPr>
  </w:style>
  <w:style w:type="paragraph" w:customStyle="1" w:styleId="D5F5FAE5EF1444809EC28935B8D23698105">
    <w:name w:val="D5F5FAE5EF1444809EC28935B8D23698105"/>
    <w:rsid w:val="00C85D31"/>
    <w:rPr>
      <w:rFonts w:ascii="Helvetica" w:eastAsiaTheme="minorHAnsi" w:hAnsi="Helvetica"/>
      <w:sz w:val="18"/>
    </w:rPr>
  </w:style>
  <w:style w:type="paragraph" w:customStyle="1" w:styleId="1BA96951FC934EDD8EE1B2067DF613A0">
    <w:name w:val="1BA96951FC934EDD8EE1B2067DF613A0"/>
    <w:rsid w:val="0094312E"/>
  </w:style>
  <w:style w:type="paragraph" w:customStyle="1" w:styleId="009A47E568E74F028F4C5F4E17491971">
    <w:name w:val="009A47E568E74F028F4C5F4E17491971"/>
    <w:rsid w:val="0094312E"/>
  </w:style>
  <w:style w:type="paragraph" w:customStyle="1" w:styleId="93D32B8D897A4D6EAB70A368908A1536">
    <w:name w:val="93D32B8D897A4D6EAB70A368908A1536"/>
    <w:rsid w:val="0094312E"/>
  </w:style>
  <w:style w:type="paragraph" w:customStyle="1" w:styleId="04BB87C34A6448A3B2D6C157E29E703C">
    <w:name w:val="04BB87C34A6448A3B2D6C157E29E703C"/>
    <w:rsid w:val="0094312E"/>
  </w:style>
  <w:style w:type="paragraph" w:customStyle="1" w:styleId="78435B1229DC45A49ADE2D29DA8D9128">
    <w:name w:val="78435B1229DC45A49ADE2D29DA8D9128"/>
    <w:rsid w:val="0094312E"/>
  </w:style>
  <w:style w:type="paragraph" w:customStyle="1" w:styleId="9B00A49B7314448FBC24A3BC1C9F6351">
    <w:name w:val="9B00A49B7314448FBC24A3BC1C9F6351"/>
    <w:rsid w:val="0094312E"/>
  </w:style>
  <w:style w:type="paragraph" w:customStyle="1" w:styleId="DBDC64EC79324F9FAAB48B2116C28637">
    <w:name w:val="DBDC64EC79324F9FAAB48B2116C28637"/>
    <w:rsid w:val="0094312E"/>
  </w:style>
  <w:style w:type="paragraph" w:customStyle="1" w:styleId="C8EBA5FD41F5416FBBA67665F4C9576316">
    <w:name w:val="C8EBA5FD41F5416FBBA67665F4C9576316"/>
    <w:rsid w:val="0094312E"/>
    <w:rPr>
      <w:rFonts w:ascii="Helvetica" w:eastAsiaTheme="minorHAnsi" w:hAnsi="Helvetica"/>
      <w:sz w:val="18"/>
    </w:rPr>
  </w:style>
  <w:style w:type="paragraph" w:customStyle="1" w:styleId="167C0FA335C242D097A9C223670E726B13">
    <w:name w:val="167C0FA335C242D097A9C223670E726B13"/>
    <w:rsid w:val="0094312E"/>
    <w:rPr>
      <w:rFonts w:ascii="Helvetica" w:eastAsiaTheme="minorHAnsi" w:hAnsi="Helvetica"/>
      <w:sz w:val="18"/>
    </w:rPr>
  </w:style>
  <w:style w:type="paragraph" w:customStyle="1" w:styleId="35A00B57633F42F692DD8AFFF242B53713">
    <w:name w:val="35A00B57633F42F692DD8AFFF242B53713"/>
    <w:rsid w:val="0094312E"/>
    <w:rPr>
      <w:rFonts w:ascii="Helvetica" w:eastAsiaTheme="minorHAnsi" w:hAnsi="Helvetica"/>
      <w:sz w:val="18"/>
    </w:rPr>
  </w:style>
  <w:style w:type="paragraph" w:customStyle="1" w:styleId="2F7C139EC0FB424F8A800E8F84D250DB16">
    <w:name w:val="2F7C139EC0FB424F8A800E8F84D250DB16"/>
    <w:rsid w:val="0094312E"/>
    <w:rPr>
      <w:rFonts w:ascii="Helvetica" w:eastAsiaTheme="minorHAnsi" w:hAnsi="Helvetica"/>
      <w:sz w:val="18"/>
    </w:rPr>
  </w:style>
  <w:style w:type="paragraph" w:customStyle="1" w:styleId="E29D130E986C4728BB3DA916C475A46F16">
    <w:name w:val="E29D130E986C4728BB3DA916C475A46F16"/>
    <w:rsid w:val="0094312E"/>
    <w:rPr>
      <w:rFonts w:ascii="Helvetica" w:eastAsiaTheme="minorHAnsi" w:hAnsi="Helvetica"/>
      <w:sz w:val="18"/>
    </w:rPr>
  </w:style>
  <w:style w:type="paragraph" w:customStyle="1" w:styleId="1383DD662AD84AE1BD909801FA5D991916">
    <w:name w:val="1383DD662AD84AE1BD909801FA5D991916"/>
    <w:rsid w:val="0094312E"/>
    <w:rPr>
      <w:rFonts w:ascii="Helvetica" w:eastAsiaTheme="minorHAnsi" w:hAnsi="Helvetica"/>
      <w:sz w:val="18"/>
    </w:rPr>
  </w:style>
  <w:style w:type="paragraph" w:customStyle="1" w:styleId="9E459276E92546AF90F62D263AB3B06F16">
    <w:name w:val="9E459276E92546AF90F62D263AB3B06F16"/>
    <w:rsid w:val="0094312E"/>
    <w:rPr>
      <w:rFonts w:ascii="Helvetica" w:eastAsiaTheme="minorHAnsi" w:hAnsi="Helvetica"/>
      <w:sz w:val="18"/>
    </w:rPr>
  </w:style>
  <w:style w:type="paragraph" w:customStyle="1" w:styleId="70D9750591394CA18802E535DDD6077316">
    <w:name w:val="70D9750591394CA18802E535DDD6077316"/>
    <w:rsid w:val="0094312E"/>
    <w:rPr>
      <w:rFonts w:ascii="Helvetica" w:eastAsiaTheme="minorHAnsi" w:hAnsi="Helvetica"/>
      <w:sz w:val="18"/>
    </w:rPr>
  </w:style>
  <w:style w:type="paragraph" w:customStyle="1" w:styleId="20B55F52B94147C2AAA2ADE885C163BA16">
    <w:name w:val="20B55F52B94147C2AAA2ADE885C163BA16"/>
    <w:rsid w:val="0094312E"/>
    <w:rPr>
      <w:rFonts w:ascii="Helvetica" w:eastAsiaTheme="minorHAnsi" w:hAnsi="Helvetica"/>
      <w:sz w:val="18"/>
    </w:rPr>
  </w:style>
  <w:style w:type="paragraph" w:customStyle="1" w:styleId="CBD7789CD8AD4FC896B54CC3F0D30AF116">
    <w:name w:val="CBD7789CD8AD4FC896B54CC3F0D30AF116"/>
    <w:rsid w:val="0094312E"/>
    <w:rPr>
      <w:rFonts w:ascii="Helvetica" w:eastAsiaTheme="minorHAnsi" w:hAnsi="Helvetica"/>
      <w:sz w:val="18"/>
    </w:rPr>
  </w:style>
  <w:style w:type="paragraph" w:customStyle="1" w:styleId="4EB7AECB83DF4FEEAA5516E33F4B7FCC16">
    <w:name w:val="4EB7AECB83DF4FEEAA5516E33F4B7FCC16"/>
    <w:rsid w:val="0094312E"/>
    <w:rPr>
      <w:rFonts w:ascii="Helvetica" w:eastAsiaTheme="minorHAnsi" w:hAnsi="Helvetica"/>
      <w:sz w:val="18"/>
    </w:rPr>
  </w:style>
  <w:style w:type="paragraph" w:customStyle="1" w:styleId="096F984EDA2049E187A84FE9844B293116">
    <w:name w:val="096F984EDA2049E187A84FE9844B293116"/>
    <w:rsid w:val="0094312E"/>
    <w:rPr>
      <w:rFonts w:ascii="Helvetica" w:eastAsiaTheme="minorHAnsi" w:hAnsi="Helvetica"/>
      <w:sz w:val="18"/>
    </w:rPr>
  </w:style>
  <w:style w:type="paragraph" w:customStyle="1" w:styleId="7ECAC1636B574447B38157D04B981F6F16">
    <w:name w:val="7ECAC1636B574447B38157D04B981F6F16"/>
    <w:rsid w:val="0094312E"/>
    <w:rPr>
      <w:rFonts w:ascii="Helvetica" w:eastAsiaTheme="minorHAnsi" w:hAnsi="Helvetica"/>
      <w:sz w:val="18"/>
    </w:rPr>
  </w:style>
  <w:style w:type="paragraph" w:customStyle="1" w:styleId="E40212A70E5A4E3AA0E6B6927414128B16">
    <w:name w:val="E40212A70E5A4E3AA0E6B6927414128B16"/>
    <w:rsid w:val="0094312E"/>
    <w:rPr>
      <w:rFonts w:ascii="Helvetica" w:eastAsiaTheme="minorHAnsi" w:hAnsi="Helvetica"/>
      <w:sz w:val="18"/>
    </w:rPr>
  </w:style>
  <w:style w:type="paragraph" w:customStyle="1" w:styleId="629A22F1D6364906920D7854C50639C816">
    <w:name w:val="629A22F1D6364906920D7854C50639C816"/>
    <w:rsid w:val="0094312E"/>
    <w:rPr>
      <w:rFonts w:ascii="Helvetica" w:eastAsiaTheme="minorHAnsi" w:hAnsi="Helvetica"/>
      <w:sz w:val="18"/>
    </w:rPr>
  </w:style>
  <w:style w:type="paragraph" w:customStyle="1" w:styleId="AB9A44CD07D04C5384D75847A4AAE38B16">
    <w:name w:val="AB9A44CD07D04C5384D75847A4AAE38B16"/>
    <w:rsid w:val="0094312E"/>
    <w:rPr>
      <w:rFonts w:ascii="Helvetica" w:eastAsiaTheme="minorHAnsi" w:hAnsi="Helvetica"/>
      <w:sz w:val="18"/>
    </w:rPr>
  </w:style>
  <w:style w:type="paragraph" w:customStyle="1" w:styleId="D2920EE6900A4A0780530CBBB399546916">
    <w:name w:val="D2920EE6900A4A0780530CBBB399546916"/>
    <w:rsid w:val="0094312E"/>
    <w:rPr>
      <w:rFonts w:ascii="Helvetica" w:eastAsiaTheme="minorHAnsi" w:hAnsi="Helvetica"/>
      <w:sz w:val="18"/>
    </w:rPr>
  </w:style>
  <w:style w:type="paragraph" w:customStyle="1" w:styleId="A57B9C8E82F040FCBED25CC688AB23A316">
    <w:name w:val="A57B9C8E82F040FCBED25CC688AB23A316"/>
    <w:rsid w:val="0094312E"/>
    <w:rPr>
      <w:rFonts w:ascii="Helvetica" w:eastAsiaTheme="minorHAnsi" w:hAnsi="Helvetica"/>
      <w:sz w:val="18"/>
    </w:rPr>
  </w:style>
  <w:style w:type="paragraph" w:customStyle="1" w:styleId="A0EC02F71B964D8891F98FB3388E0E4516">
    <w:name w:val="A0EC02F71B964D8891F98FB3388E0E4516"/>
    <w:rsid w:val="0094312E"/>
    <w:rPr>
      <w:rFonts w:ascii="Helvetica" w:eastAsiaTheme="minorHAnsi" w:hAnsi="Helvetica"/>
      <w:sz w:val="18"/>
    </w:rPr>
  </w:style>
  <w:style w:type="paragraph" w:customStyle="1" w:styleId="4DF6F6E190B14B5A8488C0915A662C5816">
    <w:name w:val="4DF6F6E190B14B5A8488C0915A662C5816"/>
    <w:rsid w:val="0094312E"/>
    <w:rPr>
      <w:rFonts w:ascii="Helvetica" w:eastAsiaTheme="minorHAnsi" w:hAnsi="Helvetica"/>
      <w:sz w:val="18"/>
    </w:rPr>
  </w:style>
  <w:style w:type="paragraph" w:customStyle="1" w:styleId="BD302070CC6D4BD49E5039324C60970816">
    <w:name w:val="BD302070CC6D4BD49E5039324C60970816"/>
    <w:rsid w:val="0094312E"/>
    <w:rPr>
      <w:rFonts w:ascii="Helvetica" w:eastAsiaTheme="minorHAnsi" w:hAnsi="Helvetica"/>
      <w:sz w:val="18"/>
    </w:rPr>
  </w:style>
  <w:style w:type="paragraph" w:customStyle="1" w:styleId="081016169E3B463992B9F3FA93EEF5D616">
    <w:name w:val="081016169E3B463992B9F3FA93EEF5D616"/>
    <w:rsid w:val="0094312E"/>
    <w:rPr>
      <w:rFonts w:ascii="Helvetica" w:eastAsiaTheme="minorHAnsi" w:hAnsi="Helvetica"/>
      <w:sz w:val="18"/>
    </w:rPr>
  </w:style>
  <w:style w:type="paragraph" w:customStyle="1" w:styleId="2537BF36B0A24735877ECEF8436E192F16">
    <w:name w:val="2537BF36B0A24735877ECEF8436E192F16"/>
    <w:rsid w:val="0094312E"/>
    <w:rPr>
      <w:rFonts w:ascii="Helvetica" w:eastAsiaTheme="minorHAnsi" w:hAnsi="Helvetica"/>
      <w:sz w:val="18"/>
    </w:rPr>
  </w:style>
  <w:style w:type="paragraph" w:customStyle="1" w:styleId="A4CCB0FB79924901868B841FDDC4FF3016">
    <w:name w:val="A4CCB0FB79924901868B841FDDC4FF3016"/>
    <w:rsid w:val="0094312E"/>
    <w:rPr>
      <w:rFonts w:ascii="Helvetica" w:eastAsiaTheme="minorHAnsi" w:hAnsi="Helvetica"/>
      <w:sz w:val="18"/>
    </w:rPr>
  </w:style>
  <w:style w:type="paragraph" w:customStyle="1" w:styleId="F8B7EE3255EC46F7811048B6729E305D16">
    <w:name w:val="F8B7EE3255EC46F7811048B6729E305D16"/>
    <w:rsid w:val="0094312E"/>
    <w:rPr>
      <w:rFonts w:ascii="Helvetica" w:eastAsiaTheme="minorHAnsi" w:hAnsi="Helvetica"/>
      <w:sz w:val="18"/>
    </w:rPr>
  </w:style>
  <w:style w:type="paragraph" w:customStyle="1" w:styleId="34C58677BFDE40489CD063BA4FDF6D0217">
    <w:name w:val="34C58677BFDE40489CD063BA4FDF6D0217"/>
    <w:rsid w:val="0094312E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0793597B91A543FE9EA1336DF8D2839D17">
    <w:name w:val="0793597B91A543FE9EA1336DF8D2839D17"/>
    <w:rsid w:val="0094312E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D5D4C35FF00244E1828CF467CDE4E01F17">
    <w:name w:val="D5D4C35FF00244E1828CF467CDE4E01F17"/>
    <w:rsid w:val="0094312E"/>
    <w:rPr>
      <w:rFonts w:ascii="Helvetica" w:eastAsiaTheme="minorHAnsi" w:hAnsi="Helvetica"/>
      <w:sz w:val="18"/>
    </w:rPr>
  </w:style>
  <w:style w:type="paragraph" w:customStyle="1" w:styleId="1E30FE01EA0E46979AF9745AF67C3B4717">
    <w:name w:val="1E30FE01EA0E46979AF9745AF67C3B4717"/>
    <w:rsid w:val="0094312E"/>
    <w:rPr>
      <w:rFonts w:ascii="Helvetica" w:eastAsiaTheme="minorHAnsi" w:hAnsi="Helvetica"/>
      <w:sz w:val="18"/>
    </w:rPr>
  </w:style>
  <w:style w:type="paragraph" w:customStyle="1" w:styleId="48167818E0074441B5C22A674F5C439C16">
    <w:name w:val="48167818E0074441B5C22A674F5C439C16"/>
    <w:rsid w:val="0094312E"/>
    <w:rPr>
      <w:rFonts w:ascii="Helvetica" w:eastAsiaTheme="minorHAnsi" w:hAnsi="Helvetica"/>
      <w:sz w:val="18"/>
    </w:rPr>
  </w:style>
  <w:style w:type="paragraph" w:customStyle="1" w:styleId="764F3327B094492D91321A0891DF331F10">
    <w:name w:val="764F3327B094492D91321A0891DF331F10"/>
    <w:rsid w:val="0094312E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D08DBAB7E9E64674A71BE6042686BFE510">
    <w:name w:val="D08DBAB7E9E64674A71BE6042686BFE510"/>
    <w:rsid w:val="0094312E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2DA8F15E9AD04A778BFF10B802B02FD116">
    <w:name w:val="2DA8F15E9AD04A778BFF10B802B02FD116"/>
    <w:rsid w:val="0094312E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47B67EDE5EF64C7C850F7D53CE1FE2F110">
    <w:name w:val="47B67EDE5EF64C7C850F7D53CE1FE2F110"/>
    <w:rsid w:val="0094312E"/>
    <w:rPr>
      <w:rFonts w:ascii="Helvetica" w:eastAsiaTheme="minorHAnsi" w:hAnsi="Helvetica"/>
      <w:sz w:val="18"/>
    </w:rPr>
  </w:style>
  <w:style w:type="paragraph" w:customStyle="1" w:styleId="E218BCA94DF54302B91A4C45DC74F0A26">
    <w:name w:val="E218BCA94DF54302B91A4C45DC74F0A26"/>
    <w:rsid w:val="0094312E"/>
    <w:rPr>
      <w:rFonts w:ascii="Helvetica" w:eastAsiaTheme="minorHAnsi" w:hAnsi="Helvetica"/>
      <w:sz w:val="18"/>
    </w:rPr>
  </w:style>
  <w:style w:type="paragraph" w:customStyle="1" w:styleId="B825AB6C2F3544478914A48DAD5169372">
    <w:name w:val="B825AB6C2F3544478914A48DAD5169372"/>
    <w:rsid w:val="0094312E"/>
    <w:rPr>
      <w:rFonts w:ascii="Helvetica" w:eastAsiaTheme="minorHAnsi" w:hAnsi="Helvetica"/>
      <w:sz w:val="18"/>
    </w:rPr>
  </w:style>
  <w:style w:type="paragraph" w:customStyle="1" w:styleId="AF69B3BE3D6B4C48AD7353DDA756134D1">
    <w:name w:val="AF69B3BE3D6B4C48AD7353DDA756134D1"/>
    <w:rsid w:val="0094312E"/>
    <w:rPr>
      <w:rFonts w:ascii="Helvetica" w:eastAsiaTheme="minorHAnsi" w:hAnsi="Helvetica"/>
      <w:sz w:val="18"/>
    </w:rPr>
  </w:style>
  <w:style w:type="paragraph" w:customStyle="1" w:styleId="F64D668195534DF4BAF9D499D7B31CAB16">
    <w:name w:val="F64D668195534DF4BAF9D499D7B31CAB16"/>
    <w:rsid w:val="0094312E"/>
    <w:rPr>
      <w:rFonts w:ascii="Helvetica" w:eastAsiaTheme="minorHAnsi" w:hAnsi="Helvetica"/>
      <w:sz w:val="1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323E80-97F9-445D-906A-E41129EC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2561</Words>
  <Characters>14600</Characters>
  <Application>Microsoft Office Word</Application>
  <DocSecurity>8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, Sandra</dc:creator>
  <cp:keywords/>
  <dc:description/>
  <cp:lastModifiedBy>Mous, Sandra</cp:lastModifiedBy>
  <cp:revision>75</cp:revision>
  <cp:lastPrinted>2023-03-16T20:31:00Z</cp:lastPrinted>
  <dcterms:created xsi:type="dcterms:W3CDTF">2023-03-16T21:51:00Z</dcterms:created>
  <dcterms:modified xsi:type="dcterms:W3CDTF">2023-03-20T17:45:00Z</dcterms:modified>
  <cp:contentStatus/>
</cp:coreProperties>
</file>